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4975" w:type="pct"/>
        <w:tblLayout w:type="fixed"/>
        <w:tblLook w:val="04A0" w:firstRow="1" w:lastRow="0" w:firstColumn="1" w:lastColumn="0" w:noHBand="0" w:noVBand="1"/>
      </w:tblPr>
      <w:tblGrid>
        <w:gridCol w:w="3539"/>
        <w:gridCol w:w="5626"/>
        <w:gridCol w:w="2928"/>
        <w:gridCol w:w="977"/>
        <w:gridCol w:w="2242"/>
      </w:tblGrid>
      <w:tr w:rsidR="00E928A8" w:rsidRPr="00400EA7" w14:paraId="3C5F03FB" w14:textId="77777777" w:rsidTr="00E928A8">
        <w:trPr>
          <w:trHeight w:val="338"/>
        </w:trPr>
        <w:tc>
          <w:tcPr>
            <w:tcW w:w="5000" w:type="pct"/>
            <w:gridSpan w:val="5"/>
            <w:shd w:val="clear" w:color="auto" w:fill="808080" w:themeFill="background1" w:themeFillShade="80"/>
          </w:tcPr>
          <w:p w14:paraId="3C5F03FA" w14:textId="77777777" w:rsidR="00E928A8" w:rsidRPr="00400EA7" w:rsidRDefault="00E928A8" w:rsidP="00E928A8">
            <w:pPr>
              <w:pStyle w:val="ListParagraph"/>
              <w:ind w:left="170"/>
              <w:jc w:val="center"/>
              <w:rPr>
                <w:rFonts w:ascii="Calibri" w:eastAsia="Times New Roman" w:hAnsi="Calibri" w:cs="Calibri"/>
                <w:b/>
                <w:lang w:eastAsia="en-GB"/>
              </w:rPr>
            </w:pPr>
            <w:r w:rsidRPr="00400EA7">
              <w:rPr>
                <w:rFonts w:ascii="Calibri" w:eastAsia="Times New Roman" w:hAnsi="Calibri" w:cs="Calibri"/>
                <w:b/>
                <w:bCs/>
                <w:color w:val="FFFFFF" w:themeColor="background1"/>
                <w:sz w:val="40"/>
                <w:szCs w:val="20"/>
              </w:rPr>
              <w:t>Risk Assessment</w:t>
            </w:r>
          </w:p>
        </w:tc>
      </w:tr>
      <w:tr w:rsidR="00A156C3" w:rsidRPr="00400EA7" w14:paraId="3C5F0400" w14:textId="77777777" w:rsidTr="008C216A">
        <w:trPr>
          <w:trHeight w:val="338"/>
        </w:trPr>
        <w:tc>
          <w:tcPr>
            <w:tcW w:w="1156" w:type="pct"/>
            <w:shd w:val="clear" w:color="auto" w:fill="auto"/>
          </w:tcPr>
          <w:p w14:paraId="3C5F03FC" w14:textId="77777777" w:rsidR="00A156C3" w:rsidRPr="00400EA7" w:rsidRDefault="00A156C3" w:rsidP="00A156C3">
            <w:pPr>
              <w:pStyle w:val="ListParagraph"/>
              <w:ind w:left="170"/>
              <w:rPr>
                <w:rFonts w:ascii="Calibri" w:eastAsia="Times New Roman" w:hAnsi="Calibri" w:cs="Calibri"/>
                <w:b/>
                <w:lang w:eastAsia="en-GB"/>
              </w:rPr>
            </w:pPr>
            <w:r w:rsidRPr="00400EA7">
              <w:rPr>
                <w:rFonts w:ascii="Calibri" w:eastAsia="Times New Roman" w:hAnsi="Calibri" w:cs="Calibri"/>
                <w:b/>
                <w:lang w:eastAsia="en-GB"/>
              </w:rPr>
              <w:t>Risk Assessment for the activity of</w:t>
            </w:r>
          </w:p>
        </w:tc>
        <w:tc>
          <w:tcPr>
            <w:tcW w:w="2793" w:type="pct"/>
            <w:gridSpan w:val="2"/>
            <w:shd w:val="clear" w:color="auto" w:fill="auto"/>
          </w:tcPr>
          <w:p w14:paraId="3C5F03FD" w14:textId="0466A664" w:rsidR="00A156C3" w:rsidRPr="00400EA7" w:rsidRDefault="0048330E" w:rsidP="00A156C3">
            <w:pPr>
              <w:pStyle w:val="ListParagraph"/>
              <w:ind w:left="170"/>
              <w:rPr>
                <w:rFonts w:ascii="Calibri" w:eastAsia="Times New Roman" w:hAnsi="Calibri" w:cs="Calibri"/>
                <w:b/>
                <w:lang w:eastAsia="en-GB"/>
              </w:rPr>
            </w:pPr>
            <w:r>
              <w:rPr>
                <w:rFonts w:ascii="Calibri" w:eastAsia="Times New Roman" w:hAnsi="Calibri" w:cs="Calibri"/>
                <w:b/>
                <w:lang w:eastAsia="en-GB"/>
              </w:rPr>
              <w:t>Dance class</w:t>
            </w:r>
          </w:p>
        </w:tc>
        <w:tc>
          <w:tcPr>
            <w:tcW w:w="319" w:type="pct"/>
            <w:shd w:val="clear" w:color="auto" w:fill="auto"/>
          </w:tcPr>
          <w:p w14:paraId="3C5F03FE" w14:textId="77777777" w:rsidR="00A156C3" w:rsidRPr="00400EA7" w:rsidRDefault="00A156C3" w:rsidP="00A156C3">
            <w:pPr>
              <w:pStyle w:val="ListParagraph"/>
              <w:ind w:left="170"/>
              <w:rPr>
                <w:rFonts w:ascii="Calibri" w:eastAsia="Times New Roman" w:hAnsi="Calibri" w:cs="Calibri"/>
                <w:b/>
                <w:lang w:eastAsia="en-GB"/>
              </w:rPr>
            </w:pPr>
            <w:r w:rsidRPr="00400EA7">
              <w:rPr>
                <w:rFonts w:ascii="Calibri" w:eastAsia="Times New Roman" w:hAnsi="Calibri" w:cs="Calibri"/>
                <w:b/>
                <w:lang w:eastAsia="en-GB"/>
              </w:rPr>
              <w:t>Date</w:t>
            </w:r>
          </w:p>
        </w:tc>
        <w:tc>
          <w:tcPr>
            <w:tcW w:w="732" w:type="pct"/>
            <w:shd w:val="clear" w:color="auto" w:fill="auto"/>
          </w:tcPr>
          <w:p w14:paraId="3C5F03FF" w14:textId="038CE3FF" w:rsidR="00A156C3" w:rsidRPr="00400EA7" w:rsidRDefault="00FA6550" w:rsidP="00A156C3">
            <w:pPr>
              <w:pStyle w:val="ListParagraph"/>
              <w:ind w:left="170"/>
              <w:rPr>
                <w:rFonts w:ascii="Calibri" w:eastAsia="Times New Roman" w:hAnsi="Calibri" w:cs="Calibri"/>
                <w:b/>
                <w:lang w:eastAsia="en-GB"/>
              </w:rPr>
            </w:pPr>
            <w:r>
              <w:rPr>
                <w:rFonts w:ascii="Calibri" w:eastAsia="Times New Roman" w:hAnsi="Calibri" w:cs="Calibri"/>
                <w:b/>
                <w:lang w:eastAsia="en-GB"/>
              </w:rPr>
              <w:t>06/06/2020</w:t>
            </w:r>
          </w:p>
        </w:tc>
      </w:tr>
      <w:tr w:rsidR="00A156C3" w:rsidRPr="00400EA7" w14:paraId="3C5F0405" w14:textId="77777777" w:rsidTr="008C216A">
        <w:trPr>
          <w:trHeight w:val="338"/>
        </w:trPr>
        <w:tc>
          <w:tcPr>
            <w:tcW w:w="1156" w:type="pct"/>
            <w:shd w:val="clear" w:color="auto" w:fill="auto"/>
          </w:tcPr>
          <w:p w14:paraId="3C5F0401" w14:textId="77777777" w:rsidR="00A156C3" w:rsidRPr="00400EA7" w:rsidRDefault="00A156C3" w:rsidP="00A156C3">
            <w:pPr>
              <w:pStyle w:val="ListParagraph"/>
              <w:ind w:left="170"/>
              <w:rPr>
                <w:rFonts w:ascii="Calibri" w:eastAsia="Times New Roman" w:hAnsi="Calibri" w:cs="Calibri"/>
                <w:b/>
                <w:lang w:eastAsia="en-GB"/>
              </w:rPr>
            </w:pPr>
            <w:r w:rsidRPr="00400EA7">
              <w:rPr>
                <w:rFonts w:ascii="Calibri" w:eastAsia="Times New Roman" w:hAnsi="Calibri" w:cs="Calibri"/>
                <w:b/>
                <w:lang w:eastAsia="en-GB"/>
              </w:rPr>
              <w:t>Unit/Faculty/Directorate</w:t>
            </w:r>
          </w:p>
        </w:tc>
        <w:tc>
          <w:tcPr>
            <w:tcW w:w="1837" w:type="pct"/>
            <w:shd w:val="clear" w:color="auto" w:fill="auto"/>
          </w:tcPr>
          <w:p w14:paraId="3C5F0402" w14:textId="78B8C857" w:rsidR="00A156C3" w:rsidRPr="00400EA7" w:rsidRDefault="0024594E" w:rsidP="00A156C3">
            <w:pPr>
              <w:pStyle w:val="ListParagraph"/>
              <w:ind w:left="170"/>
              <w:rPr>
                <w:rFonts w:ascii="Calibri" w:eastAsia="Times New Roman" w:hAnsi="Calibri" w:cs="Calibri"/>
                <w:b/>
                <w:lang w:eastAsia="en-GB"/>
              </w:rPr>
            </w:pPr>
            <w:r>
              <w:rPr>
                <w:rFonts w:ascii="Calibri" w:eastAsia="Times New Roman" w:hAnsi="Calibri" w:cs="Calibri"/>
                <w:b/>
                <w:lang w:eastAsia="en-GB"/>
              </w:rPr>
              <w:t>University of Southampton Contemporary Dance Society</w:t>
            </w:r>
          </w:p>
        </w:tc>
        <w:tc>
          <w:tcPr>
            <w:tcW w:w="956" w:type="pct"/>
            <w:shd w:val="clear" w:color="auto" w:fill="auto"/>
          </w:tcPr>
          <w:p w14:paraId="3C5F0403" w14:textId="77777777" w:rsidR="00A156C3" w:rsidRPr="00400EA7" w:rsidRDefault="00A156C3" w:rsidP="00A156C3">
            <w:pPr>
              <w:pStyle w:val="ListParagraph"/>
              <w:ind w:left="170"/>
              <w:rPr>
                <w:rFonts w:ascii="Calibri" w:eastAsia="Times New Roman" w:hAnsi="Calibri" w:cs="Calibri"/>
                <w:b/>
                <w:lang w:eastAsia="en-GB"/>
              </w:rPr>
            </w:pPr>
            <w:r w:rsidRPr="00400EA7">
              <w:rPr>
                <w:rFonts w:ascii="Calibri" w:eastAsia="Times New Roman" w:hAnsi="Calibri" w:cs="Calibri"/>
                <w:b/>
                <w:lang w:eastAsia="en-GB"/>
              </w:rPr>
              <w:t>Assessor</w:t>
            </w:r>
          </w:p>
        </w:tc>
        <w:tc>
          <w:tcPr>
            <w:tcW w:w="1051" w:type="pct"/>
            <w:gridSpan w:val="2"/>
            <w:shd w:val="clear" w:color="auto" w:fill="auto"/>
          </w:tcPr>
          <w:p w14:paraId="3C5F0404" w14:textId="0BBEA591" w:rsidR="00A156C3" w:rsidRPr="00400EA7" w:rsidRDefault="00FA6550" w:rsidP="00A156C3">
            <w:pPr>
              <w:pStyle w:val="ListParagraph"/>
              <w:ind w:left="170"/>
              <w:rPr>
                <w:rFonts w:ascii="Calibri" w:eastAsia="Times New Roman" w:hAnsi="Calibri" w:cs="Calibri"/>
                <w:b/>
                <w:lang w:eastAsia="en-GB"/>
              </w:rPr>
            </w:pPr>
            <w:r>
              <w:rPr>
                <w:rFonts w:ascii="Calibri" w:eastAsia="Times New Roman" w:hAnsi="Calibri" w:cs="Calibri"/>
                <w:b/>
                <w:lang w:eastAsia="en-GB"/>
              </w:rPr>
              <w:t>Mina Erten</w:t>
            </w:r>
            <w:r w:rsidR="0024594E">
              <w:rPr>
                <w:rFonts w:ascii="Calibri" w:eastAsia="Times New Roman" w:hAnsi="Calibri" w:cs="Calibri"/>
                <w:b/>
                <w:lang w:eastAsia="en-GB"/>
              </w:rPr>
              <w:t xml:space="preserve"> (President)</w:t>
            </w:r>
          </w:p>
        </w:tc>
      </w:tr>
      <w:tr w:rsidR="00EB5320" w:rsidRPr="00400EA7" w14:paraId="3C5F040B" w14:textId="77777777" w:rsidTr="008C216A">
        <w:trPr>
          <w:trHeight w:val="338"/>
        </w:trPr>
        <w:tc>
          <w:tcPr>
            <w:tcW w:w="1156" w:type="pct"/>
            <w:shd w:val="clear" w:color="auto" w:fill="auto"/>
          </w:tcPr>
          <w:p w14:paraId="3C5F0406" w14:textId="77777777" w:rsidR="00EB5320" w:rsidRPr="00400EA7" w:rsidRDefault="00EB5320" w:rsidP="00B817BD">
            <w:pPr>
              <w:pStyle w:val="ListParagraph"/>
              <w:ind w:left="170"/>
              <w:rPr>
                <w:rFonts w:ascii="Calibri" w:eastAsia="Times New Roman" w:hAnsi="Calibri" w:cs="Calibri"/>
                <w:b/>
                <w:i/>
                <w:lang w:eastAsia="en-GB"/>
              </w:rPr>
            </w:pPr>
            <w:r w:rsidRPr="00400EA7">
              <w:rPr>
                <w:rFonts w:ascii="Calibri" w:eastAsia="Times New Roman" w:hAnsi="Calibri" w:cs="Calibri"/>
                <w:b/>
                <w:lang w:eastAsia="en-GB"/>
              </w:rPr>
              <w:t>Line Manager/Supervisor</w:t>
            </w:r>
          </w:p>
        </w:tc>
        <w:tc>
          <w:tcPr>
            <w:tcW w:w="1837" w:type="pct"/>
            <w:shd w:val="clear" w:color="auto" w:fill="auto"/>
          </w:tcPr>
          <w:p w14:paraId="3C5F0407" w14:textId="5E3526D8" w:rsidR="00EB5320" w:rsidRPr="00400EA7" w:rsidRDefault="00EB5320" w:rsidP="00B817BD">
            <w:pPr>
              <w:pStyle w:val="ListParagraph"/>
              <w:ind w:left="170"/>
              <w:rPr>
                <w:rFonts w:ascii="Calibri" w:eastAsia="Times New Roman" w:hAnsi="Calibri" w:cs="Calibri"/>
                <w:b/>
                <w:i/>
                <w:lang w:eastAsia="en-GB"/>
              </w:rPr>
            </w:pPr>
          </w:p>
        </w:tc>
        <w:tc>
          <w:tcPr>
            <w:tcW w:w="956" w:type="pct"/>
            <w:shd w:val="clear" w:color="auto" w:fill="auto"/>
          </w:tcPr>
          <w:p w14:paraId="3C5F0408" w14:textId="77777777" w:rsidR="00EB5320" w:rsidRPr="00400EA7" w:rsidRDefault="00EB5320" w:rsidP="00B817BD">
            <w:pPr>
              <w:pStyle w:val="ListParagraph"/>
              <w:ind w:left="170"/>
              <w:rPr>
                <w:rFonts w:ascii="Calibri" w:eastAsia="Times New Roman" w:hAnsi="Calibri" w:cs="Calibri"/>
                <w:b/>
                <w:lang w:eastAsia="en-GB"/>
              </w:rPr>
            </w:pPr>
            <w:r w:rsidRPr="00400EA7">
              <w:rPr>
                <w:rFonts w:ascii="Calibri" w:eastAsia="Times New Roman" w:hAnsi="Calibri" w:cs="Calibri"/>
                <w:b/>
                <w:lang w:eastAsia="en-GB"/>
              </w:rPr>
              <w:t>Signed off</w:t>
            </w:r>
          </w:p>
        </w:tc>
        <w:tc>
          <w:tcPr>
            <w:tcW w:w="1051" w:type="pct"/>
            <w:gridSpan w:val="2"/>
            <w:shd w:val="clear" w:color="auto" w:fill="auto"/>
          </w:tcPr>
          <w:p w14:paraId="3C5F0409" w14:textId="77777777" w:rsidR="00EB5320" w:rsidRPr="00400EA7" w:rsidRDefault="00EB5320" w:rsidP="00B817BD">
            <w:pPr>
              <w:pStyle w:val="ListParagraph"/>
              <w:ind w:left="170"/>
              <w:rPr>
                <w:rFonts w:ascii="Calibri" w:eastAsia="Times New Roman" w:hAnsi="Calibri" w:cs="Calibri"/>
                <w:b/>
                <w:i/>
                <w:lang w:eastAsia="en-GB"/>
              </w:rPr>
            </w:pPr>
          </w:p>
          <w:p w14:paraId="3C5F040A" w14:textId="77777777" w:rsidR="00EB5320" w:rsidRPr="00400EA7" w:rsidRDefault="00EB5320" w:rsidP="00B817BD">
            <w:pPr>
              <w:pStyle w:val="ListParagraph"/>
              <w:ind w:left="170"/>
              <w:rPr>
                <w:rFonts w:ascii="Calibri" w:eastAsia="Times New Roman" w:hAnsi="Calibri" w:cs="Calibri"/>
                <w:b/>
                <w:i/>
                <w:lang w:eastAsia="en-GB"/>
              </w:rPr>
            </w:pPr>
          </w:p>
        </w:tc>
      </w:tr>
    </w:tbl>
    <w:p w14:paraId="3C5F040C" w14:textId="77777777" w:rsidR="009B4008" w:rsidRPr="00400EA7" w:rsidRDefault="009B4008" w:rsidP="00CB512B">
      <w:pPr>
        <w:shd w:val="clear" w:color="auto" w:fill="BFBFBF" w:themeFill="background1" w:themeFillShade="BF"/>
        <w:spacing w:after="0"/>
        <w:rPr>
          <w:rFonts w:ascii="Calibri" w:hAnsi="Calibri" w:cs="Calibri"/>
          <w:sz w:val="2"/>
          <w:szCs w:val="2"/>
        </w:rPr>
      </w:pPr>
    </w:p>
    <w:p w14:paraId="3C5F040D" w14:textId="77777777" w:rsidR="00777628" w:rsidRPr="00400EA7" w:rsidRDefault="00777628">
      <w:pPr>
        <w:rPr>
          <w:rFonts w:ascii="Calibri" w:hAnsi="Calibri" w:cs="Calibri"/>
        </w:rPr>
      </w:pPr>
    </w:p>
    <w:tbl>
      <w:tblPr>
        <w:tblStyle w:val="TableGrid"/>
        <w:tblW w:w="5000" w:type="pct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1726"/>
        <w:gridCol w:w="2711"/>
        <w:gridCol w:w="1929"/>
        <w:gridCol w:w="498"/>
        <w:gridCol w:w="499"/>
        <w:gridCol w:w="499"/>
        <w:gridCol w:w="3029"/>
        <w:gridCol w:w="499"/>
        <w:gridCol w:w="499"/>
        <w:gridCol w:w="499"/>
        <w:gridCol w:w="3001"/>
      </w:tblGrid>
      <w:tr w:rsidR="00C642F4" w:rsidRPr="00400EA7" w14:paraId="3C5F040F" w14:textId="77777777" w:rsidTr="008C216A">
        <w:trPr>
          <w:tblHeader/>
        </w:trPr>
        <w:tc>
          <w:tcPr>
            <w:tcW w:w="5000" w:type="pct"/>
            <w:gridSpan w:val="11"/>
            <w:shd w:val="clear" w:color="auto" w:fill="F2F2F2" w:themeFill="background1" w:themeFillShade="F2"/>
          </w:tcPr>
          <w:p w14:paraId="3C5F040E" w14:textId="77777777" w:rsidR="00C642F4" w:rsidRPr="00400EA7" w:rsidRDefault="00C642F4" w:rsidP="00C642F4">
            <w:pPr>
              <w:rPr>
                <w:rFonts w:ascii="Calibri" w:hAnsi="Calibri" w:cs="Calibri"/>
                <w:b/>
              </w:rPr>
            </w:pPr>
            <w:r w:rsidRPr="00400EA7">
              <w:rPr>
                <w:rFonts w:ascii="Calibri" w:eastAsia="Calibri" w:hAnsi="Calibri" w:cs="Calibri"/>
                <w:b/>
                <w:bCs/>
                <w:i/>
                <w:sz w:val="24"/>
                <w:szCs w:val="24"/>
              </w:rPr>
              <w:t xml:space="preserve">PART A </w:t>
            </w:r>
          </w:p>
        </w:tc>
      </w:tr>
      <w:tr w:rsidR="00CE1AAA" w:rsidRPr="00400EA7" w14:paraId="3C5F0413" w14:textId="77777777" w:rsidTr="004942CF">
        <w:trPr>
          <w:tblHeader/>
        </w:trPr>
        <w:tc>
          <w:tcPr>
            <w:tcW w:w="2069" w:type="pct"/>
            <w:gridSpan w:val="3"/>
            <w:shd w:val="clear" w:color="auto" w:fill="F2F2F2" w:themeFill="background1" w:themeFillShade="F2"/>
          </w:tcPr>
          <w:p w14:paraId="3C5F0410" w14:textId="77777777" w:rsidR="00CE1AAA" w:rsidRPr="00400EA7" w:rsidRDefault="00CE1AAA">
            <w:pPr>
              <w:rPr>
                <w:rFonts w:ascii="Calibri" w:hAnsi="Calibri" w:cs="Calibri"/>
              </w:rPr>
            </w:pPr>
            <w:r w:rsidRPr="00400EA7">
              <w:rPr>
                <w:rFonts w:ascii="Calibri" w:hAnsi="Calibri" w:cs="Calibri"/>
                <w:b/>
              </w:rPr>
              <w:t>(1) Risk identification</w:t>
            </w:r>
          </w:p>
        </w:tc>
        <w:tc>
          <w:tcPr>
            <w:tcW w:w="1470" w:type="pct"/>
            <w:gridSpan w:val="4"/>
            <w:shd w:val="clear" w:color="auto" w:fill="F2F2F2" w:themeFill="background1" w:themeFillShade="F2"/>
          </w:tcPr>
          <w:p w14:paraId="3C5F0411" w14:textId="77777777" w:rsidR="00CE1AAA" w:rsidRPr="00400EA7" w:rsidRDefault="00CE1AAA">
            <w:pPr>
              <w:rPr>
                <w:rFonts w:ascii="Calibri" w:hAnsi="Calibri" w:cs="Calibri"/>
              </w:rPr>
            </w:pPr>
            <w:r w:rsidRPr="00400EA7">
              <w:rPr>
                <w:rFonts w:ascii="Calibri" w:hAnsi="Calibri" w:cs="Calibri"/>
                <w:b/>
              </w:rPr>
              <w:t>(2) Risk assessment</w:t>
            </w:r>
          </w:p>
        </w:tc>
        <w:tc>
          <w:tcPr>
            <w:tcW w:w="1461" w:type="pct"/>
            <w:gridSpan w:val="4"/>
            <w:shd w:val="clear" w:color="auto" w:fill="F2F2F2" w:themeFill="background1" w:themeFillShade="F2"/>
          </w:tcPr>
          <w:p w14:paraId="3C5F0412" w14:textId="77777777" w:rsidR="00CE1AAA" w:rsidRPr="00400EA7" w:rsidRDefault="00CE1AAA">
            <w:pPr>
              <w:rPr>
                <w:rFonts w:ascii="Calibri" w:hAnsi="Calibri" w:cs="Calibri"/>
              </w:rPr>
            </w:pPr>
            <w:r w:rsidRPr="00400EA7">
              <w:rPr>
                <w:rFonts w:ascii="Calibri" w:hAnsi="Calibri" w:cs="Calibri"/>
                <w:b/>
              </w:rPr>
              <w:t>(3) Risk management</w:t>
            </w:r>
          </w:p>
        </w:tc>
      </w:tr>
      <w:tr w:rsidR="00CE1AAA" w:rsidRPr="00400EA7" w14:paraId="3C5F041F" w14:textId="77777777" w:rsidTr="004942CF">
        <w:trPr>
          <w:tblHeader/>
        </w:trPr>
        <w:tc>
          <w:tcPr>
            <w:tcW w:w="561" w:type="pct"/>
            <w:vMerge w:val="restart"/>
            <w:shd w:val="clear" w:color="auto" w:fill="F2F2F2" w:themeFill="background1" w:themeFillShade="F2"/>
          </w:tcPr>
          <w:p w14:paraId="3C5F0414" w14:textId="77777777" w:rsidR="00CE1AAA" w:rsidRPr="00400EA7" w:rsidRDefault="00CE1AAA" w:rsidP="007E65C1">
            <w:pPr>
              <w:rPr>
                <w:rFonts w:ascii="Calibri" w:hAnsi="Calibri" w:cs="Calibri"/>
              </w:rPr>
            </w:pPr>
            <w:r w:rsidRPr="00400EA7">
              <w:rPr>
                <w:rFonts w:ascii="Calibri" w:hAnsi="Calibri" w:cs="Calibri"/>
                <w:b/>
              </w:rPr>
              <w:t>Hazard</w:t>
            </w:r>
          </w:p>
        </w:tc>
        <w:tc>
          <w:tcPr>
            <w:tcW w:w="881" w:type="pct"/>
            <w:vMerge w:val="restart"/>
            <w:shd w:val="clear" w:color="auto" w:fill="F2F2F2" w:themeFill="background1" w:themeFillShade="F2"/>
          </w:tcPr>
          <w:p w14:paraId="3C5F0415" w14:textId="77777777" w:rsidR="00CE1AAA" w:rsidRPr="00400EA7" w:rsidRDefault="00CE1AAA" w:rsidP="00CE1AAA">
            <w:pPr>
              <w:jc w:val="center"/>
              <w:rPr>
                <w:rFonts w:ascii="Calibri" w:hAnsi="Calibri" w:cs="Calibri"/>
                <w:b/>
              </w:rPr>
            </w:pPr>
            <w:r w:rsidRPr="00400EA7">
              <w:rPr>
                <w:rFonts w:ascii="Calibri" w:hAnsi="Calibri" w:cs="Calibri"/>
                <w:b/>
              </w:rPr>
              <w:t>Potential Consequences</w:t>
            </w:r>
          </w:p>
          <w:p w14:paraId="3C5F0416" w14:textId="77777777" w:rsidR="00CE1AAA" w:rsidRPr="00400EA7" w:rsidRDefault="00CE1AAA" w:rsidP="00BA6DCE">
            <w:pPr>
              <w:rPr>
                <w:rFonts w:ascii="Calibri" w:hAnsi="Calibri" w:cs="Calibri"/>
              </w:rPr>
            </w:pPr>
          </w:p>
        </w:tc>
        <w:tc>
          <w:tcPr>
            <w:tcW w:w="627" w:type="pct"/>
            <w:vMerge w:val="restart"/>
            <w:shd w:val="clear" w:color="auto" w:fill="F2F2F2" w:themeFill="background1" w:themeFillShade="F2"/>
          </w:tcPr>
          <w:p w14:paraId="3C5F0417" w14:textId="77777777" w:rsidR="00CE1AAA" w:rsidRPr="00400EA7" w:rsidRDefault="00CE1AAA" w:rsidP="00CE1AAA">
            <w:pPr>
              <w:jc w:val="center"/>
              <w:rPr>
                <w:rFonts w:ascii="Calibri" w:hAnsi="Calibri" w:cs="Calibri"/>
                <w:b/>
              </w:rPr>
            </w:pPr>
            <w:r w:rsidRPr="00400EA7">
              <w:rPr>
                <w:rFonts w:ascii="Calibri" w:hAnsi="Calibri" w:cs="Calibri"/>
                <w:b/>
              </w:rPr>
              <w:t xml:space="preserve">Who might be </w:t>
            </w:r>
            <w:proofErr w:type="gramStart"/>
            <w:r w:rsidRPr="00400EA7">
              <w:rPr>
                <w:rFonts w:ascii="Calibri" w:hAnsi="Calibri" w:cs="Calibri"/>
                <w:b/>
              </w:rPr>
              <w:t>harmed</w:t>
            </w:r>
            <w:proofErr w:type="gramEnd"/>
          </w:p>
          <w:p w14:paraId="3C5F0418" w14:textId="77777777" w:rsidR="00CE1AAA" w:rsidRPr="00400EA7" w:rsidRDefault="00CE1AAA" w:rsidP="00CE1AAA">
            <w:pPr>
              <w:jc w:val="center"/>
              <w:rPr>
                <w:rFonts w:ascii="Calibri" w:hAnsi="Calibri" w:cs="Calibri"/>
                <w:b/>
              </w:rPr>
            </w:pPr>
          </w:p>
          <w:p w14:paraId="3C5F0419" w14:textId="77777777" w:rsidR="00CE1AAA" w:rsidRPr="00400EA7" w:rsidRDefault="00CE1AAA" w:rsidP="00CE1AAA">
            <w:pPr>
              <w:jc w:val="center"/>
              <w:rPr>
                <w:rFonts w:ascii="Calibri" w:hAnsi="Calibri" w:cs="Calibri"/>
                <w:b/>
              </w:rPr>
            </w:pPr>
            <w:r w:rsidRPr="00400EA7">
              <w:rPr>
                <w:rFonts w:ascii="Calibri" w:hAnsi="Calibri" w:cs="Calibri"/>
                <w:b/>
              </w:rPr>
              <w:t>(user; those nearby; those in the vicinity; members of the public)</w:t>
            </w:r>
          </w:p>
          <w:p w14:paraId="3C5F041A" w14:textId="77777777" w:rsidR="00CE1AAA" w:rsidRPr="00400EA7" w:rsidRDefault="00CE1AAA" w:rsidP="005D60A4">
            <w:pPr>
              <w:rPr>
                <w:rFonts w:ascii="Calibri" w:hAnsi="Calibri" w:cs="Calibri"/>
              </w:rPr>
            </w:pPr>
          </w:p>
        </w:tc>
        <w:tc>
          <w:tcPr>
            <w:tcW w:w="485" w:type="pct"/>
            <w:gridSpan w:val="3"/>
            <w:shd w:val="clear" w:color="auto" w:fill="F2F2F2" w:themeFill="background1" w:themeFillShade="F2"/>
          </w:tcPr>
          <w:p w14:paraId="3C5F041B" w14:textId="77777777" w:rsidR="00CE1AAA" w:rsidRPr="00400EA7" w:rsidRDefault="00CE1AAA">
            <w:pPr>
              <w:rPr>
                <w:rFonts w:ascii="Calibri" w:hAnsi="Calibri" w:cs="Calibri"/>
              </w:rPr>
            </w:pPr>
            <w:r w:rsidRPr="00400EA7">
              <w:rPr>
                <w:rFonts w:ascii="Calibri" w:hAnsi="Calibri" w:cs="Calibri"/>
                <w:b/>
              </w:rPr>
              <w:t>Inherent</w:t>
            </w:r>
          </w:p>
        </w:tc>
        <w:tc>
          <w:tcPr>
            <w:tcW w:w="984" w:type="pct"/>
            <w:shd w:val="clear" w:color="auto" w:fill="F2F2F2" w:themeFill="background1" w:themeFillShade="F2"/>
          </w:tcPr>
          <w:p w14:paraId="3C5F041C" w14:textId="77777777" w:rsidR="00CE1AAA" w:rsidRPr="00400EA7" w:rsidRDefault="00CE1AAA">
            <w:pPr>
              <w:rPr>
                <w:rFonts w:ascii="Calibri" w:hAnsi="Calibri" w:cs="Calibri"/>
              </w:rPr>
            </w:pPr>
          </w:p>
        </w:tc>
        <w:tc>
          <w:tcPr>
            <w:tcW w:w="485" w:type="pct"/>
            <w:gridSpan w:val="3"/>
            <w:shd w:val="clear" w:color="auto" w:fill="F2F2F2" w:themeFill="background1" w:themeFillShade="F2"/>
          </w:tcPr>
          <w:p w14:paraId="3C5F041D" w14:textId="77777777" w:rsidR="00CE1AAA" w:rsidRPr="00400EA7" w:rsidRDefault="00CE1AAA">
            <w:pPr>
              <w:rPr>
                <w:rFonts w:ascii="Calibri" w:hAnsi="Calibri" w:cs="Calibri"/>
              </w:rPr>
            </w:pPr>
            <w:r w:rsidRPr="00400EA7">
              <w:rPr>
                <w:rFonts w:ascii="Calibri" w:hAnsi="Calibri" w:cs="Calibri"/>
                <w:b/>
              </w:rPr>
              <w:t>Residual</w:t>
            </w:r>
          </w:p>
        </w:tc>
        <w:tc>
          <w:tcPr>
            <w:tcW w:w="976" w:type="pct"/>
            <w:vMerge w:val="restart"/>
            <w:shd w:val="clear" w:color="auto" w:fill="F2F2F2" w:themeFill="background1" w:themeFillShade="F2"/>
          </w:tcPr>
          <w:p w14:paraId="3C5F041E" w14:textId="77777777" w:rsidR="00CE1AAA" w:rsidRPr="00400EA7" w:rsidRDefault="00CE1AAA" w:rsidP="003857EF">
            <w:pPr>
              <w:rPr>
                <w:rFonts w:ascii="Calibri" w:hAnsi="Calibri" w:cs="Calibri"/>
              </w:rPr>
            </w:pPr>
            <w:r w:rsidRPr="00400EA7">
              <w:rPr>
                <w:rFonts w:ascii="Calibri" w:hAnsi="Calibri" w:cs="Calibri"/>
                <w:b/>
              </w:rPr>
              <w:t>Further controls (use the risk hierarchy)</w:t>
            </w:r>
          </w:p>
        </w:tc>
      </w:tr>
      <w:tr w:rsidR="00CE1AAA" w:rsidRPr="00400EA7" w14:paraId="3C5F042B" w14:textId="77777777" w:rsidTr="004942CF">
        <w:trPr>
          <w:cantSplit/>
          <w:trHeight w:val="1510"/>
          <w:tblHeader/>
        </w:trPr>
        <w:tc>
          <w:tcPr>
            <w:tcW w:w="561" w:type="pct"/>
            <w:vMerge/>
            <w:shd w:val="clear" w:color="auto" w:fill="F2F2F2" w:themeFill="background1" w:themeFillShade="F2"/>
          </w:tcPr>
          <w:p w14:paraId="3C5F0420" w14:textId="77777777" w:rsidR="00CE1AAA" w:rsidRPr="00400EA7" w:rsidRDefault="00CE1AAA">
            <w:pPr>
              <w:rPr>
                <w:rFonts w:ascii="Calibri" w:hAnsi="Calibri" w:cs="Calibri"/>
              </w:rPr>
            </w:pPr>
          </w:p>
        </w:tc>
        <w:tc>
          <w:tcPr>
            <w:tcW w:w="881" w:type="pct"/>
            <w:vMerge/>
            <w:shd w:val="clear" w:color="auto" w:fill="F2F2F2" w:themeFill="background1" w:themeFillShade="F2"/>
          </w:tcPr>
          <w:p w14:paraId="3C5F0421" w14:textId="77777777" w:rsidR="00CE1AAA" w:rsidRPr="00400EA7" w:rsidRDefault="00CE1AAA">
            <w:pPr>
              <w:rPr>
                <w:rFonts w:ascii="Calibri" w:hAnsi="Calibri" w:cs="Calibri"/>
              </w:rPr>
            </w:pPr>
          </w:p>
        </w:tc>
        <w:tc>
          <w:tcPr>
            <w:tcW w:w="627" w:type="pct"/>
            <w:vMerge/>
            <w:shd w:val="clear" w:color="auto" w:fill="F2F2F2" w:themeFill="background1" w:themeFillShade="F2"/>
          </w:tcPr>
          <w:p w14:paraId="3C5F0422" w14:textId="77777777" w:rsidR="00CE1AAA" w:rsidRPr="00400EA7" w:rsidRDefault="00CE1AAA">
            <w:pPr>
              <w:rPr>
                <w:rFonts w:ascii="Calibri" w:hAnsi="Calibri" w:cs="Calibri"/>
              </w:rPr>
            </w:pPr>
          </w:p>
        </w:tc>
        <w:tc>
          <w:tcPr>
            <w:tcW w:w="162" w:type="pct"/>
            <w:shd w:val="clear" w:color="auto" w:fill="F2F2F2" w:themeFill="background1" w:themeFillShade="F2"/>
            <w:textDirection w:val="btLr"/>
          </w:tcPr>
          <w:p w14:paraId="3C5F0423" w14:textId="77777777" w:rsidR="00CE1AAA" w:rsidRPr="00400EA7" w:rsidRDefault="00CE1AAA" w:rsidP="00CE1AAA">
            <w:pPr>
              <w:ind w:left="113" w:right="113"/>
              <w:rPr>
                <w:rFonts w:ascii="Calibri" w:hAnsi="Calibri" w:cs="Calibri"/>
              </w:rPr>
            </w:pPr>
            <w:r w:rsidRPr="00400EA7">
              <w:rPr>
                <w:rFonts w:ascii="Calibri" w:hAnsi="Calibri" w:cs="Calibri"/>
                <w:b/>
              </w:rPr>
              <w:t>Likelihood</w:t>
            </w:r>
          </w:p>
        </w:tc>
        <w:tc>
          <w:tcPr>
            <w:tcW w:w="162" w:type="pct"/>
            <w:shd w:val="clear" w:color="auto" w:fill="F2F2F2" w:themeFill="background1" w:themeFillShade="F2"/>
            <w:textDirection w:val="btLr"/>
          </w:tcPr>
          <w:p w14:paraId="3C5F0424" w14:textId="77777777" w:rsidR="00CE1AAA" w:rsidRPr="00400EA7" w:rsidRDefault="00CE1AAA" w:rsidP="00CE1AAA">
            <w:pPr>
              <w:ind w:left="113" w:right="113"/>
              <w:rPr>
                <w:rFonts w:ascii="Calibri" w:hAnsi="Calibri" w:cs="Calibri"/>
              </w:rPr>
            </w:pPr>
            <w:r w:rsidRPr="00400EA7">
              <w:rPr>
                <w:rFonts w:ascii="Calibri" w:hAnsi="Calibri" w:cs="Calibri"/>
                <w:b/>
              </w:rPr>
              <w:t>Impact</w:t>
            </w:r>
          </w:p>
        </w:tc>
        <w:tc>
          <w:tcPr>
            <w:tcW w:w="162" w:type="pct"/>
            <w:shd w:val="clear" w:color="auto" w:fill="F2F2F2" w:themeFill="background1" w:themeFillShade="F2"/>
            <w:textDirection w:val="btLr"/>
          </w:tcPr>
          <w:p w14:paraId="3C5F0425" w14:textId="77777777" w:rsidR="00CE1AAA" w:rsidRPr="00400EA7" w:rsidRDefault="00CE1AAA" w:rsidP="00CE1AAA">
            <w:pPr>
              <w:ind w:left="113" w:right="113"/>
              <w:rPr>
                <w:rFonts w:ascii="Calibri" w:hAnsi="Calibri" w:cs="Calibri"/>
              </w:rPr>
            </w:pPr>
            <w:r w:rsidRPr="00400EA7">
              <w:rPr>
                <w:rFonts w:ascii="Calibri" w:hAnsi="Calibri" w:cs="Calibri"/>
                <w:b/>
              </w:rPr>
              <w:t>Score</w:t>
            </w:r>
          </w:p>
        </w:tc>
        <w:tc>
          <w:tcPr>
            <w:tcW w:w="984" w:type="pct"/>
            <w:shd w:val="clear" w:color="auto" w:fill="F2F2F2" w:themeFill="background1" w:themeFillShade="F2"/>
          </w:tcPr>
          <w:p w14:paraId="3C5F0426" w14:textId="77777777" w:rsidR="00CE1AAA" w:rsidRPr="00400EA7" w:rsidRDefault="00CE1AAA">
            <w:pPr>
              <w:rPr>
                <w:rFonts w:ascii="Calibri" w:hAnsi="Calibri" w:cs="Calibri"/>
              </w:rPr>
            </w:pPr>
            <w:r w:rsidRPr="00400EA7">
              <w:rPr>
                <w:rFonts w:ascii="Calibri" w:hAnsi="Calibri" w:cs="Calibri"/>
                <w:b/>
              </w:rPr>
              <w:t>Control measures (use the risk hierarchy)</w:t>
            </w:r>
          </w:p>
        </w:tc>
        <w:tc>
          <w:tcPr>
            <w:tcW w:w="162" w:type="pct"/>
            <w:shd w:val="clear" w:color="auto" w:fill="F2F2F2" w:themeFill="background1" w:themeFillShade="F2"/>
            <w:textDirection w:val="btLr"/>
          </w:tcPr>
          <w:p w14:paraId="3C5F0427" w14:textId="77777777" w:rsidR="00CE1AAA" w:rsidRPr="00400EA7" w:rsidRDefault="00CE1AAA" w:rsidP="00CE1AAA">
            <w:pPr>
              <w:ind w:left="113" w:right="113"/>
              <w:rPr>
                <w:rFonts w:ascii="Calibri" w:hAnsi="Calibri" w:cs="Calibri"/>
              </w:rPr>
            </w:pPr>
            <w:r w:rsidRPr="00400EA7">
              <w:rPr>
                <w:rFonts w:ascii="Calibri" w:hAnsi="Calibri" w:cs="Calibri"/>
                <w:b/>
              </w:rPr>
              <w:t>Likelihood</w:t>
            </w:r>
          </w:p>
        </w:tc>
        <w:tc>
          <w:tcPr>
            <w:tcW w:w="162" w:type="pct"/>
            <w:shd w:val="clear" w:color="auto" w:fill="F2F2F2" w:themeFill="background1" w:themeFillShade="F2"/>
            <w:textDirection w:val="btLr"/>
          </w:tcPr>
          <w:p w14:paraId="3C5F0428" w14:textId="77777777" w:rsidR="00CE1AAA" w:rsidRPr="00400EA7" w:rsidRDefault="00CE1AAA" w:rsidP="00CE1AAA">
            <w:pPr>
              <w:ind w:left="113" w:right="113"/>
              <w:rPr>
                <w:rFonts w:ascii="Calibri" w:hAnsi="Calibri" w:cs="Calibri"/>
              </w:rPr>
            </w:pPr>
            <w:r w:rsidRPr="00400EA7">
              <w:rPr>
                <w:rFonts w:ascii="Calibri" w:hAnsi="Calibri" w:cs="Calibri"/>
                <w:b/>
              </w:rPr>
              <w:t>Impact</w:t>
            </w:r>
          </w:p>
        </w:tc>
        <w:tc>
          <w:tcPr>
            <w:tcW w:w="162" w:type="pct"/>
            <w:shd w:val="clear" w:color="auto" w:fill="F2F2F2" w:themeFill="background1" w:themeFillShade="F2"/>
            <w:textDirection w:val="btLr"/>
          </w:tcPr>
          <w:p w14:paraId="3C5F0429" w14:textId="77777777" w:rsidR="00CE1AAA" w:rsidRPr="00400EA7" w:rsidRDefault="00CE1AAA" w:rsidP="00CE1AAA">
            <w:pPr>
              <w:ind w:left="113" w:right="113"/>
              <w:rPr>
                <w:rFonts w:ascii="Calibri" w:hAnsi="Calibri" w:cs="Calibri"/>
              </w:rPr>
            </w:pPr>
            <w:r w:rsidRPr="00400EA7">
              <w:rPr>
                <w:rFonts w:ascii="Calibri" w:hAnsi="Calibri" w:cs="Calibri"/>
                <w:b/>
              </w:rPr>
              <w:t>Score</w:t>
            </w:r>
          </w:p>
        </w:tc>
        <w:tc>
          <w:tcPr>
            <w:tcW w:w="976" w:type="pct"/>
            <w:vMerge/>
            <w:shd w:val="clear" w:color="auto" w:fill="F2F2F2" w:themeFill="background1" w:themeFillShade="F2"/>
          </w:tcPr>
          <w:p w14:paraId="3C5F042A" w14:textId="77777777" w:rsidR="00CE1AAA" w:rsidRPr="00400EA7" w:rsidRDefault="00CE1AAA">
            <w:pPr>
              <w:rPr>
                <w:rFonts w:ascii="Calibri" w:hAnsi="Calibri" w:cs="Calibri"/>
              </w:rPr>
            </w:pPr>
          </w:p>
        </w:tc>
      </w:tr>
      <w:tr w:rsidR="003E4C21" w:rsidRPr="00400EA7" w14:paraId="3C5F0437" w14:textId="77777777" w:rsidTr="004942CF">
        <w:trPr>
          <w:cantSplit/>
          <w:trHeight w:val="1296"/>
        </w:trPr>
        <w:tc>
          <w:tcPr>
            <w:tcW w:w="561" w:type="pct"/>
            <w:shd w:val="clear" w:color="auto" w:fill="FFFFFF" w:themeFill="background1"/>
          </w:tcPr>
          <w:p w14:paraId="3C5F042C" w14:textId="0EB23BD3" w:rsidR="003E4C21" w:rsidRPr="00400EA7" w:rsidRDefault="00A455B1" w:rsidP="003E4C21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Nature of site</w:t>
            </w:r>
          </w:p>
        </w:tc>
        <w:tc>
          <w:tcPr>
            <w:tcW w:w="881" w:type="pct"/>
            <w:shd w:val="clear" w:color="auto" w:fill="FFFFFF" w:themeFill="background1"/>
          </w:tcPr>
          <w:p w14:paraId="3C5F042D" w14:textId="6E286D9C" w:rsidR="003E4C21" w:rsidRPr="00400EA7" w:rsidRDefault="00A455B1" w:rsidP="003E4C21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People may trip, fall, or slip, due to generally slippery flooring or due to trip hazards</w:t>
            </w:r>
          </w:p>
        </w:tc>
        <w:tc>
          <w:tcPr>
            <w:tcW w:w="627" w:type="pct"/>
            <w:shd w:val="clear" w:color="auto" w:fill="FFFFFF" w:themeFill="background1"/>
          </w:tcPr>
          <w:p w14:paraId="3C5F042E" w14:textId="2711770F" w:rsidR="003E4C21" w:rsidRPr="00400EA7" w:rsidRDefault="00A455B1" w:rsidP="003E4C21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All those in the MPS</w:t>
            </w:r>
          </w:p>
        </w:tc>
        <w:tc>
          <w:tcPr>
            <w:tcW w:w="162" w:type="pct"/>
            <w:shd w:val="clear" w:color="auto" w:fill="FFFFFF" w:themeFill="background1"/>
          </w:tcPr>
          <w:p w14:paraId="3C5F042F" w14:textId="1E19376B" w:rsidR="003E4C21" w:rsidRPr="00400EA7" w:rsidRDefault="003E4C21" w:rsidP="003E4C21">
            <w:pPr>
              <w:rPr>
                <w:rFonts w:ascii="Calibri" w:hAnsi="Calibri" w:cs="Calibri"/>
                <w:b/>
              </w:rPr>
            </w:pPr>
            <w:r w:rsidRPr="00400EA7">
              <w:rPr>
                <w:rFonts w:ascii="Calibri" w:hAnsi="Calibri" w:cs="Calibri"/>
                <w:b/>
              </w:rPr>
              <w:t>2</w:t>
            </w:r>
          </w:p>
        </w:tc>
        <w:tc>
          <w:tcPr>
            <w:tcW w:w="162" w:type="pct"/>
            <w:shd w:val="clear" w:color="auto" w:fill="FFFFFF" w:themeFill="background1"/>
          </w:tcPr>
          <w:p w14:paraId="3C5F0430" w14:textId="486FC210" w:rsidR="003E4C21" w:rsidRPr="00400EA7" w:rsidRDefault="003E4C21" w:rsidP="003E4C21">
            <w:pPr>
              <w:rPr>
                <w:rFonts w:ascii="Calibri" w:hAnsi="Calibri" w:cs="Calibri"/>
                <w:b/>
              </w:rPr>
            </w:pPr>
            <w:r w:rsidRPr="00400EA7">
              <w:rPr>
                <w:rFonts w:ascii="Calibri" w:hAnsi="Calibri" w:cs="Calibri"/>
                <w:b/>
              </w:rPr>
              <w:t>2</w:t>
            </w:r>
          </w:p>
        </w:tc>
        <w:tc>
          <w:tcPr>
            <w:tcW w:w="162" w:type="pct"/>
            <w:shd w:val="clear" w:color="auto" w:fill="FFFFFF" w:themeFill="background1"/>
          </w:tcPr>
          <w:p w14:paraId="3C5F0431" w14:textId="0274B084" w:rsidR="003E4C21" w:rsidRPr="00400EA7" w:rsidRDefault="003E4C21" w:rsidP="003E4C21">
            <w:pPr>
              <w:rPr>
                <w:rFonts w:ascii="Calibri" w:hAnsi="Calibri" w:cs="Calibri"/>
                <w:b/>
              </w:rPr>
            </w:pPr>
            <w:r w:rsidRPr="00400EA7">
              <w:rPr>
                <w:rFonts w:ascii="Calibri" w:hAnsi="Calibri" w:cs="Calibri"/>
                <w:b/>
              </w:rPr>
              <w:t>4</w:t>
            </w:r>
          </w:p>
        </w:tc>
        <w:tc>
          <w:tcPr>
            <w:tcW w:w="984" w:type="pct"/>
            <w:shd w:val="clear" w:color="auto" w:fill="FFFFFF" w:themeFill="background1"/>
          </w:tcPr>
          <w:p w14:paraId="3C5F0432" w14:textId="4DFB6073" w:rsidR="001239DE" w:rsidRPr="00400EA7" w:rsidRDefault="00066E8F" w:rsidP="003E4C21">
            <w:pPr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</w:rPr>
              <w:t xml:space="preserve">Encourage those </w:t>
            </w:r>
            <w:r w:rsidR="00FA6550">
              <w:rPr>
                <w:rFonts w:ascii="Calibri" w:hAnsi="Calibri" w:cs="Calibri"/>
              </w:rPr>
              <w:t>both</w:t>
            </w:r>
            <w:r>
              <w:rPr>
                <w:rFonts w:ascii="Calibri" w:hAnsi="Calibri" w:cs="Calibri"/>
              </w:rPr>
              <w:t xml:space="preserve"> dancing </w:t>
            </w:r>
            <w:r w:rsidR="00FA6550">
              <w:rPr>
                <w:rFonts w:ascii="Calibri" w:hAnsi="Calibri" w:cs="Calibri"/>
              </w:rPr>
              <w:t xml:space="preserve">and not </w:t>
            </w:r>
            <w:r>
              <w:rPr>
                <w:rFonts w:ascii="Calibri" w:hAnsi="Calibri" w:cs="Calibri"/>
              </w:rPr>
              <w:t>to wear appropriate footwear, ensure that trip hazards are identified and removed</w:t>
            </w:r>
          </w:p>
        </w:tc>
        <w:tc>
          <w:tcPr>
            <w:tcW w:w="162" w:type="pct"/>
            <w:shd w:val="clear" w:color="auto" w:fill="FFFFFF" w:themeFill="background1"/>
          </w:tcPr>
          <w:p w14:paraId="3C5F0433" w14:textId="29952557" w:rsidR="003E4C21" w:rsidRPr="00400EA7" w:rsidRDefault="003E4C21" w:rsidP="003E4C21">
            <w:pPr>
              <w:rPr>
                <w:rFonts w:ascii="Calibri" w:hAnsi="Calibri" w:cs="Calibri"/>
                <w:b/>
              </w:rPr>
            </w:pPr>
            <w:r w:rsidRPr="00400EA7">
              <w:rPr>
                <w:rFonts w:ascii="Calibri" w:hAnsi="Calibri" w:cs="Calibri"/>
                <w:b/>
              </w:rPr>
              <w:t>1</w:t>
            </w:r>
          </w:p>
        </w:tc>
        <w:tc>
          <w:tcPr>
            <w:tcW w:w="162" w:type="pct"/>
            <w:shd w:val="clear" w:color="auto" w:fill="FFFFFF" w:themeFill="background1"/>
          </w:tcPr>
          <w:p w14:paraId="3C5F0434" w14:textId="59C63220" w:rsidR="003E4C21" w:rsidRPr="00400EA7" w:rsidRDefault="003E4C21" w:rsidP="003E4C21">
            <w:pPr>
              <w:rPr>
                <w:rFonts w:ascii="Calibri" w:hAnsi="Calibri" w:cs="Calibri"/>
                <w:b/>
              </w:rPr>
            </w:pPr>
            <w:r w:rsidRPr="00400EA7">
              <w:rPr>
                <w:rFonts w:ascii="Calibri" w:hAnsi="Calibri" w:cs="Calibri"/>
                <w:b/>
              </w:rPr>
              <w:t>2</w:t>
            </w:r>
          </w:p>
        </w:tc>
        <w:tc>
          <w:tcPr>
            <w:tcW w:w="162" w:type="pct"/>
            <w:shd w:val="clear" w:color="auto" w:fill="FFFFFF" w:themeFill="background1"/>
          </w:tcPr>
          <w:p w14:paraId="3C5F0435" w14:textId="237DE652" w:rsidR="003E4C21" w:rsidRPr="00400EA7" w:rsidRDefault="003E4C21" w:rsidP="003E4C21">
            <w:pPr>
              <w:rPr>
                <w:rFonts w:ascii="Calibri" w:hAnsi="Calibri" w:cs="Calibri"/>
                <w:b/>
              </w:rPr>
            </w:pPr>
            <w:r w:rsidRPr="00400EA7">
              <w:rPr>
                <w:rFonts w:ascii="Calibri" w:hAnsi="Calibri" w:cs="Calibri"/>
                <w:b/>
              </w:rPr>
              <w:t>2</w:t>
            </w:r>
          </w:p>
        </w:tc>
        <w:tc>
          <w:tcPr>
            <w:tcW w:w="976" w:type="pct"/>
            <w:shd w:val="clear" w:color="auto" w:fill="FFFFFF" w:themeFill="background1"/>
          </w:tcPr>
          <w:p w14:paraId="3C5F0436" w14:textId="776BF794" w:rsidR="003E4C21" w:rsidRPr="00400EA7" w:rsidRDefault="006A6063" w:rsidP="003E4C21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Make students aware at the beginning of class </w:t>
            </w:r>
            <w:r w:rsidR="00AE5758">
              <w:rPr>
                <w:rFonts w:ascii="Calibri" w:hAnsi="Calibri" w:cs="Calibri"/>
              </w:rPr>
              <w:t>of trip hazards and ask them to be minimised</w:t>
            </w:r>
          </w:p>
        </w:tc>
      </w:tr>
      <w:tr w:rsidR="003E4C21" w:rsidRPr="00400EA7" w14:paraId="3C5F0443" w14:textId="77777777" w:rsidTr="004942CF">
        <w:trPr>
          <w:cantSplit/>
          <w:trHeight w:val="1296"/>
        </w:trPr>
        <w:tc>
          <w:tcPr>
            <w:tcW w:w="561" w:type="pct"/>
            <w:shd w:val="clear" w:color="auto" w:fill="FFFFFF" w:themeFill="background1"/>
          </w:tcPr>
          <w:p w14:paraId="3C5F0438" w14:textId="7EBC8460" w:rsidR="003E4C21" w:rsidRPr="00400EA7" w:rsidRDefault="003E4C21" w:rsidP="003E4C21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Physical exertion</w:t>
            </w:r>
            <w:r w:rsidR="009D36FF">
              <w:rPr>
                <w:rFonts w:ascii="Calibri" w:hAnsi="Calibri" w:cs="Calibri"/>
              </w:rPr>
              <w:t>/injury</w:t>
            </w:r>
            <w:r>
              <w:rPr>
                <w:rFonts w:ascii="Calibri" w:hAnsi="Calibri" w:cs="Calibri"/>
              </w:rPr>
              <w:t xml:space="preserve"> in class</w:t>
            </w:r>
          </w:p>
        </w:tc>
        <w:tc>
          <w:tcPr>
            <w:tcW w:w="881" w:type="pct"/>
            <w:shd w:val="clear" w:color="auto" w:fill="FFFFFF" w:themeFill="background1"/>
          </w:tcPr>
          <w:p w14:paraId="3C5F0439" w14:textId="52B7CEC4" w:rsidR="003E4C21" w:rsidRPr="00400EA7" w:rsidRDefault="003E4C21" w:rsidP="003E4C21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Could lead to some pain or in serious cases a pulled muscle</w:t>
            </w:r>
          </w:p>
        </w:tc>
        <w:tc>
          <w:tcPr>
            <w:tcW w:w="627" w:type="pct"/>
            <w:shd w:val="clear" w:color="auto" w:fill="FFFFFF" w:themeFill="background1"/>
          </w:tcPr>
          <w:p w14:paraId="3C5F043A" w14:textId="45CB6762" w:rsidR="003E4C21" w:rsidRPr="00400EA7" w:rsidRDefault="00742C0A" w:rsidP="003E4C21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All those </w:t>
            </w:r>
            <w:r w:rsidR="006E5274">
              <w:rPr>
                <w:rFonts w:ascii="Calibri" w:hAnsi="Calibri" w:cs="Calibri"/>
              </w:rPr>
              <w:t xml:space="preserve">dancing </w:t>
            </w:r>
            <w:r>
              <w:rPr>
                <w:rFonts w:ascii="Calibri" w:hAnsi="Calibri" w:cs="Calibri"/>
              </w:rPr>
              <w:t>in the MPS</w:t>
            </w:r>
          </w:p>
        </w:tc>
        <w:tc>
          <w:tcPr>
            <w:tcW w:w="162" w:type="pct"/>
            <w:shd w:val="clear" w:color="auto" w:fill="FFFFFF" w:themeFill="background1"/>
          </w:tcPr>
          <w:p w14:paraId="3C5F043B" w14:textId="18E820A4" w:rsidR="003E4C21" w:rsidRPr="00400EA7" w:rsidRDefault="003E4C21" w:rsidP="003E4C21">
            <w:pPr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2</w:t>
            </w:r>
          </w:p>
        </w:tc>
        <w:tc>
          <w:tcPr>
            <w:tcW w:w="162" w:type="pct"/>
            <w:shd w:val="clear" w:color="auto" w:fill="FFFFFF" w:themeFill="background1"/>
          </w:tcPr>
          <w:p w14:paraId="3C5F043C" w14:textId="1C38EA0E" w:rsidR="003E4C21" w:rsidRPr="00400EA7" w:rsidRDefault="003E4C21" w:rsidP="003E4C21">
            <w:pPr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2</w:t>
            </w:r>
          </w:p>
        </w:tc>
        <w:tc>
          <w:tcPr>
            <w:tcW w:w="162" w:type="pct"/>
            <w:shd w:val="clear" w:color="auto" w:fill="FFFFFF" w:themeFill="background1"/>
          </w:tcPr>
          <w:p w14:paraId="3C5F043D" w14:textId="4E77D096" w:rsidR="003E4C21" w:rsidRPr="00400EA7" w:rsidRDefault="003E4C21" w:rsidP="003E4C21">
            <w:pPr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4</w:t>
            </w:r>
          </w:p>
        </w:tc>
        <w:tc>
          <w:tcPr>
            <w:tcW w:w="984" w:type="pct"/>
            <w:shd w:val="clear" w:color="auto" w:fill="FFFFFF" w:themeFill="background1"/>
          </w:tcPr>
          <w:p w14:paraId="3C5F043E" w14:textId="376FD0F7" w:rsidR="003E4C21" w:rsidRPr="00400EA7" w:rsidRDefault="003E4C21" w:rsidP="003E4C21">
            <w:pPr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</w:rPr>
              <w:t>Ensure that students can work at their own level to reduce injury, and always include a warm</w:t>
            </w:r>
            <w:r w:rsidR="00FA6550">
              <w:rPr>
                <w:rFonts w:ascii="Calibri" w:hAnsi="Calibri" w:cs="Calibri"/>
              </w:rPr>
              <w:t>-</w:t>
            </w:r>
            <w:r>
              <w:rPr>
                <w:rFonts w:ascii="Calibri" w:hAnsi="Calibri" w:cs="Calibri"/>
              </w:rPr>
              <w:t>up</w:t>
            </w:r>
          </w:p>
        </w:tc>
        <w:tc>
          <w:tcPr>
            <w:tcW w:w="162" w:type="pct"/>
            <w:shd w:val="clear" w:color="auto" w:fill="FFFFFF" w:themeFill="background1"/>
          </w:tcPr>
          <w:p w14:paraId="3C5F043F" w14:textId="744336FB" w:rsidR="003E4C21" w:rsidRPr="00400EA7" w:rsidRDefault="003E4C21" w:rsidP="003E4C21">
            <w:pPr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1</w:t>
            </w:r>
          </w:p>
        </w:tc>
        <w:tc>
          <w:tcPr>
            <w:tcW w:w="162" w:type="pct"/>
            <w:shd w:val="clear" w:color="auto" w:fill="FFFFFF" w:themeFill="background1"/>
          </w:tcPr>
          <w:p w14:paraId="3C5F0440" w14:textId="51A139E3" w:rsidR="003E4C21" w:rsidRPr="00400EA7" w:rsidRDefault="003E4C21" w:rsidP="003E4C21">
            <w:pPr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2</w:t>
            </w:r>
          </w:p>
        </w:tc>
        <w:tc>
          <w:tcPr>
            <w:tcW w:w="162" w:type="pct"/>
            <w:shd w:val="clear" w:color="auto" w:fill="FFFFFF" w:themeFill="background1"/>
          </w:tcPr>
          <w:p w14:paraId="3C5F0441" w14:textId="3136994D" w:rsidR="003E4C21" w:rsidRPr="00400EA7" w:rsidRDefault="003E4C21" w:rsidP="003E4C21">
            <w:pPr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2</w:t>
            </w:r>
          </w:p>
        </w:tc>
        <w:tc>
          <w:tcPr>
            <w:tcW w:w="976" w:type="pct"/>
            <w:shd w:val="clear" w:color="auto" w:fill="FFFFFF" w:themeFill="background1"/>
          </w:tcPr>
          <w:p w14:paraId="3C5F0442" w14:textId="16A3DEAA" w:rsidR="003E4C21" w:rsidRPr="00400EA7" w:rsidRDefault="003E4C21" w:rsidP="003E4C21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Ask that students recently injured take the necessary rest time to ensure they heal fully and do not put themselves at risk</w:t>
            </w:r>
          </w:p>
        </w:tc>
      </w:tr>
      <w:tr w:rsidR="003E4C21" w:rsidRPr="00400EA7" w14:paraId="3C5F044F" w14:textId="77777777" w:rsidTr="004942CF">
        <w:trPr>
          <w:cantSplit/>
          <w:trHeight w:val="1296"/>
        </w:trPr>
        <w:tc>
          <w:tcPr>
            <w:tcW w:w="561" w:type="pct"/>
            <w:shd w:val="clear" w:color="auto" w:fill="FFFFFF" w:themeFill="background1"/>
          </w:tcPr>
          <w:p w14:paraId="3C5F0444" w14:textId="27A1E25F" w:rsidR="003E4C21" w:rsidRPr="00400EA7" w:rsidRDefault="003E4C21" w:rsidP="003E4C21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Falling whilst dancing</w:t>
            </w:r>
          </w:p>
        </w:tc>
        <w:tc>
          <w:tcPr>
            <w:tcW w:w="881" w:type="pct"/>
            <w:shd w:val="clear" w:color="auto" w:fill="FFFFFF" w:themeFill="background1"/>
          </w:tcPr>
          <w:p w14:paraId="3C5F0445" w14:textId="1A2EEBEE" w:rsidR="003E4C21" w:rsidRPr="00400EA7" w:rsidRDefault="003E4C21" w:rsidP="003E4C21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Could lead to bruising on the hard</w:t>
            </w:r>
            <w:r w:rsidR="00D25FE5">
              <w:rPr>
                <w:rFonts w:ascii="Calibri" w:hAnsi="Calibri" w:cs="Calibri"/>
              </w:rPr>
              <w:t>,</w:t>
            </w:r>
            <w:r>
              <w:rPr>
                <w:rFonts w:ascii="Calibri" w:hAnsi="Calibri" w:cs="Calibri"/>
              </w:rPr>
              <w:t xml:space="preserve"> wooden floor</w:t>
            </w:r>
          </w:p>
        </w:tc>
        <w:tc>
          <w:tcPr>
            <w:tcW w:w="627" w:type="pct"/>
            <w:shd w:val="clear" w:color="auto" w:fill="FFFFFF" w:themeFill="background1"/>
          </w:tcPr>
          <w:p w14:paraId="3C5F0446" w14:textId="79B95FC9" w:rsidR="003E4C21" w:rsidRPr="00400EA7" w:rsidRDefault="00742C0A" w:rsidP="003E4C21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All those </w:t>
            </w:r>
            <w:r w:rsidR="006E5274">
              <w:rPr>
                <w:rFonts w:ascii="Calibri" w:hAnsi="Calibri" w:cs="Calibri"/>
              </w:rPr>
              <w:t xml:space="preserve">dancing </w:t>
            </w:r>
            <w:r>
              <w:rPr>
                <w:rFonts w:ascii="Calibri" w:hAnsi="Calibri" w:cs="Calibri"/>
              </w:rPr>
              <w:t>in the MPS</w:t>
            </w:r>
          </w:p>
        </w:tc>
        <w:tc>
          <w:tcPr>
            <w:tcW w:w="162" w:type="pct"/>
            <w:shd w:val="clear" w:color="auto" w:fill="FFFFFF" w:themeFill="background1"/>
          </w:tcPr>
          <w:p w14:paraId="3C5F0447" w14:textId="0E0884BC" w:rsidR="003E4C21" w:rsidRPr="00400EA7" w:rsidRDefault="003E4C21" w:rsidP="003E4C21">
            <w:pPr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3</w:t>
            </w:r>
          </w:p>
        </w:tc>
        <w:tc>
          <w:tcPr>
            <w:tcW w:w="162" w:type="pct"/>
            <w:shd w:val="clear" w:color="auto" w:fill="FFFFFF" w:themeFill="background1"/>
          </w:tcPr>
          <w:p w14:paraId="3C5F0448" w14:textId="77D8D737" w:rsidR="003E4C21" w:rsidRPr="00400EA7" w:rsidRDefault="003E4C21" w:rsidP="003E4C21">
            <w:pPr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1</w:t>
            </w:r>
          </w:p>
        </w:tc>
        <w:tc>
          <w:tcPr>
            <w:tcW w:w="162" w:type="pct"/>
            <w:shd w:val="clear" w:color="auto" w:fill="FFFFFF" w:themeFill="background1"/>
          </w:tcPr>
          <w:p w14:paraId="3C5F0449" w14:textId="54C55EA7" w:rsidR="003E4C21" w:rsidRPr="00400EA7" w:rsidRDefault="003E4C21" w:rsidP="003E4C21">
            <w:pPr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3</w:t>
            </w:r>
          </w:p>
        </w:tc>
        <w:tc>
          <w:tcPr>
            <w:tcW w:w="984" w:type="pct"/>
            <w:shd w:val="clear" w:color="auto" w:fill="FFFFFF" w:themeFill="background1"/>
          </w:tcPr>
          <w:p w14:paraId="3C5F044A" w14:textId="32CD084E" w:rsidR="003E4C21" w:rsidRPr="00400EA7" w:rsidRDefault="003E4C21" w:rsidP="003E4C21">
            <w:pPr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</w:rPr>
              <w:t>Maintain split ability classes to ensure students are not pushed beyond what is safe for them</w:t>
            </w:r>
          </w:p>
        </w:tc>
        <w:tc>
          <w:tcPr>
            <w:tcW w:w="162" w:type="pct"/>
            <w:shd w:val="clear" w:color="auto" w:fill="FFFFFF" w:themeFill="background1"/>
          </w:tcPr>
          <w:p w14:paraId="3C5F044B" w14:textId="7EC477CB" w:rsidR="003E4C21" w:rsidRPr="00400EA7" w:rsidRDefault="003E4C21" w:rsidP="003E4C21">
            <w:pPr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2</w:t>
            </w:r>
          </w:p>
        </w:tc>
        <w:tc>
          <w:tcPr>
            <w:tcW w:w="162" w:type="pct"/>
            <w:shd w:val="clear" w:color="auto" w:fill="FFFFFF" w:themeFill="background1"/>
          </w:tcPr>
          <w:p w14:paraId="3C5F044C" w14:textId="52349052" w:rsidR="003E4C21" w:rsidRPr="00400EA7" w:rsidRDefault="003E4C21" w:rsidP="003E4C21">
            <w:pPr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1</w:t>
            </w:r>
          </w:p>
        </w:tc>
        <w:tc>
          <w:tcPr>
            <w:tcW w:w="162" w:type="pct"/>
            <w:shd w:val="clear" w:color="auto" w:fill="FFFFFF" w:themeFill="background1"/>
          </w:tcPr>
          <w:p w14:paraId="3C5F044D" w14:textId="45917115" w:rsidR="003E4C21" w:rsidRPr="00400EA7" w:rsidRDefault="003E4C21" w:rsidP="003E4C21">
            <w:pPr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2</w:t>
            </w:r>
          </w:p>
        </w:tc>
        <w:tc>
          <w:tcPr>
            <w:tcW w:w="976" w:type="pct"/>
            <w:shd w:val="clear" w:color="auto" w:fill="FFFFFF" w:themeFill="background1"/>
          </w:tcPr>
          <w:p w14:paraId="3C5F044E" w14:textId="77ABFD8E" w:rsidR="003E4C21" w:rsidRPr="00400EA7" w:rsidRDefault="003E4C21" w:rsidP="003E4C21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If somebody seems to be at risk due to slippery footwear, ask them to change and dance in more suitable/safe clothing</w:t>
            </w:r>
          </w:p>
        </w:tc>
      </w:tr>
      <w:tr w:rsidR="003E4C21" w:rsidRPr="00400EA7" w14:paraId="3C5F045B" w14:textId="77777777" w:rsidTr="004942CF">
        <w:trPr>
          <w:cantSplit/>
          <w:trHeight w:val="1296"/>
        </w:trPr>
        <w:tc>
          <w:tcPr>
            <w:tcW w:w="561" w:type="pct"/>
            <w:shd w:val="clear" w:color="auto" w:fill="FFFFFF" w:themeFill="background1"/>
          </w:tcPr>
          <w:p w14:paraId="3C5F0450" w14:textId="6FD4D315" w:rsidR="003E4C21" w:rsidRPr="00400EA7" w:rsidRDefault="003E4C21" w:rsidP="003E4C21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lastRenderedPageBreak/>
              <w:t>Exhaustion</w:t>
            </w:r>
          </w:p>
        </w:tc>
        <w:tc>
          <w:tcPr>
            <w:tcW w:w="881" w:type="pct"/>
            <w:shd w:val="clear" w:color="auto" w:fill="FFFFFF" w:themeFill="background1"/>
          </w:tcPr>
          <w:p w14:paraId="3C5F0451" w14:textId="6C9E1ED1" w:rsidR="003E4C21" w:rsidRPr="00400EA7" w:rsidRDefault="003E4C21" w:rsidP="003E4C21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Could lead to an increased likelihood of injury, or when hot fainting</w:t>
            </w:r>
          </w:p>
        </w:tc>
        <w:tc>
          <w:tcPr>
            <w:tcW w:w="627" w:type="pct"/>
            <w:shd w:val="clear" w:color="auto" w:fill="FFFFFF" w:themeFill="background1"/>
          </w:tcPr>
          <w:p w14:paraId="3C5F0452" w14:textId="56D3FE5C" w:rsidR="003E4C21" w:rsidRPr="00400EA7" w:rsidRDefault="00742C0A" w:rsidP="003E4C21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All those </w:t>
            </w:r>
            <w:r w:rsidR="004A7B54">
              <w:rPr>
                <w:rFonts w:ascii="Calibri" w:hAnsi="Calibri" w:cs="Calibri"/>
              </w:rPr>
              <w:t xml:space="preserve">dancing </w:t>
            </w:r>
            <w:r>
              <w:rPr>
                <w:rFonts w:ascii="Calibri" w:hAnsi="Calibri" w:cs="Calibri"/>
              </w:rPr>
              <w:t>in the MPS</w:t>
            </w:r>
          </w:p>
        </w:tc>
        <w:tc>
          <w:tcPr>
            <w:tcW w:w="162" w:type="pct"/>
            <w:shd w:val="clear" w:color="auto" w:fill="FFFFFF" w:themeFill="background1"/>
          </w:tcPr>
          <w:p w14:paraId="3C5F0453" w14:textId="438F9A9C" w:rsidR="003E4C21" w:rsidRPr="005F5F80" w:rsidRDefault="003E4C21" w:rsidP="003E4C21">
            <w:pPr>
              <w:rPr>
                <w:rFonts w:ascii="Calibri" w:hAnsi="Calibri" w:cs="Calibri"/>
              </w:rPr>
            </w:pPr>
            <w:r w:rsidRPr="005F5F80">
              <w:rPr>
                <w:rFonts w:ascii="Calibri" w:hAnsi="Calibri" w:cs="Calibri"/>
              </w:rPr>
              <w:t>2</w:t>
            </w:r>
          </w:p>
        </w:tc>
        <w:tc>
          <w:tcPr>
            <w:tcW w:w="162" w:type="pct"/>
            <w:shd w:val="clear" w:color="auto" w:fill="FFFFFF" w:themeFill="background1"/>
          </w:tcPr>
          <w:p w14:paraId="3C5F0454" w14:textId="5E1B5B4F" w:rsidR="003E4C21" w:rsidRPr="005F5F80" w:rsidRDefault="003E4C21" w:rsidP="003E4C21">
            <w:pPr>
              <w:rPr>
                <w:rFonts w:ascii="Calibri" w:hAnsi="Calibri" w:cs="Calibri"/>
              </w:rPr>
            </w:pPr>
            <w:r w:rsidRPr="005F5F80">
              <w:rPr>
                <w:rFonts w:ascii="Calibri" w:hAnsi="Calibri" w:cs="Calibri"/>
              </w:rPr>
              <w:t>1</w:t>
            </w:r>
          </w:p>
        </w:tc>
        <w:tc>
          <w:tcPr>
            <w:tcW w:w="162" w:type="pct"/>
            <w:shd w:val="clear" w:color="auto" w:fill="FFFFFF" w:themeFill="background1"/>
          </w:tcPr>
          <w:p w14:paraId="3C5F0455" w14:textId="5BDC20AB" w:rsidR="003E4C21" w:rsidRPr="005F5F80" w:rsidRDefault="003E4C21" w:rsidP="003E4C21">
            <w:pPr>
              <w:rPr>
                <w:rFonts w:ascii="Calibri" w:hAnsi="Calibri" w:cs="Calibri"/>
              </w:rPr>
            </w:pPr>
            <w:r w:rsidRPr="005F5F80">
              <w:rPr>
                <w:rFonts w:ascii="Calibri" w:hAnsi="Calibri" w:cs="Calibri"/>
              </w:rPr>
              <w:t>2</w:t>
            </w:r>
          </w:p>
        </w:tc>
        <w:tc>
          <w:tcPr>
            <w:tcW w:w="984" w:type="pct"/>
            <w:shd w:val="clear" w:color="auto" w:fill="FFFFFF" w:themeFill="background1"/>
          </w:tcPr>
          <w:p w14:paraId="3C5F0456" w14:textId="2B35E01F" w:rsidR="003E4C21" w:rsidRPr="00400EA7" w:rsidRDefault="003E4C21" w:rsidP="003E4C21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Make dancers aware of nearby water supply, and ensure that no dancer feels obligated to over-exert them</w:t>
            </w:r>
            <w:r w:rsidR="00C57458">
              <w:rPr>
                <w:rFonts w:ascii="Calibri" w:hAnsi="Calibri" w:cs="Calibri"/>
              </w:rPr>
              <w:t xml:space="preserve"> </w:t>
            </w:r>
            <w:r>
              <w:rPr>
                <w:rFonts w:ascii="Calibri" w:hAnsi="Calibri" w:cs="Calibri"/>
              </w:rPr>
              <w:t>self</w:t>
            </w:r>
          </w:p>
        </w:tc>
        <w:tc>
          <w:tcPr>
            <w:tcW w:w="162" w:type="pct"/>
            <w:shd w:val="clear" w:color="auto" w:fill="FFFFFF" w:themeFill="background1"/>
          </w:tcPr>
          <w:p w14:paraId="3C5F0457" w14:textId="7E1B95BE" w:rsidR="003E4C21" w:rsidRPr="005F5F80" w:rsidRDefault="003E4C21" w:rsidP="003E4C21">
            <w:pPr>
              <w:rPr>
                <w:rFonts w:ascii="Calibri" w:hAnsi="Calibri" w:cs="Calibri"/>
              </w:rPr>
            </w:pPr>
            <w:r w:rsidRPr="005F5F80">
              <w:rPr>
                <w:rFonts w:ascii="Calibri" w:hAnsi="Calibri" w:cs="Calibri"/>
              </w:rPr>
              <w:t>1</w:t>
            </w:r>
          </w:p>
        </w:tc>
        <w:tc>
          <w:tcPr>
            <w:tcW w:w="162" w:type="pct"/>
            <w:shd w:val="clear" w:color="auto" w:fill="FFFFFF" w:themeFill="background1"/>
          </w:tcPr>
          <w:p w14:paraId="3C5F0458" w14:textId="034C86C0" w:rsidR="003E4C21" w:rsidRPr="005F5F80" w:rsidRDefault="003E4C21" w:rsidP="003E4C21">
            <w:pPr>
              <w:rPr>
                <w:rFonts w:ascii="Calibri" w:hAnsi="Calibri" w:cs="Calibri"/>
              </w:rPr>
            </w:pPr>
            <w:r w:rsidRPr="005F5F80">
              <w:rPr>
                <w:rFonts w:ascii="Calibri" w:hAnsi="Calibri" w:cs="Calibri"/>
              </w:rPr>
              <w:t>1</w:t>
            </w:r>
          </w:p>
        </w:tc>
        <w:tc>
          <w:tcPr>
            <w:tcW w:w="162" w:type="pct"/>
            <w:shd w:val="clear" w:color="auto" w:fill="FFFFFF" w:themeFill="background1"/>
          </w:tcPr>
          <w:p w14:paraId="3C5F0459" w14:textId="29DA1672" w:rsidR="003E4C21" w:rsidRPr="005F5F80" w:rsidRDefault="003E4C21" w:rsidP="003E4C21">
            <w:pPr>
              <w:rPr>
                <w:rFonts w:ascii="Calibri" w:hAnsi="Calibri" w:cs="Calibri"/>
              </w:rPr>
            </w:pPr>
            <w:r w:rsidRPr="005F5F80">
              <w:rPr>
                <w:rFonts w:ascii="Calibri" w:hAnsi="Calibri" w:cs="Calibri"/>
              </w:rPr>
              <w:t>1</w:t>
            </w:r>
          </w:p>
        </w:tc>
        <w:tc>
          <w:tcPr>
            <w:tcW w:w="976" w:type="pct"/>
            <w:shd w:val="clear" w:color="auto" w:fill="FFFFFF" w:themeFill="background1"/>
          </w:tcPr>
          <w:p w14:paraId="3C5F045A" w14:textId="6DAB5A43" w:rsidR="003E4C21" w:rsidRPr="00400EA7" w:rsidRDefault="003E4C21" w:rsidP="003E4C21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If a student appears exhausted, be pro-active in asking them to sit out to eliminate the risk of further exhaustion or other consequences</w:t>
            </w:r>
          </w:p>
        </w:tc>
      </w:tr>
      <w:tr w:rsidR="003E4C21" w:rsidRPr="00400EA7" w14:paraId="3C5F0467" w14:textId="77777777" w:rsidTr="004942CF">
        <w:trPr>
          <w:cantSplit/>
          <w:trHeight w:val="1296"/>
        </w:trPr>
        <w:tc>
          <w:tcPr>
            <w:tcW w:w="561" w:type="pct"/>
            <w:shd w:val="clear" w:color="auto" w:fill="FFFFFF" w:themeFill="background1"/>
          </w:tcPr>
          <w:p w14:paraId="3C5F045C" w14:textId="57A35595" w:rsidR="003E4C21" w:rsidRPr="00400EA7" w:rsidRDefault="00742C0A" w:rsidP="003E4C21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Fire alarm</w:t>
            </w:r>
          </w:p>
        </w:tc>
        <w:tc>
          <w:tcPr>
            <w:tcW w:w="881" w:type="pct"/>
            <w:shd w:val="clear" w:color="auto" w:fill="FFFFFF" w:themeFill="background1"/>
          </w:tcPr>
          <w:p w14:paraId="3C5F045D" w14:textId="710BDF14" w:rsidR="003E4C21" w:rsidRPr="00400EA7" w:rsidRDefault="00742C0A" w:rsidP="003E4C21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People may panic, collide, or trip as they aim to leave the building. They may also get lost.</w:t>
            </w:r>
          </w:p>
        </w:tc>
        <w:tc>
          <w:tcPr>
            <w:tcW w:w="627" w:type="pct"/>
            <w:shd w:val="clear" w:color="auto" w:fill="FFFFFF" w:themeFill="background1"/>
          </w:tcPr>
          <w:p w14:paraId="3C5F045E" w14:textId="7DDAF0CF" w:rsidR="003E4C21" w:rsidRPr="005F5F80" w:rsidRDefault="00652E84" w:rsidP="003E4C21">
            <w:pPr>
              <w:rPr>
                <w:rFonts w:ascii="Calibri" w:hAnsi="Calibri" w:cs="Calibri"/>
              </w:rPr>
            </w:pPr>
            <w:r w:rsidRPr="005F5F80">
              <w:rPr>
                <w:rFonts w:ascii="Calibri" w:hAnsi="Calibri" w:cs="Calibri"/>
              </w:rPr>
              <w:t>All those in the MPS</w:t>
            </w:r>
          </w:p>
        </w:tc>
        <w:tc>
          <w:tcPr>
            <w:tcW w:w="162" w:type="pct"/>
            <w:shd w:val="clear" w:color="auto" w:fill="FFFFFF" w:themeFill="background1"/>
          </w:tcPr>
          <w:p w14:paraId="3C5F045F" w14:textId="1400DC92" w:rsidR="003E4C21" w:rsidRPr="005F5F80" w:rsidRDefault="00742C0A" w:rsidP="003E4C21">
            <w:pPr>
              <w:rPr>
                <w:rFonts w:ascii="Calibri" w:hAnsi="Calibri" w:cs="Calibri"/>
              </w:rPr>
            </w:pPr>
            <w:r w:rsidRPr="005F5F80">
              <w:rPr>
                <w:rFonts w:ascii="Calibri" w:hAnsi="Calibri" w:cs="Calibri"/>
              </w:rPr>
              <w:t>1</w:t>
            </w:r>
          </w:p>
        </w:tc>
        <w:tc>
          <w:tcPr>
            <w:tcW w:w="162" w:type="pct"/>
            <w:shd w:val="clear" w:color="auto" w:fill="FFFFFF" w:themeFill="background1"/>
          </w:tcPr>
          <w:p w14:paraId="3C5F0460" w14:textId="301726A6" w:rsidR="003E4C21" w:rsidRPr="005F5F80" w:rsidRDefault="00742C0A" w:rsidP="003E4C21">
            <w:pPr>
              <w:rPr>
                <w:rFonts w:ascii="Calibri" w:hAnsi="Calibri" w:cs="Calibri"/>
              </w:rPr>
            </w:pPr>
            <w:r w:rsidRPr="005F5F80">
              <w:rPr>
                <w:rFonts w:ascii="Calibri" w:hAnsi="Calibri" w:cs="Calibri"/>
              </w:rPr>
              <w:t>1</w:t>
            </w:r>
          </w:p>
        </w:tc>
        <w:tc>
          <w:tcPr>
            <w:tcW w:w="162" w:type="pct"/>
            <w:shd w:val="clear" w:color="auto" w:fill="FFFFFF" w:themeFill="background1"/>
          </w:tcPr>
          <w:p w14:paraId="3C5F0461" w14:textId="033268E7" w:rsidR="003E4C21" w:rsidRPr="005F5F80" w:rsidRDefault="00742C0A" w:rsidP="003E4C21">
            <w:pPr>
              <w:rPr>
                <w:rFonts w:ascii="Calibri" w:hAnsi="Calibri" w:cs="Calibri"/>
              </w:rPr>
            </w:pPr>
            <w:r w:rsidRPr="005F5F80">
              <w:rPr>
                <w:rFonts w:ascii="Calibri" w:hAnsi="Calibri" w:cs="Calibri"/>
              </w:rPr>
              <w:t>1</w:t>
            </w:r>
          </w:p>
        </w:tc>
        <w:tc>
          <w:tcPr>
            <w:tcW w:w="984" w:type="pct"/>
            <w:shd w:val="clear" w:color="auto" w:fill="FFFFFF" w:themeFill="background1"/>
          </w:tcPr>
          <w:p w14:paraId="3C5F0462" w14:textId="3A81E280" w:rsidR="003E4C21" w:rsidRPr="005F5F80" w:rsidRDefault="00652E84" w:rsidP="003E4C21">
            <w:pPr>
              <w:rPr>
                <w:rFonts w:ascii="Calibri" w:hAnsi="Calibri" w:cs="Calibri"/>
              </w:rPr>
            </w:pPr>
            <w:r w:rsidRPr="005F5F80">
              <w:rPr>
                <w:rFonts w:ascii="Calibri" w:hAnsi="Calibri" w:cs="Calibri"/>
              </w:rPr>
              <w:t>Make sure that everyone at</w:t>
            </w:r>
            <w:r w:rsidR="006001C5" w:rsidRPr="005F5F80">
              <w:rPr>
                <w:rFonts w:ascii="Calibri" w:hAnsi="Calibri" w:cs="Calibri"/>
              </w:rPr>
              <w:t>tending is aware of where the fi</w:t>
            </w:r>
            <w:r w:rsidRPr="005F5F80">
              <w:rPr>
                <w:rFonts w:ascii="Calibri" w:hAnsi="Calibri" w:cs="Calibri"/>
              </w:rPr>
              <w:t>re exits are, and where the assembly point is</w:t>
            </w:r>
          </w:p>
        </w:tc>
        <w:tc>
          <w:tcPr>
            <w:tcW w:w="162" w:type="pct"/>
            <w:shd w:val="clear" w:color="auto" w:fill="FFFFFF" w:themeFill="background1"/>
          </w:tcPr>
          <w:p w14:paraId="3C5F0463" w14:textId="3FEF1B0B" w:rsidR="003E4C21" w:rsidRPr="005F5F80" w:rsidRDefault="00742C0A" w:rsidP="003E4C21">
            <w:pPr>
              <w:rPr>
                <w:rFonts w:ascii="Calibri" w:hAnsi="Calibri" w:cs="Calibri"/>
              </w:rPr>
            </w:pPr>
            <w:r w:rsidRPr="005F5F80">
              <w:rPr>
                <w:rFonts w:ascii="Calibri" w:hAnsi="Calibri" w:cs="Calibri"/>
              </w:rPr>
              <w:t>1</w:t>
            </w:r>
          </w:p>
        </w:tc>
        <w:tc>
          <w:tcPr>
            <w:tcW w:w="162" w:type="pct"/>
            <w:shd w:val="clear" w:color="auto" w:fill="FFFFFF" w:themeFill="background1"/>
          </w:tcPr>
          <w:p w14:paraId="3C5F0464" w14:textId="52ED4685" w:rsidR="003E4C21" w:rsidRPr="005F5F80" w:rsidRDefault="00742C0A" w:rsidP="003E4C21">
            <w:pPr>
              <w:rPr>
                <w:rFonts w:ascii="Calibri" w:hAnsi="Calibri" w:cs="Calibri"/>
              </w:rPr>
            </w:pPr>
            <w:r w:rsidRPr="005F5F80">
              <w:rPr>
                <w:rFonts w:ascii="Calibri" w:hAnsi="Calibri" w:cs="Calibri"/>
              </w:rPr>
              <w:t>1</w:t>
            </w:r>
          </w:p>
        </w:tc>
        <w:tc>
          <w:tcPr>
            <w:tcW w:w="162" w:type="pct"/>
            <w:shd w:val="clear" w:color="auto" w:fill="FFFFFF" w:themeFill="background1"/>
          </w:tcPr>
          <w:p w14:paraId="3C5F0465" w14:textId="73B73EC5" w:rsidR="003E4C21" w:rsidRPr="005F5F80" w:rsidRDefault="00742C0A" w:rsidP="003E4C21">
            <w:pPr>
              <w:rPr>
                <w:rFonts w:ascii="Calibri" w:hAnsi="Calibri" w:cs="Calibri"/>
              </w:rPr>
            </w:pPr>
            <w:r w:rsidRPr="005F5F80">
              <w:rPr>
                <w:rFonts w:ascii="Calibri" w:hAnsi="Calibri" w:cs="Calibri"/>
              </w:rPr>
              <w:t>1</w:t>
            </w:r>
          </w:p>
        </w:tc>
        <w:tc>
          <w:tcPr>
            <w:tcW w:w="976" w:type="pct"/>
            <w:shd w:val="clear" w:color="auto" w:fill="FFFFFF" w:themeFill="background1"/>
          </w:tcPr>
          <w:p w14:paraId="3C5F0466" w14:textId="1FB30475" w:rsidR="003E4C21" w:rsidRPr="00400EA7" w:rsidRDefault="006001C5" w:rsidP="003E4C21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Check regularly is there are any scheduled fire alarm tests</w:t>
            </w:r>
          </w:p>
        </w:tc>
      </w:tr>
      <w:tr w:rsidR="003E4C21" w:rsidRPr="00400EA7" w14:paraId="3C5F047F" w14:textId="77777777" w:rsidTr="004942CF">
        <w:trPr>
          <w:cantSplit/>
          <w:trHeight w:val="1296"/>
        </w:trPr>
        <w:tc>
          <w:tcPr>
            <w:tcW w:w="561" w:type="pct"/>
            <w:shd w:val="clear" w:color="auto" w:fill="FFFFFF" w:themeFill="background1"/>
          </w:tcPr>
          <w:p w14:paraId="3C5F0474" w14:textId="21E10A38" w:rsidR="003E4C21" w:rsidRPr="00400EA7" w:rsidRDefault="00F46AFC" w:rsidP="003E4C21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Security</w:t>
            </w:r>
          </w:p>
        </w:tc>
        <w:tc>
          <w:tcPr>
            <w:tcW w:w="881" w:type="pct"/>
            <w:shd w:val="clear" w:color="auto" w:fill="FFFFFF" w:themeFill="background1"/>
          </w:tcPr>
          <w:p w14:paraId="3C5F0475" w14:textId="4B02BD4C" w:rsidR="003E4C21" w:rsidRPr="00400EA7" w:rsidRDefault="00F46AFC" w:rsidP="003E4C21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Material could be damaged by dancers, or potentially stolen</w:t>
            </w:r>
          </w:p>
        </w:tc>
        <w:tc>
          <w:tcPr>
            <w:tcW w:w="627" w:type="pct"/>
            <w:shd w:val="clear" w:color="auto" w:fill="FFFFFF" w:themeFill="background1"/>
          </w:tcPr>
          <w:p w14:paraId="3C5F0476" w14:textId="7F460E43" w:rsidR="003E4C21" w:rsidRPr="005F5F80" w:rsidRDefault="00F46AFC" w:rsidP="003E4C21">
            <w:pPr>
              <w:rPr>
                <w:rFonts w:ascii="Calibri" w:hAnsi="Calibri" w:cs="Calibri"/>
              </w:rPr>
            </w:pPr>
            <w:r w:rsidRPr="005F5F80">
              <w:rPr>
                <w:rFonts w:ascii="Calibri" w:hAnsi="Calibri" w:cs="Calibri"/>
              </w:rPr>
              <w:t>All those in the MPS</w:t>
            </w:r>
          </w:p>
        </w:tc>
        <w:tc>
          <w:tcPr>
            <w:tcW w:w="162" w:type="pct"/>
            <w:shd w:val="clear" w:color="auto" w:fill="FFFFFF" w:themeFill="background1"/>
          </w:tcPr>
          <w:p w14:paraId="3C5F0477" w14:textId="3D9E2244" w:rsidR="003E4C21" w:rsidRPr="005F5F80" w:rsidRDefault="00F46AFC" w:rsidP="003E4C21">
            <w:pPr>
              <w:rPr>
                <w:rFonts w:ascii="Calibri" w:hAnsi="Calibri" w:cs="Calibri"/>
              </w:rPr>
            </w:pPr>
            <w:r w:rsidRPr="005F5F80">
              <w:rPr>
                <w:rFonts w:ascii="Calibri" w:hAnsi="Calibri" w:cs="Calibri"/>
              </w:rPr>
              <w:t>1</w:t>
            </w:r>
          </w:p>
        </w:tc>
        <w:tc>
          <w:tcPr>
            <w:tcW w:w="162" w:type="pct"/>
            <w:shd w:val="clear" w:color="auto" w:fill="FFFFFF" w:themeFill="background1"/>
          </w:tcPr>
          <w:p w14:paraId="3C5F0478" w14:textId="76956357" w:rsidR="003E4C21" w:rsidRPr="005F5F80" w:rsidRDefault="00F46AFC" w:rsidP="003E4C21">
            <w:pPr>
              <w:rPr>
                <w:rFonts w:ascii="Calibri" w:hAnsi="Calibri" w:cs="Calibri"/>
              </w:rPr>
            </w:pPr>
            <w:r w:rsidRPr="005F5F80">
              <w:rPr>
                <w:rFonts w:ascii="Calibri" w:hAnsi="Calibri" w:cs="Calibri"/>
              </w:rPr>
              <w:t>2</w:t>
            </w:r>
          </w:p>
        </w:tc>
        <w:tc>
          <w:tcPr>
            <w:tcW w:w="162" w:type="pct"/>
            <w:shd w:val="clear" w:color="auto" w:fill="FFFFFF" w:themeFill="background1"/>
          </w:tcPr>
          <w:p w14:paraId="3C5F0479" w14:textId="5C10FC3C" w:rsidR="003E4C21" w:rsidRPr="005F5F80" w:rsidRDefault="00F46AFC" w:rsidP="003E4C21">
            <w:pPr>
              <w:rPr>
                <w:rFonts w:ascii="Calibri" w:hAnsi="Calibri" w:cs="Calibri"/>
              </w:rPr>
            </w:pPr>
            <w:r w:rsidRPr="005F5F80">
              <w:rPr>
                <w:rFonts w:ascii="Calibri" w:hAnsi="Calibri" w:cs="Calibri"/>
              </w:rPr>
              <w:t>2</w:t>
            </w:r>
          </w:p>
        </w:tc>
        <w:tc>
          <w:tcPr>
            <w:tcW w:w="984" w:type="pct"/>
            <w:shd w:val="clear" w:color="auto" w:fill="FFFFFF" w:themeFill="background1"/>
          </w:tcPr>
          <w:p w14:paraId="3C5F047A" w14:textId="1D83B540" w:rsidR="003E4C21" w:rsidRPr="005F5F80" w:rsidRDefault="005F5F80" w:rsidP="003E4C21">
            <w:pPr>
              <w:rPr>
                <w:rFonts w:ascii="Calibri" w:hAnsi="Calibri" w:cs="Calibri"/>
              </w:rPr>
            </w:pPr>
            <w:r w:rsidRPr="005F5F80">
              <w:rPr>
                <w:rFonts w:ascii="Calibri" w:hAnsi="Calibri" w:cs="Calibri"/>
              </w:rPr>
              <w:t>Make dancers aware that we cannot be responsible for the security of their belongings</w:t>
            </w:r>
          </w:p>
        </w:tc>
        <w:tc>
          <w:tcPr>
            <w:tcW w:w="162" w:type="pct"/>
            <w:shd w:val="clear" w:color="auto" w:fill="FFFFFF" w:themeFill="background1"/>
          </w:tcPr>
          <w:p w14:paraId="3C5F047B" w14:textId="03677B02" w:rsidR="003E4C21" w:rsidRPr="005F5F80" w:rsidRDefault="005F5F80" w:rsidP="003E4C21">
            <w:pPr>
              <w:rPr>
                <w:rFonts w:ascii="Calibri" w:hAnsi="Calibri" w:cs="Calibri"/>
              </w:rPr>
            </w:pPr>
            <w:r w:rsidRPr="005F5F80">
              <w:rPr>
                <w:rFonts w:ascii="Calibri" w:hAnsi="Calibri" w:cs="Calibri"/>
              </w:rPr>
              <w:t>1</w:t>
            </w:r>
          </w:p>
        </w:tc>
        <w:tc>
          <w:tcPr>
            <w:tcW w:w="162" w:type="pct"/>
            <w:shd w:val="clear" w:color="auto" w:fill="FFFFFF" w:themeFill="background1"/>
          </w:tcPr>
          <w:p w14:paraId="3C5F047C" w14:textId="33E6BB7E" w:rsidR="003E4C21" w:rsidRPr="005F5F80" w:rsidRDefault="005F5F80" w:rsidP="003E4C21">
            <w:pPr>
              <w:rPr>
                <w:rFonts w:ascii="Calibri" w:hAnsi="Calibri" w:cs="Calibri"/>
              </w:rPr>
            </w:pPr>
            <w:r w:rsidRPr="005F5F80">
              <w:rPr>
                <w:rFonts w:ascii="Calibri" w:hAnsi="Calibri" w:cs="Calibri"/>
              </w:rPr>
              <w:t>2</w:t>
            </w:r>
          </w:p>
        </w:tc>
        <w:tc>
          <w:tcPr>
            <w:tcW w:w="162" w:type="pct"/>
            <w:shd w:val="clear" w:color="auto" w:fill="FFFFFF" w:themeFill="background1"/>
          </w:tcPr>
          <w:p w14:paraId="3C5F047D" w14:textId="35B39A5B" w:rsidR="003E4C21" w:rsidRPr="005F5F80" w:rsidRDefault="005F5F80" w:rsidP="003E4C21">
            <w:pPr>
              <w:rPr>
                <w:rFonts w:ascii="Calibri" w:hAnsi="Calibri" w:cs="Calibri"/>
              </w:rPr>
            </w:pPr>
            <w:r w:rsidRPr="005F5F80">
              <w:rPr>
                <w:rFonts w:ascii="Calibri" w:hAnsi="Calibri" w:cs="Calibri"/>
              </w:rPr>
              <w:t>2</w:t>
            </w:r>
          </w:p>
        </w:tc>
        <w:tc>
          <w:tcPr>
            <w:tcW w:w="976" w:type="pct"/>
            <w:shd w:val="clear" w:color="auto" w:fill="FFFFFF" w:themeFill="background1"/>
          </w:tcPr>
          <w:p w14:paraId="3C5F047E" w14:textId="77777777" w:rsidR="003E4C21" w:rsidRPr="00400EA7" w:rsidRDefault="003E4C21" w:rsidP="003E4C21">
            <w:pPr>
              <w:rPr>
                <w:rFonts w:ascii="Calibri" w:hAnsi="Calibri" w:cs="Calibri"/>
              </w:rPr>
            </w:pPr>
          </w:p>
        </w:tc>
      </w:tr>
      <w:tr w:rsidR="00F46AFC" w:rsidRPr="00400EA7" w14:paraId="54A9EE88" w14:textId="77777777" w:rsidTr="004942CF">
        <w:trPr>
          <w:cantSplit/>
          <w:trHeight w:val="1296"/>
        </w:trPr>
        <w:tc>
          <w:tcPr>
            <w:tcW w:w="561" w:type="pct"/>
            <w:shd w:val="clear" w:color="auto" w:fill="FFFFFF" w:themeFill="background1"/>
          </w:tcPr>
          <w:p w14:paraId="5C430955" w14:textId="3BC328D8" w:rsidR="00F46AFC" w:rsidRDefault="00FA6550" w:rsidP="003E4C21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lastRenderedPageBreak/>
              <w:t>COVID-19 Hazards</w:t>
            </w:r>
          </w:p>
        </w:tc>
        <w:tc>
          <w:tcPr>
            <w:tcW w:w="881" w:type="pct"/>
            <w:shd w:val="clear" w:color="auto" w:fill="FFFFFF" w:themeFill="background1"/>
          </w:tcPr>
          <w:p w14:paraId="12C9DE7E" w14:textId="61E72B31" w:rsidR="00F46AFC" w:rsidRPr="00400EA7" w:rsidRDefault="00FA6550" w:rsidP="003E4C21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Due to being in </w:t>
            </w:r>
            <w:proofErr w:type="gramStart"/>
            <w:r>
              <w:rPr>
                <w:rFonts w:ascii="Calibri" w:hAnsi="Calibri" w:cs="Calibri"/>
              </w:rPr>
              <w:t>close proximity</w:t>
            </w:r>
            <w:proofErr w:type="gramEnd"/>
            <w:r>
              <w:rPr>
                <w:rFonts w:ascii="Calibri" w:hAnsi="Calibri" w:cs="Calibri"/>
              </w:rPr>
              <w:t xml:space="preserve"> within the MPS, dancers may be at risk</w:t>
            </w:r>
          </w:p>
        </w:tc>
        <w:tc>
          <w:tcPr>
            <w:tcW w:w="627" w:type="pct"/>
            <w:shd w:val="clear" w:color="auto" w:fill="FFFFFF" w:themeFill="background1"/>
          </w:tcPr>
          <w:p w14:paraId="65694EBB" w14:textId="224438DE" w:rsidR="00F46AFC" w:rsidRPr="00400EA7" w:rsidRDefault="00FA6550" w:rsidP="003E4C21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All those in the MPS</w:t>
            </w:r>
          </w:p>
        </w:tc>
        <w:tc>
          <w:tcPr>
            <w:tcW w:w="162" w:type="pct"/>
            <w:shd w:val="clear" w:color="auto" w:fill="FFFFFF" w:themeFill="background1"/>
          </w:tcPr>
          <w:p w14:paraId="13FE364D" w14:textId="2E464EDA" w:rsidR="00F46AFC" w:rsidRPr="00FA6550" w:rsidRDefault="00FA6550" w:rsidP="003E4C21">
            <w:pPr>
              <w:rPr>
                <w:rFonts w:ascii="Calibri" w:hAnsi="Calibri" w:cs="Calibri"/>
                <w:bCs/>
              </w:rPr>
            </w:pPr>
            <w:r w:rsidRPr="00FA6550">
              <w:rPr>
                <w:rFonts w:ascii="Calibri" w:hAnsi="Calibri" w:cs="Calibri"/>
                <w:bCs/>
              </w:rPr>
              <w:t>3</w:t>
            </w:r>
          </w:p>
        </w:tc>
        <w:tc>
          <w:tcPr>
            <w:tcW w:w="162" w:type="pct"/>
            <w:shd w:val="clear" w:color="auto" w:fill="FFFFFF" w:themeFill="background1"/>
          </w:tcPr>
          <w:p w14:paraId="1A75DDB3" w14:textId="5A4BCF7E" w:rsidR="00F46AFC" w:rsidRPr="00FA6550" w:rsidRDefault="00FA6550" w:rsidP="003E4C21">
            <w:pPr>
              <w:rPr>
                <w:rFonts w:ascii="Calibri" w:hAnsi="Calibri" w:cs="Calibri"/>
                <w:bCs/>
              </w:rPr>
            </w:pPr>
            <w:r w:rsidRPr="00FA6550">
              <w:rPr>
                <w:rFonts w:ascii="Calibri" w:hAnsi="Calibri" w:cs="Calibri"/>
                <w:bCs/>
              </w:rPr>
              <w:t>4</w:t>
            </w:r>
          </w:p>
        </w:tc>
        <w:tc>
          <w:tcPr>
            <w:tcW w:w="162" w:type="pct"/>
            <w:shd w:val="clear" w:color="auto" w:fill="FFFFFF" w:themeFill="background1"/>
          </w:tcPr>
          <w:p w14:paraId="36C6D892" w14:textId="7E7478C6" w:rsidR="00F46AFC" w:rsidRPr="00FA6550" w:rsidRDefault="00FA6550" w:rsidP="003E4C21">
            <w:pPr>
              <w:rPr>
                <w:rFonts w:ascii="Calibri" w:hAnsi="Calibri" w:cs="Calibri"/>
                <w:bCs/>
              </w:rPr>
            </w:pPr>
            <w:r w:rsidRPr="00FA6550">
              <w:rPr>
                <w:rFonts w:ascii="Calibri" w:hAnsi="Calibri" w:cs="Calibri"/>
                <w:bCs/>
              </w:rPr>
              <w:t>12</w:t>
            </w:r>
          </w:p>
        </w:tc>
        <w:tc>
          <w:tcPr>
            <w:tcW w:w="984" w:type="pct"/>
            <w:shd w:val="clear" w:color="auto" w:fill="FFFFFF" w:themeFill="background1"/>
          </w:tcPr>
          <w:p w14:paraId="056F29E4" w14:textId="121E0702" w:rsidR="00F46AFC" w:rsidRPr="00FA6550" w:rsidRDefault="00FA6550" w:rsidP="003E4C21">
            <w:pPr>
              <w:rPr>
                <w:rFonts w:ascii="Calibri" w:hAnsi="Calibri" w:cs="Calibri"/>
                <w:bCs/>
              </w:rPr>
            </w:pPr>
            <w:r>
              <w:rPr>
                <w:rFonts w:ascii="Calibri" w:hAnsi="Calibri" w:cs="Calibri"/>
                <w:bCs/>
              </w:rPr>
              <w:t xml:space="preserve">All classes and dance activity </w:t>
            </w:r>
            <w:proofErr w:type="gramStart"/>
            <w:r>
              <w:rPr>
                <w:rFonts w:ascii="Calibri" w:hAnsi="Calibri" w:cs="Calibri"/>
                <w:bCs/>
              </w:rPr>
              <w:t>will work to comply by government and SUSU rule and procedures at all times</w:t>
            </w:r>
            <w:proofErr w:type="gramEnd"/>
            <w:r>
              <w:rPr>
                <w:rFonts w:ascii="Calibri" w:hAnsi="Calibri" w:cs="Calibri"/>
                <w:bCs/>
              </w:rPr>
              <w:t xml:space="preserve"> to ensure no unnecessary or disproportionate risk is taken in terms of COVID-19. All windows will remain open and the MPS will only be used complying to the maximum limit of dancers allowed to exercise in it at a time. All social and physical distancing rules </w:t>
            </w:r>
            <w:proofErr w:type="gramStart"/>
            <w:r>
              <w:rPr>
                <w:rFonts w:ascii="Calibri" w:hAnsi="Calibri" w:cs="Calibri"/>
                <w:bCs/>
              </w:rPr>
              <w:t>will be applied at all times</w:t>
            </w:r>
            <w:proofErr w:type="gramEnd"/>
            <w:r>
              <w:rPr>
                <w:rFonts w:ascii="Calibri" w:hAnsi="Calibri" w:cs="Calibri"/>
                <w:bCs/>
              </w:rPr>
              <w:t xml:space="preserve">. </w:t>
            </w:r>
          </w:p>
        </w:tc>
        <w:tc>
          <w:tcPr>
            <w:tcW w:w="162" w:type="pct"/>
            <w:shd w:val="clear" w:color="auto" w:fill="FFFFFF" w:themeFill="background1"/>
          </w:tcPr>
          <w:p w14:paraId="14A6C2EF" w14:textId="554A4B8D" w:rsidR="00F46AFC" w:rsidRPr="00FA6550" w:rsidRDefault="00FA6550" w:rsidP="003E4C21">
            <w:pPr>
              <w:rPr>
                <w:rFonts w:ascii="Calibri" w:hAnsi="Calibri" w:cs="Calibri"/>
                <w:bCs/>
              </w:rPr>
            </w:pPr>
            <w:r w:rsidRPr="00FA6550">
              <w:rPr>
                <w:rFonts w:ascii="Calibri" w:hAnsi="Calibri" w:cs="Calibri"/>
                <w:bCs/>
              </w:rPr>
              <w:t>1</w:t>
            </w:r>
          </w:p>
        </w:tc>
        <w:tc>
          <w:tcPr>
            <w:tcW w:w="162" w:type="pct"/>
            <w:shd w:val="clear" w:color="auto" w:fill="FFFFFF" w:themeFill="background1"/>
          </w:tcPr>
          <w:p w14:paraId="5C90F9A7" w14:textId="1E41315F" w:rsidR="00F46AFC" w:rsidRPr="00FA6550" w:rsidRDefault="00FA6550" w:rsidP="003E4C21">
            <w:pPr>
              <w:rPr>
                <w:rFonts w:ascii="Calibri" w:hAnsi="Calibri" w:cs="Calibri"/>
                <w:bCs/>
              </w:rPr>
            </w:pPr>
            <w:r w:rsidRPr="00FA6550">
              <w:rPr>
                <w:rFonts w:ascii="Calibri" w:hAnsi="Calibri" w:cs="Calibri"/>
                <w:bCs/>
              </w:rPr>
              <w:t>4</w:t>
            </w:r>
          </w:p>
        </w:tc>
        <w:tc>
          <w:tcPr>
            <w:tcW w:w="162" w:type="pct"/>
            <w:shd w:val="clear" w:color="auto" w:fill="FFFFFF" w:themeFill="background1"/>
          </w:tcPr>
          <w:p w14:paraId="40C669AA" w14:textId="460FD87C" w:rsidR="00F46AFC" w:rsidRPr="00FA6550" w:rsidRDefault="00FA6550" w:rsidP="003E4C21">
            <w:pPr>
              <w:rPr>
                <w:rFonts w:ascii="Calibri" w:hAnsi="Calibri" w:cs="Calibri"/>
                <w:bCs/>
              </w:rPr>
            </w:pPr>
            <w:r w:rsidRPr="00FA6550">
              <w:rPr>
                <w:rFonts w:ascii="Calibri" w:hAnsi="Calibri" w:cs="Calibri"/>
                <w:bCs/>
              </w:rPr>
              <w:t>4</w:t>
            </w:r>
          </w:p>
        </w:tc>
        <w:tc>
          <w:tcPr>
            <w:tcW w:w="976" w:type="pct"/>
            <w:shd w:val="clear" w:color="auto" w:fill="FFFFFF" w:themeFill="background1"/>
          </w:tcPr>
          <w:p w14:paraId="16D06B1D" w14:textId="534CC712" w:rsidR="00F46AFC" w:rsidRPr="00400EA7" w:rsidRDefault="00FA6550" w:rsidP="003E4C21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Committee will work sedulously with SUSU to ensure all safety measures </w:t>
            </w:r>
            <w:proofErr w:type="gramStart"/>
            <w:r>
              <w:rPr>
                <w:rFonts w:ascii="Calibri" w:hAnsi="Calibri" w:cs="Calibri"/>
              </w:rPr>
              <w:t>are taken and complied with at all times</w:t>
            </w:r>
            <w:proofErr w:type="gramEnd"/>
            <w:r>
              <w:rPr>
                <w:rFonts w:ascii="Calibri" w:hAnsi="Calibri" w:cs="Calibri"/>
              </w:rPr>
              <w:t xml:space="preserve">. </w:t>
            </w:r>
          </w:p>
        </w:tc>
      </w:tr>
    </w:tbl>
    <w:p w14:paraId="3C5F0480" w14:textId="77777777" w:rsidR="00CE1AAA" w:rsidRPr="00400EA7" w:rsidRDefault="00CE1AAA">
      <w:pPr>
        <w:rPr>
          <w:rFonts w:ascii="Calibri" w:hAnsi="Calibri" w:cs="Calibri"/>
        </w:rPr>
      </w:pPr>
    </w:p>
    <w:p w14:paraId="3C5F0481" w14:textId="77777777" w:rsidR="00CE1AAA" w:rsidRPr="00400EA7" w:rsidRDefault="00CE1AAA">
      <w:pPr>
        <w:rPr>
          <w:rFonts w:ascii="Calibri" w:hAnsi="Calibri" w:cs="Calibri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97"/>
        <w:gridCol w:w="4766"/>
        <w:gridCol w:w="1787"/>
        <w:gridCol w:w="261"/>
        <w:gridCol w:w="1017"/>
        <w:gridCol w:w="994"/>
        <w:gridCol w:w="4247"/>
        <w:gridCol w:w="1720"/>
      </w:tblGrid>
      <w:tr w:rsidR="00C642F4" w:rsidRPr="00400EA7" w14:paraId="3C5F0483" w14:textId="77777777" w:rsidTr="008C216A">
        <w:trPr>
          <w:cantSplit/>
          <w:trHeight w:val="425"/>
        </w:trPr>
        <w:tc>
          <w:tcPr>
            <w:tcW w:w="5000" w:type="pct"/>
            <w:gridSpan w:val="8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3C5F0482" w14:textId="77777777" w:rsidR="00C642F4" w:rsidRPr="00400EA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Calibri" w:eastAsia="Times New Roman" w:hAnsi="Calibri" w:cs="Calibri"/>
                <w:b/>
                <w:bCs/>
                <w:color w:val="000000"/>
                <w:sz w:val="40"/>
                <w:szCs w:val="20"/>
              </w:rPr>
            </w:pPr>
            <w:r w:rsidRPr="00400EA7">
              <w:rPr>
                <w:rFonts w:ascii="Calibri" w:eastAsia="Calibri" w:hAnsi="Calibri" w:cs="Calibri"/>
                <w:b/>
                <w:bCs/>
                <w:i/>
                <w:sz w:val="24"/>
                <w:szCs w:val="24"/>
              </w:rPr>
              <w:t>PART B – Action Plan</w:t>
            </w:r>
          </w:p>
        </w:tc>
      </w:tr>
      <w:tr w:rsidR="00C642F4" w:rsidRPr="00400EA7" w14:paraId="3C5F0485" w14:textId="77777777" w:rsidTr="008C216A">
        <w:trPr>
          <w:cantSplit/>
        </w:trPr>
        <w:tc>
          <w:tcPr>
            <w:tcW w:w="5000" w:type="pct"/>
            <w:gridSpan w:val="8"/>
            <w:tcBorders>
              <w:top w:val="nil"/>
              <w:left w:val="nil"/>
              <w:right w:val="nil"/>
            </w:tcBorders>
          </w:tcPr>
          <w:p w14:paraId="3C5F0484" w14:textId="77777777" w:rsidR="00C642F4" w:rsidRPr="00400EA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Calibri" w:eastAsia="Times New Roman" w:hAnsi="Calibri" w:cs="Calibri"/>
                <w:b/>
                <w:bCs/>
                <w:color w:val="000000"/>
                <w:sz w:val="40"/>
                <w:szCs w:val="20"/>
              </w:rPr>
            </w:pPr>
            <w:r w:rsidRPr="00400EA7">
              <w:rPr>
                <w:rFonts w:ascii="Calibri" w:eastAsia="Times New Roman" w:hAnsi="Calibri" w:cs="Calibri"/>
                <w:b/>
                <w:bCs/>
                <w:color w:val="000000"/>
                <w:sz w:val="40"/>
                <w:szCs w:val="20"/>
              </w:rPr>
              <w:t>Risk Assessment Action Plan</w:t>
            </w:r>
          </w:p>
        </w:tc>
      </w:tr>
      <w:tr w:rsidR="00C642F4" w:rsidRPr="00400EA7" w14:paraId="3C5F048C" w14:textId="77777777" w:rsidTr="008C216A">
        <w:tc>
          <w:tcPr>
            <w:tcW w:w="184" w:type="pct"/>
            <w:shd w:val="clear" w:color="auto" w:fill="E0E0E0"/>
          </w:tcPr>
          <w:p w14:paraId="3C5F0486" w14:textId="77777777" w:rsidR="00C642F4" w:rsidRPr="00400EA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Calibri" w:eastAsia="Times New Roman" w:hAnsi="Calibri" w:cs="Calibri"/>
                <w:b/>
                <w:bCs/>
                <w:color w:val="000000"/>
                <w:szCs w:val="20"/>
              </w:rPr>
            </w:pPr>
            <w:r w:rsidRPr="00400EA7">
              <w:rPr>
                <w:rFonts w:ascii="Calibri" w:eastAsia="Times New Roman" w:hAnsi="Calibri" w:cs="Calibri"/>
                <w:b/>
                <w:bCs/>
                <w:color w:val="000000"/>
                <w:szCs w:val="20"/>
              </w:rPr>
              <w:lastRenderedPageBreak/>
              <w:t>Part no.</w:t>
            </w:r>
          </w:p>
        </w:tc>
        <w:tc>
          <w:tcPr>
            <w:tcW w:w="1570" w:type="pct"/>
            <w:shd w:val="clear" w:color="auto" w:fill="E0E0E0"/>
          </w:tcPr>
          <w:p w14:paraId="3C5F0487" w14:textId="77777777" w:rsidR="00C642F4" w:rsidRPr="00400EA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Calibri" w:eastAsia="Times New Roman" w:hAnsi="Calibri" w:cs="Calibri"/>
                <w:b/>
                <w:bCs/>
                <w:color w:val="000000"/>
                <w:szCs w:val="20"/>
              </w:rPr>
            </w:pPr>
            <w:r w:rsidRPr="00400EA7">
              <w:rPr>
                <w:rFonts w:ascii="Calibri" w:eastAsia="Times New Roman" w:hAnsi="Calibri" w:cs="Calibri"/>
                <w:b/>
                <w:bCs/>
                <w:color w:val="000000"/>
                <w:szCs w:val="20"/>
              </w:rPr>
              <w:t>Action to be taken, incl. Cost</w:t>
            </w:r>
          </w:p>
        </w:tc>
        <w:tc>
          <w:tcPr>
            <w:tcW w:w="602" w:type="pct"/>
            <w:shd w:val="clear" w:color="auto" w:fill="E0E0E0"/>
          </w:tcPr>
          <w:p w14:paraId="3C5F0488" w14:textId="77777777" w:rsidR="00C642F4" w:rsidRPr="00400EA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Calibri" w:eastAsia="Times New Roman" w:hAnsi="Calibri" w:cs="Calibri"/>
                <w:b/>
                <w:bCs/>
                <w:color w:val="000000"/>
                <w:szCs w:val="20"/>
              </w:rPr>
            </w:pPr>
            <w:r w:rsidRPr="00400EA7">
              <w:rPr>
                <w:rFonts w:ascii="Calibri" w:eastAsia="Times New Roman" w:hAnsi="Calibri" w:cs="Calibri"/>
                <w:b/>
                <w:bCs/>
                <w:color w:val="000000"/>
                <w:szCs w:val="20"/>
              </w:rPr>
              <w:t>By whom</w:t>
            </w:r>
          </w:p>
        </w:tc>
        <w:tc>
          <w:tcPr>
            <w:tcW w:w="319" w:type="pct"/>
            <w:gridSpan w:val="2"/>
            <w:shd w:val="clear" w:color="auto" w:fill="E0E0E0"/>
          </w:tcPr>
          <w:p w14:paraId="3C5F0489" w14:textId="77777777" w:rsidR="00C642F4" w:rsidRPr="00400EA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Calibri" w:eastAsia="Times New Roman" w:hAnsi="Calibri" w:cs="Calibri"/>
                <w:b/>
                <w:bCs/>
                <w:color w:val="000000"/>
                <w:szCs w:val="20"/>
              </w:rPr>
            </w:pPr>
            <w:r w:rsidRPr="00400EA7">
              <w:rPr>
                <w:rFonts w:ascii="Calibri" w:eastAsia="Times New Roman" w:hAnsi="Calibri" w:cs="Calibri"/>
                <w:b/>
                <w:bCs/>
                <w:color w:val="000000"/>
                <w:szCs w:val="20"/>
              </w:rPr>
              <w:t>Target date</w:t>
            </w:r>
          </w:p>
        </w:tc>
        <w:tc>
          <w:tcPr>
            <w:tcW w:w="344" w:type="pct"/>
            <w:tcBorders>
              <w:right w:val="single" w:sz="18" w:space="0" w:color="auto"/>
            </w:tcBorders>
            <w:shd w:val="clear" w:color="auto" w:fill="E0E0E0"/>
          </w:tcPr>
          <w:p w14:paraId="3C5F048A" w14:textId="77777777" w:rsidR="00C642F4" w:rsidRPr="00400EA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Calibri" w:eastAsia="Times New Roman" w:hAnsi="Calibri" w:cs="Calibri"/>
                <w:b/>
                <w:bCs/>
                <w:color w:val="000000"/>
                <w:szCs w:val="20"/>
              </w:rPr>
            </w:pPr>
            <w:r w:rsidRPr="00400EA7">
              <w:rPr>
                <w:rFonts w:ascii="Calibri" w:eastAsia="Times New Roman" w:hAnsi="Calibri" w:cs="Calibri"/>
                <w:b/>
                <w:bCs/>
                <w:color w:val="000000"/>
                <w:szCs w:val="20"/>
              </w:rPr>
              <w:t>Review date</w:t>
            </w:r>
          </w:p>
        </w:tc>
        <w:tc>
          <w:tcPr>
            <w:tcW w:w="1981" w:type="pct"/>
            <w:gridSpan w:val="2"/>
            <w:tcBorders>
              <w:left w:val="single" w:sz="18" w:space="0" w:color="auto"/>
            </w:tcBorders>
            <w:shd w:val="clear" w:color="auto" w:fill="E0E0E0"/>
          </w:tcPr>
          <w:p w14:paraId="3C5F048B" w14:textId="77777777" w:rsidR="00C642F4" w:rsidRPr="00400EA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Calibri" w:eastAsia="Times New Roman" w:hAnsi="Calibri" w:cs="Calibri"/>
                <w:b/>
                <w:bCs/>
                <w:color w:val="000000"/>
                <w:szCs w:val="20"/>
              </w:rPr>
            </w:pPr>
            <w:r w:rsidRPr="00400EA7">
              <w:rPr>
                <w:rFonts w:ascii="Calibri" w:eastAsia="Times New Roman" w:hAnsi="Calibri" w:cs="Calibri"/>
                <w:b/>
                <w:bCs/>
                <w:color w:val="000000"/>
                <w:szCs w:val="20"/>
              </w:rPr>
              <w:t>Outcome at review date</w:t>
            </w:r>
          </w:p>
        </w:tc>
      </w:tr>
      <w:tr w:rsidR="00C642F4" w:rsidRPr="00400EA7" w14:paraId="3C5F0493" w14:textId="77777777" w:rsidTr="008C216A">
        <w:trPr>
          <w:trHeight w:val="574"/>
        </w:trPr>
        <w:tc>
          <w:tcPr>
            <w:tcW w:w="184" w:type="pct"/>
          </w:tcPr>
          <w:p w14:paraId="3C5F048D" w14:textId="19759260" w:rsidR="00C642F4" w:rsidRPr="00400EA7" w:rsidRDefault="00111101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Calibri" w:eastAsia="Times New Roman" w:hAnsi="Calibri" w:cs="Calibri"/>
                <w:color w:val="00000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Cs w:val="20"/>
              </w:rPr>
              <w:t>1</w:t>
            </w:r>
          </w:p>
        </w:tc>
        <w:tc>
          <w:tcPr>
            <w:tcW w:w="1570" w:type="pct"/>
          </w:tcPr>
          <w:p w14:paraId="3C5F048E" w14:textId="26DFBC37" w:rsidR="00C642F4" w:rsidRPr="00400EA7" w:rsidRDefault="00F46AFC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Calibri" w:eastAsia="Times New Roman" w:hAnsi="Calibri" w:cs="Calibri"/>
                <w:color w:val="00000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Cs w:val="20"/>
              </w:rPr>
              <w:t xml:space="preserve">Ensure that dance committees are made aware </w:t>
            </w:r>
            <w:r w:rsidR="00FD5C35">
              <w:rPr>
                <w:rFonts w:ascii="Calibri" w:eastAsia="Times New Roman" w:hAnsi="Calibri" w:cs="Calibri"/>
                <w:color w:val="000000"/>
                <w:szCs w:val="20"/>
              </w:rPr>
              <w:t>of fire procedures</w:t>
            </w:r>
          </w:p>
        </w:tc>
        <w:tc>
          <w:tcPr>
            <w:tcW w:w="602" w:type="pct"/>
          </w:tcPr>
          <w:p w14:paraId="3C5F048F" w14:textId="4DFAA97C" w:rsidR="00C642F4" w:rsidRPr="00400EA7" w:rsidRDefault="00FA6550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Calibri" w:eastAsia="Times New Roman" w:hAnsi="Calibri" w:cs="Calibri"/>
                <w:color w:val="00000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Cs w:val="20"/>
              </w:rPr>
              <w:t>Mina Erten</w:t>
            </w:r>
          </w:p>
        </w:tc>
        <w:tc>
          <w:tcPr>
            <w:tcW w:w="319" w:type="pct"/>
            <w:gridSpan w:val="2"/>
          </w:tcPr>
          <w:p w14:paraId="3C5F0490" w14:textId="51DAA081" w:rsidR="00C642F4" w:rsidRPr="00400EA7" w:rsidRDefault="00FA6550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Calibri" w:eastAsia="Times New Roman" w:hAnsi="Calibri" w:cs="Calibri"/>
                <w:color w:val="00000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Cs w:val="20"/>
              </w:rPr>
              <w:t>01/10/2020</w:t>
            </w:r>
          </w:p>
        </w:tc>
        <w:tc>
          <w:tcPr>
            <w:tcW w:w="344" w:type="pct"/>
            <w:tcBorders>
              <w:right w:val="single" w:sz="18" w:space="0" w:color="auto"/>
            </w:tcBorders>
          </w:tcPr>
          <w:p w14:paraId="3C5F0491" w14:textId="3A693C33" w:rsidR="00C642F4" w:rsidRPr="00400EA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Calibri" w:eastAsia="Times New Roman" w:hAnsi="Calibri" w:cs="Calibri"/>
                <w:color w:val="000000"/>
                <w:szCs w:val="20"/>
              </w:rPr>
            </w:pPr>
          </w:p>
        </w:tc>
        <w:tc>
          <w:tcPr>
            <w:tcW w:w="1981" w:type="pct"/>
            <w:gridSpan w:val="2"/>
            <w:tcBorders>
              <w:left w:val="single" w:sz="18" w:space="0" w:color="auto"/>
            </w:tcBorders>
          </w:tcPr>
          <w:p w14:paraId="3C5F0492" w14:textId="77777777" w:rsidR="00C642F4" w:rsidRPr="00400EA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Calibri" w:eastAsia="Times New Roman" w:hAnsi="Calibri" w:cs="Calibri"/>
                <w:color w:val="000000"/>
                <w:szCs w:val="20"/>
              </w:rPr>
            </w:pPr>
          </w:p>
        </w:tc>
      </w:tr>
      <w:tr w:rsidR="00C642F4" w:rsidRPr="00400EA7" w14:paraId="3C5F049A" w14:textId="77777777" w:rsidTr="008C216A">
        <w:trPr>
          <w:trHeight w:val="574"/>
        </w:trPr>
        <w:tc>
          <w:tcPr>
            <w:tcW w:w="184" w:type="pct"/>
          </w:tcPr>
          <w:p w14:paraId="3C5F0494" w14:textId="4B4C518D" w:rsidR="00C642F4" w:rsidRPr="00400EA7" w:rsidRDefault="00FA6550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Calibri" w:eastAsia="Times New Roman" w:hAnsi="Calibri" w:cs="Calibri"/>
                <w:color w:val="00000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Cs w:val="20"/>
              </w:rPr>
              <w:t>2</w:t>
            </w:r>
          </w:p>
        </w:tc>
        <w:tc>
          <w:tcPr>
            <w:tcW w:w="1570" w:type="pct"/>
          </w:tcPr>
          <w:p w14:paraId="3C5F0495" w14:textId="3BC2BFDB" w:rsidR="00C642F4" w:rsidRPr="00400EA7" w:rsidRDefault="00FA6550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Calibri" w:eastAsia="Times New Roman" w:hAnsi="Calibri" w:cs="Calibri"/>
                <w:color w:val="00000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Cs w:val="20"/>
              </w:rPr>
              <w:t xml:space="preserve">Ensure all SUSU and government rules regarding COVID-19 </w:t>
            </w:r>
            <w:proofErr w:type="gramStart"/>
            <w:r>
              <w:rPr>
                <w:rFonts w:ascii="Calibri" w:eastAsia="Times New Roman" w:hAnsi="Calibri" w:cs="Calibri"/>
                <w:color w:val="000000"/>
                <w:szCs w:val="20"/>
              </w:rPr>
              <w:t>are followed at all times</w:t>
            </w:r>
            <w:proofErr w:type="gramEnd"/>
          </w:p>
        </w:tc>
        <w:tc>
          <w:tcPr>
            <w:tcW w:w="602" w:type="pct"/>
          </w:tcPr>
          <w:p w14:paraId="3C5F0496" w14:textId="001A8655" w:rsidR="00C642F4" w:rsidRPr="00400EA7" w:rsidRDefault="00FA6550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Calibri" w:eastAsia="Times New Roman" w:hAnsi="Calibri" w:cs="Calibri"/>
                <w:color w:val="00000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Cs w:val="20"/>
              </w:rPr>
              <w:t>Mina Erten</w:t>
            </w:r>
          </w:p>
        </w:tc>
        <w:tc>
          <w:tcPr>
            <w:tcW w:w="319" w:type="pct"/>
            <w:gridSpan w:val="2"/>
          </w:tcPr>
          <w:p w14:paraId="3C5F0497" w14:textId="1D0B8BDF" w:rsidR="00C642F4" w:rsidRPr="00400EA7" w:rsidRDefault="00FA6550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Calibri" w:eastAsia="Times New Roman" w:hAnsi="Calibri" w:cs="Calibri"/>
                <w:color w:val="00000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Cs w:val="20"/>
              </w:rPr>
              <w:t>01/10/2020</w:t>
            </w:r>
            <w:bookmarkStart w:id="0" w:name="_GoBack"/>
            <w:bookmarkEnd w:id="0"/>
          </w:p>
        </w:tc>
        <w:tc>
          <w:tcPr>
            <w:tcW w:w="344" w:type="pct"/>
            <w:tcBorders>
              <w:right w:val="single" w:sz="18" w:space="0" w:color="auto"/>
            </w:tcBorders>
          </w:tcPr>
          <w:p w14:paraId="3C5F0498" w14:textId="77777777" w:rsidR="00C642F4" w:rsidRPr="00400EA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Calibri" w:eastAsia="Times New Roman" w:hAnsi="Calibri" w:cs="Calibri"/>
                <w:color w:val="000000"/>
                <w:szCs w:val="20"/>
              </w:rPr>
            </w:pPr>
          </w:p>
        </w:tc>
        <w:tc>
          <w:tcPr>
            <w:tcW w:w="1981" w:type="pct"/>
            <w:gridSpan w:val="2"/>
            <w:tcBorders>
              <w:left w:val="single" w:sz="18" w:space="0" w:color="auto"/>
            </w:tcBorders>
          </w:tcPr>
          <w:p w14:paraId="3C5F0499" w14:textId="77777777" w:rsidR="00C642F4" w:rsidRPr="00400EA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Calibri" w:eastAsia="Times New Roman" w:hAnsi="Calibri" w:cs="Calibri"/>
                <w:color w:val="000000"/>
                <w:szCs w:val="20"/>
              </w:rPr>
            </w:pPr>
          </w:p>
        </w:tc>
      </w:tr>
      <w:tr w:rsidR="00C642F4" w:rsidRPr="00400EA7" w14:paraId="3C5F04A1" w14:textId="77777777" w:rsidTr="008C216A">
        <w:trPr>
          <w:trHeight w:val="574"/>
        </w:trPr>
        <w:tc>
          <w:tcPr>
            <w:tcW w:w="184" w:type="pct"/>
          </w:tcPr>
          <w:p w14:paraId="3C5F049B" w14:textId="77777777" w:rsidR="00C642F4" w:rsidRPr="00400EA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Calibri" w:eastAsia="Times New Roman" w:hAnsi="Calibri" w:cs="Calibri"/>
                <w:color w:val="000000"/>
                <w:szCs w:val="20"/>
              </w:rPr>
            </w:pPr>
          </w:p>
        </w:tc>
        <w:tc>
          <w:tcPr>
            <w:tcW w:w="1570" w:type="pct"/>
          </w:tcPr>
          <w:p w14:paraId="3C5F049C" w14:textId="77777777" w:rsidR="00C642F4" w:rsidRPr="00400EA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Calibri" w:eastAsia="Times New Roman" w:hAnsi="Calibri" w:cs="Calibri"/>
                <w:color w:val="000000"/>
                <w:szCs w:val="20"/>
              </w:rPr>
            </w:pPr>
          </w:p>
        </w:tc>
        <w:tc>
          <w:tcPr>
            <w:tcW w:w="602" w:type="pct"/>
          </w:tcPr>
          <w:p w14:paraId="3C5F049D" w14:textId="77777777" w:rsidR="00C642F4" w:rsidRPr="00400EA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Calibri" w:eastAsia="Times New Roman" w:hAnsi="Calibri" w:cs="Calibri"/>
                <w:color w:val="000000"/>
                <w:szCs w:val="20"/>
              </w:rPr>
            </w:pPr>
          </w:p>
        </w:tc>
        <w:tc>
          <w:tcPr>
            <w:tcW w:w="319" w:type="pct"/>
            <w:gridSpan w:val="2"/>
          </w:tcPr>
          <w:p w14:paraId="3C5F049E" w14:textId="77777777" w:rsidR="00C642F4" w:rsidRPr="00400EA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Calibri" w:eastAsia="Times New Roman" w:hAnsi="Calibri" w:cs="Calibri"/>
                <w:color w:val="000000"/>
                <w:szCs w:val="20"/>
              </w:rPr>
            </w:pPr>
          </w:p>
        </w:tc>
        <w:tc>
          <w:tcPr>
            <w:tcW w:w="344" w:type="pct"/>
            <w:tcBorders>
              <w:right w:val="single" w:sz="18" w:space="0" w:color="auto"/>
            </w:tcBorders>
          </w:tcPr>
          <w:p w14:paraId="3C5F049F" w14:textId="77777777" w:rsidR="00C642F4" w:rsidRPr="00400EA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Calibri" w:eastAsia="Times New Roman" w:hAnsi="Calibri" w:cs="Calibri"/>
                <w:color w:val="000000"/>
                <w:szCs w:val="20"/>
              </w:rPr>
            </w:pPr>
          </w:p>
        </w:tc>
        <w:tc>
          <w:tcPr>
            <w:tcW w:w="1981" w:type="pct"/>
            <w:gridSpan w:val="2"/>
            <w:tcBorders>
              <w:left w:val="single" w:sz="18" w:space="0" w:color="auto"/>
            </w:tcBorders>
          </w:tcPr>
          <w:p w14:paraId="3C5F04A0" w14:textId="77777777" w:rsidR="00C642F4" w:rsidRPr="00400EA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Calibri" w:eastAsia="Times New Roman" w:hAnsi="Calibri" w:cs="Calibri"/>
                <w:color w:val="000000"/>
                <w:szCs w:val="20"/>
              </w:rPr>
            </w:pPr>
          </w:p>
        </w:tc>
      </w:tr>
      <w:tr w:rsidR="00C642F4" w:rsidRPr="00400EA7" w14:paraId="3C5F04A8" w14:textId="77777777" w:rsidTr="008C216A">
        <w:trPr>
          <w:trHeight w:val="574"/>
        </w:trPr>
        <w:tc>
          <w:tcPr>
            <w:tcW w:w="184" w:type="pct"/>
          </w:tcPr>
          <w:p w14:paraId="3C5F04A2" w14:textId="77777777" w:rsidR="00C642F4" w:rsidRPr="00400EA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Calibri" w:eastAsia="Times New Roman" w:hAnsi="Calibri" w:cs="Calibri"/>
                <w:color w:val="000000"/>
                <w:szCs w:val="20"/>
              </w:rPr>
            </w:pPr>
          </w:p>
        </w:tc>
        <w:tc>
          <w:tcPr>
            <w:tcW w:w="1570" w:type="pct"/>
          </w:tcPr>
          <w:p w14:paraId="3C5F04A3" w14:textId="77777777" w:rsidR="00C642F4" w:rsidRPr="00400EA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Calibri" w:eastAsia="Times New Roman" w:hAnsi="Calibri" w:cs="Calibri"/>
                <w:color w:val="000000"/>
                <w:szCs w:val="20"/>
              </w:rPr>
            </w:pPr>
          </w:p>
        </w:tc>
        <w:tc>
          <w:tcPr>
            <w:tcW w:w="602" w:type="pct"/>
          </w:tcPr>
          <w:p w14:paraId="3C5F04A4" w14:textId="77777777" w:rsidR="00C642F4" w:rsidRPr="00400EA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Calibri" w:eastAsia="Times New Roman" w:hAnsi="Calibri" w:cs="Calibri"/>
                <w:color w:val="000000"/>
                <w:szCs w:val="20"/>
              </w:rPr>
            </w:pPr>
          </w:p>
        </w:tc>
        <w:tc>
          <w:tcPr>
            <w:tcW w:w="319" w:type="pct"/>
            <w:gridSpan w:val="2"/>
          </w:tcPr>
          <w:p w14:paraId="3C5F04A5" w14:textId="77777777" w:rsidR="00C642F4" w:rsidRPr="00400EA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Calibri" w:eastAsia="Times New Roman" w:hAnsi="Calibri" w:cs="Calibri"/>
                <w:color w:val="000000"/>
                <w:szCs w:val="20"/>
              </w:rPr>
            </w:pPr>
          </w:p>
        </w:tc>
        <w:tc>
          <w:tcPr>
            <w:tcW w:w="344" w:type="pct"/>
            <w:tcBorders>
              <w:right w:val="single" w:sz="18" w:space="0" w:color="auto"/>
            </w:tcBorders>
          </w:tcPr>
          <w:p w14:paraId="3C5F04A6" w14:textId="77777777" w:rsidR="00C642F4" w:rsidRPr="00400EA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Calibri" w:eastAsia="Times New Roman" w:hAnsi="Calibri" w:cs="Calibri"/>
                <w:color w:val="000000"/>
                <w:szCs w:val="20"/>
              </w:rPr>
            </w:pPr>
          </w:p>
        </w:tc>
        <w:tc>
          <w:tcPr>
            <w:tcW w:w="1981" w:type="pct"/>
            <w:gridSpan w:val="2"/>
            <w:tcBorders>
              <w:left w:val="single" w:sz="18" w:space="0" w:color="auto"/>
            </w:tcBorders>
          </w:tcPr>
          <w:p w14:paraId="3C5F04A7" w14:textId="77777777" w:rsidR="00C642F4" w:rsidRPr="00400EA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Calibri" w:eastAsia="Times New Roman" w:hAnsi="Calibri" w:cs="Calibri"/>
                <w:color w:val="000000"/>
                <w:szCs w:val="20"/>
              </w:rPr>
            </w:pPr>
          </w:p>
        </w:tc>
      </w:tr>
      <w:tr w:rsidR="00C642F4" w:rsidRPr="00400EA7" w14:paraId="3C5F04AF" w14:textId="77777777" w:rsidTr="008C216A">
        <w:trPr>
          <w:trHeight w:val="574"/>
        </w:trPr>
        <w:tc>
          <w:tcPr>
            <w:tcW w:w="184" w:type="pct"/>
          </w:tcPr>
          <w:p w14:paraId="3C5F04A9" w14:textId="77777777" w:rsidR="00C642F4" w:rsidRPr="00400EA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Calibri" w:eastAsia="Times New Roman" w:hAnsi="Calibri" w:cs="Calibri"/>
                <w:color w:val="000000"/>
                <w:szCs w:val="20"/>
              </w:rPr>
            </w:pPr>
          </w:p>
        </w:tc>
        <w:tc>
          <w:tcPr>
            <w:tcW w:w="1570" w:type="pct"/>
          </w:tcPr>
          <w:p w14:paraId="3C5F04AA" w14:textId="77777777" w:rsidR="00C642F4" w:rsidRPr="00400EA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Calibri" w:eastAsia="Times New Roman" w:hAnsi="Calibri" w:cs="Calibri"/>
                <w:color w:val="000000"/>
                <w:szCs w:val="20"/>
              </w:rPr>
            </w:pPr>
          </w:p>
        </w:tc>
        <w:tc>
          <w:tcPr>
            <w:tcW w:w="602" w:type="pct"/>
          </w:tcPr>
          <w:p w14:paraId="3C5F04AB" w14:textId="77777777" w:rsidR="00C642F4" w:rsidRPr="00400EA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Calibri" w:eastAsia="Times New Roman" w:hAnsi="Calibri" w:cs="Calibri"/>
                <w:color w:val="000000"/>
                <w:szCs w:val="20"/>
              </w:rPr>
            </w:pPr>
          </w:p>
        </w:tc>
        <w:tc>
          <w:tcPr>
            <w:tcW w:w="319" w:type="pct"/>
            <w:gridSpan w:val="2"/>
          </w:tcPr>
          <w:p w14:paraId="3C5F04AC" w14:textId="77777777" w:rsidR="00C642F4" w:rsidRPr="00400EA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Calibri" w:eastAsia="Times New Roman" w:hAnsi="Calibri" w:cs="Calibri"/>
                <w:color w:val="000000"/>
                <w:szCs w:val="20"/>
              </w:rPr>
            </w:pPr>
          </w:p>
        </w:tc>
        <w:tc>
          <w:tcPr>
            <w:tcW w:w="344" w:type="pct"/>
            <w:tcBorders>
              <w:right w:val="single" w:sz="18" w:space="0" w:color="auto"/>
            </w:tcBorders>
          </w:tcPr>
          <w:p w14:paraId="3C5F04AD" w14:textId="77777777" w:rsidR="00C642F4" w:rsidRPr="00400EA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Calibri" w:eastAsia="Times New Roman" w:hAnsi="Calibri" w:cs="Calibri"/>
                <w:color w:val="000000"/>
                <w:szCs w:val="20"/>
              </w:rPr>
            </w:pPr>
          </w:p>
        </w:tc>
        <w:tc>
          <w:tcPr>
            <w:tcW w:w="1981" w:type="pct"/>
            <w:gridSpan w:val="2"/>
            <w:tcBorders>
              <w:left w:val="single" w:sz="18" w:space="0" w:color="auto"/>
            </w:tcBorders>
          </w:tcPr>
          <w:p w14:paraId="3C5F04AE" w14:textId="77777777" w:rsidR="00C642F4" w:rsidRPr="00400EA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Calibri" w:eastAsia="Times New Roman" w:hAnsi="Calibri" w:cs="Calibri"/>
                <w:color w:val="000000"/>
                <w:szCs w:val="20"/>
              </w:rPr>
            </w:pPr>
          </w:p>
        </w:tc>
      </w:tr>
      <w:tr w:rsidR="00C642F4" w:rsidRPr="00400EA7" w14:paraId="3C5F04B6" w14:textId="77777777" w:rsidTr="008C216A">
        <w:trPr>
          <w:trHeight w:val="574"/>
        </w:trPr>
        <w:tc>
          <w:tcPr>
            <w:tcW w:w="184" w:type="pct"/>
          </w:tcPr>
          <w:p w14:paraId="3C5F04B0" w14:textId="77777777" w:rsidR="00C642F4" w:rsidRPr="00400EA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Calibri" w:eastAsia="Times New Roman" w:hAnsi="Calibri" w:cs="Calibri"/>
                <w:color w:val="000000"/>
                <w:szCs w:val="20"/>
              </w:rPr>
            </w:pPr>
          </w:p>
        </w:tc>
        <w:tc>
          <w:tcPr>
            <w:tcW w:w="1570" w:type="pct"/>
          </w:tcPr>
          <w:p w14:paraId="3C5F04B1" w14:textId="77777777" w:rsidR="00C642F4" w:rsidRPr="00400EA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Calibri" w:eastAsia="Times New Roman" w:hAnsi="Calibri" w:cs="Calibri"/>
                <w:color w:val="000000"/>
                <w:szCs w:val="20"/>
              </w:rPr>
            </w:pPr>
          </w:p>
        </w:tc>
        <w:tc>
          <w:tcPr>
            <w:tcW w:w="602" w:type="pct"/>
          </w:tcPr>
          <w:p w14:paraId="3C5F04B2" w14:textId="77777777" w:rsidR="00C642F4" w:rsidRPr="00400EA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Calibri" w:eastAsia="Times New Roman" w:hAnsi="Calibri" w:cs="Calibri"/>
                <w:color w:val="000000"/>
                <w:szCs w:val="20"/>
              </w:rPr>
            </w:pPr>
          </w:p>
        </w:tc>
        <w:tc>
          <w:tcPr>
            <w:tcW w:w="319" w:type="pct"/>
            <w:gridSpan w:val="2"/>
          </w:tcPr>
          <w:p w14:paraId="3C5F04B3" w14:textId="77777777" w:rsidR="00C642F4" w:rsidRPr="00400EA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Calibri" w:eastAsia="Times New Roman" w:hAnsi="Calibri" w:cs="Calibri"/>
                <w:color w:val="000000"/>
                <w:szCs w:val="20"/>
              </w:rPr>
            </w:pPr>
          </w:p>
        </w:tc>
        <w:tc>
          <w:tcPr>
            <w:tcW w:w="344" w:type="pct"/>
            <w:tcBorders>
              <w:right w:val="single" w:sz="18" w:space="0" w:color="auto"/>
            </w:tcBorders>
          </w:tcPr>
          <w:p w14:paraId="3C5F04B4" w14:textId="77777777" w:rsidR="00C642F4" w:rsidRPr="00400EA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Calibri" w:eastAsia="Times New Roman" w:hAnsi="Calibri" w:cs="Calibri"/>
                <w:color w:val="000000"/>
                <w:szCs w:val="20"/>
              </w:rPr>
            </w:pPr>
          </w:p>
        </w:tc>
        <w:tc>
          <w:tcPr>
            <w:tcW w:w="1981" w:type="pct"/>
            <w:gridSpan w:val="2"/>
            <w:tcBorders>
              <w:left w:val="single" w:sz="18" w:space="0" w:color="auto"/>
            </w:tcBorders>
          </w:tcPr>
          <w:p w14:paraId="3C5F04B5" w14:textId="77777777" w:rsidR="00C642F4" w:rsidRPr="00400EA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Calibri" w:eastAsia="Times New Roman" w:hAnsi="Calibri" w:cs="Calibri"/>
                <w:color w:val="000000"/>
                <w:szCs w:val="20"/>
              </w:rPr>
            </w:pPr>
          </w:p>
        </w:tc>
      </w:tr>
      <w:tr w:rsidR="00C642F4" w:rsidRPr="00400EA7" w14:paraId="3C5F04BE" w14:textId="77777777" w:rsidTr="008C216A">
        <w:trPr>
          <w:trHeight w:val="574"/>
        </w:trPr>
        <w:tc>
          <w:tcPr>
            <w:tcW w:w="184" w:type="pct"/>
          </w:tcPr>
          <w:p w14:paraId="3C5F04B7" w14:textId="77777777" w:rsidR="00C642F4" w:rsidRPr="00400EA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Calibri" w:eastAsia="Times New Roman" w:hAnsi="Calibri" w:cs="Calibri"/>
                <w:color w:val="000000"/>
                <w:szCs w:val="20"/>
              </w:rPr>
            </w:pPr>
          </w:p>
        </w:tc>
        <w:tc>
          <w:tcPr>
            <w:tcW w:w="1570" w:type="pct"/>
          </w:tcPr>
          <w:p w14:paraId="3C5F04B8" w14:textId="77777777" w:rsidR="00C642F4" w:rsidRPr="00400EA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Calibri" w:eastAsia="Times New Roman" w:hAnsi="Calibri" w:cs="Calibri"/>
                <w:color w:val="000000"/>
                <w:szCs w:val="20"/>
              </w:rPr>
            </w:pPr>
          </w:p>
          <w:p w14:paraId="3C5F04B9" w14:textId="77777777" w:rsidR="00C642F4" w:rsidRPr="00400EA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Calibri" w:eastAsia="Times New Roman" w:hAnsi="Calibri" w:cs="Calibri"/>
                <w:color w:val="000000"/>
                <w:szCs w:val="20"/>
              </w:rPr>
            </w:pPr>
          </w:p>
        </w:tc>
        <w:tc>
          <w:tcPr>
            <w:tcW w:w="602" w:type="pct"/>
          </w:tcPr>
          <w:p w14:paraId="3C5F04BA" w14:textId="77777777" w:rsidR="00C642F4" w:rsidRPr="00400EA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Calibri" w:eastAsia="Times New Roman" w:hAnsi="Calibri" w:cs="Calibri"/>
                <w:color w:val="000000"/>
                <w:szCs w:val="20"/>
              </w:rPr>
            </w:pPr>
          </w:p>
        </w:tc>
        <w:tc>
          <w:tcPr>
            <w:tcW w:w="319" w:type="pct"/>
            <w:gridSpan w:val="2"/>
          </w:tcPr>
          <w:p w14:paraId="3C5F04BB" w14:textId="77777777" w:rsidR="00C642F4" w:rsidRPr="00400EA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Calibri" w:eastAsia="Times New Roman" w:hAnsi="Calibri" w:cs="Calibri"/>
                <w:color w:val="000000"/>
                <w:szCs w:val="20"/>
              </w:rPr>
            </w:pPr>
          </w:p>
        </w:tc>
        <w:tc>
          <w:tcPr>
            <w:tcW w:w="344" w:type="pct"/>
            <w:tcBorders>
              <w:right w:val="single" w:sz="18" w:space="0" w:color="auto"/>
            </w:tcBorders>
          </w:tcPr>
          <w:p w14:paraId="3C5F04BC" w14:textId="77777777" w:rsidR="00C642F4" w:rsidRPr="00400EA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Calibri" w:eastAsia="Times New Roman" w:hAnsi="Calibri" w:cs="Calibri"/>
                <w:color w:val="000000"/>
                <w:szCs w:val="20"/>
              </w:rPr>
            </w:pPr>
          </w:p>
        </w:tc>
        <w:tc>
          <w:tcPr>
            <w:tcW w:w="1981" w:type="pct"/>
            <w:gridSpan w:val="2"/>
            <w:tcBorders>
              <w:left w:val="single" w:sz="18" w:space="0" w:color="auto"/>
            </w:tcBorders>
          </w:tcPr>
          <w:p w14:paraId="3C5F04BD" w14:textId="77777777" w:rsidR="00C642F4" w:rsidRPr="00400EA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Calibri" w:eastAsia="Times New Roman" w:hAnsi="Calibri" w:cs="Calibri"/>
                <w:color w:val="000000"/>
                <w:szCs w:val="20"/>
              </w:rPr>
            </w:pPr>
          </w:p>
        </w:tc>
      </w:tr>
      <w:tr w:rsidR="00C642F4" w:rsidRPr="00400EA7" w14:paraId="3C5F04C2" w14:textId="77777777" w:rsidTr="008C216A">
        <w:trPr>
          <w:cantSplit/>
        </w:trPr>
        <w:tc>
          <w:tcPr>
            <w:tcW w:w="2675" w:type="pct"/>
            <w:gridSpan w:val="5"/>
            <w:tcBorders>
              <w:bottom w:val="nil"/>
            </w:tcBorders>
          </w:tcPr>
          <w:p w14:paraId="3C5F04BF" w14:textId="77777777" w:rsidR="00C642F4" w:rsidRPr="00400EA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Calibri" w:eastAsia="Times New Roman" w:hAnsi="Calibri" w:cs="Calibri"/>
                <w:color w:val="000000"/>
                <w:szCs w:val="20"/>
              </w:rPr>
            </w:pPr>
            <w:r w:rsidRPr="00400EA7">
              <w:rPr>
                <w:rFonts w:ascii="Calibri" w:eastAsia="Times New Roman" w:hAnsi="Calibri" w:cs="Calibri"/>
                <w:color w:val="000000"/>
                <w:szCs w:val="20"/>
              </w:rPr>
              <w:t>Responsible manager’s signature:</w:t>
            </w:r>
          </w:p>
          <w:p w14:paraId="3C5F04C0" w14:textId="77777777" w:rsidR="00C642F4" w:rsidRPr="00400EA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Calibri" w:eastAsia="Times New Roman" w:hAnsi="Calibri" w:cs="Calibri"/>
                <w:color w:val="000000"/>
                <w:szCs w:val="20"/>
              </w:rPr>
            </w:pPr>
          </w:p>
        </w:tc>
        <w:tc>
          <w:tcPr>
            <w:tcW w:w="2325" w:type="pct"/>
            <w:gridSpan w:val="3"/>
            <w:tcBorders>
              <w:bottom w:val="nil"/>
            </w:tcBorders>
          </w:tcPr>
          <w:p w14:paraId="3C5F04C1" w14:textId="77777777" w:rsidR="00C642F4" w:rsidRPr="00400EA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Calibri" w:eastAsia="Times New Roman" w:hAnsi="Calibri" w:cs="Calibri"/>
                <w:color w:val="000000"/>
                <w:szCs w:val="20"/>
              </w:rPr>
            </w:pPr>
            <w:r w:rsidRPr="00400EA7">
              <w:rPr>
                <w:rFonts w:ascii="Calibri" w:eastAsia="Times New Roman" w:hAnsi="Calibri" w:cs="Calibri"/>
                <w:color w:val="000000"/>
                <w:szCs w:val="20"/>
              </w:rPr>
              <w:t>Responsible manager’s signature:</w:t>
            </w:r>
          </w:p>
        </w:tc>
      </w:tr>
      <w:tr w:rsidR="00C642F4" w:rsidRPr="00400EA7" w14:paraId="3C5F04C7" w14:textId="77777777" w:rsidTr="008C216A">
        <w:trPr>
          <w:cantSplit/>
          <w:trHeight w:val="606"/>
        </w:trPr>
        <w:tc>
          <w:tcPr>
            <w:tcW w:w="2421" w:type="pct"/>
            <w:gridSpan w:val="4"/>
            <w:tcBorders>
              <w:top w:val="nil"/>
              <w:right w:val="nil"/>
            </w:tcBorders>
          </w:tcPr>
          <w:p w14:paraId="3C5F04C3" w14:textId="77777777" w:rsidR="00C642F4" w:rsidRPr="00400EA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Calibri" w:eastAsia="Times New Roman" w:hAnsi="Calibri" w:cs="Calibri"/>
                <w:color w:val="000000"/>
                <w:szCs w:val="20"/>
              </w:rPr>
            </w:pPr>
            <w:r w:rsidRPr="00400EA7">
              <w:rPr>
                <w:rFonts w:ascii="Calibri" w:eastAsia="Times New Roman" w:hAnsi="Calibri" w:cs="Calibri"/>
                <w:color w:val="000000"/>
                <w:szCs w:val="20"/>
              </w:rPr>
              <w:t>Print name:</w:t>
            </w:r>
          </w:p>
        </w:tc>
        <w:tc>
          <w:tcPr>
            <w:tcW w:w="254" w:type="pct"/>
            <w:tcBorders>
              <w:top w:val="nil"/>
              <w:left w:val="nil"/>
            </w:tcBorders>
          </w:tcPr>
          <w:p w14:paraId="3C5F04C4" w14:textId="77777777" w:rsidR="00C642F4" w:rsidRPr="00400EA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Calibri" w:eastAsia="Times New Roman" w:hAnsi="Calibri" w:cs="Calibri"/>
                <w:color w:val="000000"/>
                <w:szCs w:val="20"/>
              </w:rPr>
            </w:pPr>
            <w:r w:rsidRPr="00400EA7">
              <w:rPr>
                <w:rFonts w:ascii="Calibri" w:eastAsia="Times New Roman" w:hAnsi="Calibri" w:cs="Calibri"/>
                <w:color w:val="000000"/>
                <w:szCs w:val="20"/>
              </w:rPr>
              <w:t>Date:</w:t>
            </w:r>
          </w:p>
        </w:tc>
        <w:tc>
          <w:tcPr>
            <w:tcW w:w="1745" w:type="pct"/>
            <w:gridSpan w:val="2"/>
            <w:tcBorders>
              <w:top w:val="nil"/>
              <w:right w:val="nil"/>
            </w:tcBorders>
          </w:tcPr>
          <w:p w14:paraId="3C5F04C5" w14:textId="77777777" w:rsidR="00C642F4" w:rsidRPr="00400EA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Calibri" w:eastAsia="Times New Roman" w:hAnsi="Calibri" w:cs="Calibri"/>
                <w:color w:val="000000"/>
                <w:szCs w:val="20"/>
              </w:rPr>
            </w:pPr>
            <w:r w:rsidRPr="00400EA7">
              <w:rPr>
                <w:rFonts w:ascii="Calibri" w:eastAsia="Times New Roman" w:hAnsi="Calibri" w:cs="Calibri"/>
                <w:color w:val="000000"/>
                <w:szCs w:val="20"/>
              </w:rPr>
              <w:t>Print name:</w:t>
            </w:r>
          </w:p>
        </w:tc>
        <w:tc>
          <w:tcPr>
            <w:tcW w:w="580" w:type="pct"/>
            <w:tcBorders>
              <w:top w:val="nil"/>
              <w:left w:val="nil"/>
            </w:tcBorders>
          </w:tcPr>
          <w:p w14:paraId="3C5F04C6" w14:textId="77777777" w:rsidR="00C642F4" w:rsidRPr="00400EA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Calibri" w:eastAsia="Times New Roman" w:hAnsi="Calibri" w:cs="Calibri"/>
                <w:color w:val="000000"/>
                <w:szCs w:val="20"/>
              </w:rPr>
            </w:pPr>
            <w:r w:rsidRPr="00400EA7">
              <w:rPr>
                <w:rFonts w:ascii="Calibri" w:eastAsia="Times New Roman" w:hAnsi="Calibri" w:cs="Calibri"/>
                <w:color w:val="000000"/>
                <w:szCs w:val="20"/>
              </w:rPr>
              <w:t>Date</w:t>
            </w:r>
          </w:p>
        </w:tc>
      </w:tr>
    </w:tbl>
    <w:p w14:paraId="3C5F04C8" w14:textId="77777777" w:rsidR="00C642F4" w:rsidRPr="00400EA7" w:rsidRDefault="00C642F4">
      <w:pPr>
        <w:rPr>
          <w:rFonts w:ascii="Calibri" w:hAnsi="Calibri" w:cs="Calibri"/>
        </w:rPr>
      </w:pPr>
    </w:p>
    <w:p w14:paraId="3C5F04C9" w14:textId="77777777" w:rsidR="00C642F4" w:rsidRPr="00400EA7" w:rsidRDefault="00C642F4">
      <w:pPr>
        <w:rPr>
          <w:rFonts w:ascii="Calibri" w:hAnsi="Calibri" w:cs="Calibri"/>
        </w:rPr>
      </w:pPr>
    </w:p>
    <w:p w14:paraId="3C5F04CA" w14:textId="77777777" w:rsidR="007F1D5A" w:rsidRPr="00400EA7" w:rsidRDefault="007F1D5A" w:rsidP="00F1527D">
      <w:pPr>
        <w:rPr>
          <w:rFonts w:ascii="Calibri" w:hAnsi="Calibri" w:cs="Calibri"/>
          <w:sz w:val="24"/>
          <w:szCs w:val="24"/>
        </w:rPr>
      </w:pPr>
    </w:p>
    <w:p w14:paraId="3C5F04CB" w14:textId="77777777" w:rsidR="007361BE" w:rsidRPr="00400EA7" w:rsidRDefault="007361BE" w:rsidP="00F1527D">
      <w:pPr>
        <w:rPr>
          <w:rFonts w:ascii="Calibri" w:hAnsi="Calibri" w:cs="Calibri"/>
          <w:sz w:val="24"/>
          <w:szCs w:val="24"/>
        </w:rPr>
      </w:pPr>
    </w:p>
    <w:p w14:paraId="3C5F04CC" w14:textId="2986FF6D" w:rsidR="00530142" w:rsidRPr="00400EA7" w:rsidRDefault="001C36F2" w:rsidP="00530142">
      <w:pPr>
        <w:rPr>
          <w:rFonts w:ascii="Calibri" w:hAnsi="Calibri" w:cs="Calibri"/>
          <w:b/>
          <w:sz w:val="24"/>
          <w:szCs w:val="24"/>
        </w:rPr>
      </w:pPr>
      <w:r w:rsidRPr="00400EA7">
        <w:rPr>
          <w:rFonts w:ascii="Calibri" w:hAnsi="Calibri" w:cs="Calibri"/>
          <w:sz w:val="24"/>
          <w:szCs w:val="24"/>
        </w:rPr>
        <w:br w:type="page"/>
      </w:r>
      <w:r w:rsidR="00530142" w:rsidRPr="00400EA7">
        <w:rPr>
          <w:rFonts w:ascii="Calibri" w:hAnsi="Calibri" w:cs="Calibri"/>
          <w:b/>
          <w:sz w:val="24"/>
          <w:szCs w:val="24"/>
        </w:rPr>
        <w:lastRenderedPageBreak/>
        <w:t xml:space="preserve">Assessment Guidance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27"/>
        <w:gridCol w:w="3938"/>
        <w:gridCol w:w="3656"/>
        <w:gridCol w:w="5147"/>
      </w:tblGrid>
      <w:tr w:rsidR="00530142" w:rsidRPr="00400EA7" w14:paraId="3C5F04D2" w14:textId="77777777" w:rsidTr="004470AF">
        <w:trPr>
          <w:trHeight w:val="558"/>
        </w:trPr>
        <w:tc>
          <w:tcPr>
            <w:tcW w:w="2527" w:type="dxa"/>
          </w:tcPr>
          <w:p w14:paraId="3C5F04CD" w14:textId="77777777" w:rsidR="00530142" w:rsidRPr="00400EA7" w:rsidRDefault="00530142" w:rsidP="00121782">
            <w:pPr>
              <w:pStyle w:val="ListParagraph"/>
              <w:numPr>
                <w:ilvl w:val="0"/>
                <w:numId w:val="38"/>
              </w:numPr>
              <w:ind w:left="313" w:hanging="313"/>
              <w:rPr>
                <w:rFonts w:ascii="Calibri" w:hAnsi="Calibri" w:cs="Calibri"/>
                <w:sz w:val="24"/>
                <w:szCs w:val="24"/>
              </w:rPr>
            </w:pPr>
            <w:r w:rsidRPr="00400EA7">
              <w:rPr>
                <w:rFonts w:ascii="Calibri" w:eastAsia="Calibri" w:hAnsi="Calibri" w:cs="Calibri"/>
                <w:sz w:val="16"/>
                <w:szCs w:val="16"/>
              </w:rPr>
              <w:t>Eliminate</w:t>
            </w:r>
          </w:p>
        </w:tc>
        <w:tc>
          <w:tcPr>
            <w:tcW w:w="3938" w:type="dxa"/>
          </w:tcPr>
          <w:p w14:paraId="3C5F04CF" w14:textId="27E31E3E" w:rsidR="00530142" w:rsidRPr="00400EA7" w:rsidRDefault="00530142" w:rsidP="004470AF">
            <w:pPr>
              <w:rPr>
                <w:rFonts w:ascii="Calibri" w:hAnsi="Calibri" w:cs="Calibri"/>
                <w:sz w:val="24"/>
                <w:szCs w:val="24"/>
              </w:rPr>
            </w:pPr>
            <w:r w:rsidRPr="00400EA7">
              <w:rPr>
                <w:rFonts w:ascii="Calibri" w:eastAsia="Calibri" w:hAnsi="Calibri" w:cs="Calibri"/>
                <w:sz w:val="16"/>
                <w:szCs w:val="16"/>
              </w:rPr>
              <w:t>Remove the hazard wherever possible which negates the need for further controls</w:t>
            </w:r>
          </w:p>
        </w:tc>
        <w:tc>
          <w:tcPr>
            <w:tcW w:w="3656" w:type="dxa"/>
          </w:tcPr>
          <w:p w14:paraId="3C5F04D0" w14:textId="77777777" w:rsidR="00530142" w:rsidRPr="00400EA7" w:rsidRDefault="00530142" w:rsidP="00121782">
            <w:pPr>
              <w:rPr>
                <w:rFonts w:ascii="Calibri" w:hAnsi="Calibri" w:cs="Calibri"/>
                <w:sz w:val="24"/>
                <w:szCs w:val="24"/>
              </w:rPr>
            </w:pPr>
            <w:r w:rsidRPr="00400EA7">
              <w:rPr>
                <w:rFonts w:ascii="Calibri" w:eastAsia="Calibri" w:hAnsi="Calibri" w:cs="Calibri"/>
                <w:sz w:val="16"/>
                <w:szCs w:val="16"/>
              </w:rPr>
              <w:t>If this is not possible then explain why</w:t>
            </w:r>
          </w:p>
        </w:tc>
        <w:tc>
          <w:tcPr>
            <w:tcW w:w="5147" w:type="dxa"/>
            <w:vMerge w:val="restart"/>
          </w:tcPr>
          <w:p w14:paraId="3C5F04D1" w14:textId="5102BE20" w:rsidR="00530142" w:rsidRPr="00400EA7" w:rsidRDefault="00530142" w:rsidP="00121782">
            <w:pPr>
              <w:rPr>
                <w:rFonts w:ascii="Calibri" w:hAnsi="Calibri" w:cs="Calibri"/>
                <w:sz w:val="24"/>
                <w:szCs w:val="24"/>
              </w:rPr>
            </w:pPr>
            <w:r w:rsidRPr="00400EA7">
              <w:rPr>
                <w:rFonts w:ascii="Calibri" w:hAnsi="Calibri" w:cs="Calibri"/>
                <w:noProof/>
                <w:sz w:val="16"/>
                <w:szCs w:val="16"/>
                <w:lang w:eastAsia="en-GB"/>
              </w:rPr>
              <w:drawing>
                <wp:anchor distT="0" distB="0" distL="114300" distR="114300" simplePos="0" relativeHeight="251654144" behindDoc="1" locked="0" layoutInCell="1" allowOverlap="1" wp14:anchorId="3C5F054F" wp14:editId="261BFED5">
                  <wp:simplePos x="0" y="0"/>
                  <wp:positionH relativeFrom="column">
                    <wp:posOffset>222885</wp:posOffset>
                  </wp:positionH>
                  <wp:positionV relativeFrom="paragraph">
                    <wp:posOffset>20955</wp:posOffset>
                  </wp:positionV>
                  <wp:extent cx="2266950" cy="1457325"/>
                  <wp:effectExtent l="0" t="0" r="19050" b="28575"/>
                  <wp:wrapTight wrapText="bothSides">
                    <wp:wrapPolygon edited="0">
                      <wp:start x="0" y="0"/>
                      <wp:lineTo x="0" y="565"/>
                      <wp:lineTo x="10346" y="21741"/>
                      <wp:lineTo x="11254" y="21741"/>
                      <wp:lineTo x="11435" y="21741"/>
                      <wp:lineTo x="21600" y="565"/>
                      <wp:lineTo x="21600" y="0"/>
                      <wp:lineTo x="0" y="0"/>
                    </wp:wrapPolygon>
                  </wp:wrapTight>
                  <wp:docPr id="4" name="Diagram 4"/>
                  <wp:cNvGraphicFramePr/>
                  <a:graphic xmlns:a="http://schemas.openxmlformats.org/drawingml/2006/main">
                    <a:graphicData uri="http://schemas.openxmlformats.org/drawingml/2006/diagram">
                      <dgm:relIds xmlns:dgm="http://schemas.openxmlformats.org/drawingml/2006/diagram" xmlns:r="http://schemas.openxmlformats.org/officeDocument/2006/relationships" r:dm="rId11" r:lo="rId12" r:qs="rId13" r:cs="rId14"/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530142" w:rsidRPr="00400EA7" w14:paraId="3C5F04D8" w14:textId="77777777" w:rsidTr="004470AF">
        <w:trPr>
          <w:trHeight w:val="406"/>
        </w:trPr>
        <w:tc>
          <w:tcPr>
            <w:tcW w:w="2527" w:type="dxa"/>
          </w:tcPr>
          <w:p w14:paraId="3C5F04D3" w14:textId="77777777" w:rsidR="00530142" w:rsidRPr="00400EA7" w:rsidRDefault="00530142" w:rsidP="00121782">
            <w:pPr>
              <w:pStyle w:val="ListParagraph"/>
              <w:numPr>
                <w:ilvl w:val="0"/>
                <w:numId w:val="38"/>
              </w:numPr>
              <w:ind w:left="313" w:hanging="284"/>
              <w:rPr>
                <w:rFonts w:ascii="Calibri" w:hAnsi="Calibri" w:cs="Calibri"/>
                <w:sz w:val="24"/>
                <w:szCs w:val="24"/>
              </w:rPr>
            </w:pPr>
            <w:r w:rsidRPr="00400EA7">
              <w:rPr>
                <w:rFonts w:ascii="Calibri" w:eastAsia="Calibri" w:hAnsi="Calibri" w:cs="Calibri"/>
                <w:sz w:val="16"/>
                <w:szCs w:val="16"/>
              </w:rPr>
              <w:t>Substitute</w:t>
            </w:r>
          </w:p>
        </w:tc>
        <w:tc>
          <w:tcPr>
            <w:tcW w:w="3938" w:type="dxa"/>
          </w:tcPr>
          <w:p w14:paraId="3C5F04D5" w14:textId="087F06AC" w:rsidR="00530142" w:rsidRPr="00400EA7" w:rsidRDefault="00530142" w:rsidP="004470AF">
            <w:pPr>
              <w:rPr>
                <w:rFonts w:ascii="Calibri" w:hAnsi="Calibri" w:cs="Calibri"/>
                <w:sz w:val="24"/>
                <w:szCs w:val="24"/>
              </w:rPr>
            </w:pPr>
            <w:r w:rsidRPr="00400EA7">
              <w:rPr>
                <w:rFonts w:ascii="Calibri" w:eastAsia="Calibri" w:hAnsi="Calibri" w:cs="Calibri"/>
                <w:sz w:val="16"/>
                <w:szCs w:val="16"/>
              </w:rPr>
              <w:t>Replace the hazard with one less hazardous</w:t>
            </w:r>
          </w:p>
        </w:tc>
        <w:tc>
          <w:tcPr>
            <w:tcW w:w="3656" w:type="dxa"/>
          </w:tcPr>
          <w:p w14:paraId="3C5F04D6" w14:textId="77777777" w:rsidR="00530142" w:rsidRPr="00400EA7" w:rsidRDefault="00530142" w:rsidP="00121782">
            <w:pPr>
              <w:rPr>
                <w:rFonts w:ascii="Calibri" w:hAnsi="Calibri" w:cs="Calibri"/>
                <w:sz w:val="24"/>
                <w:szCs w:val="24"/>
              </w:rPr>
            </w:pPr>
            <w:r w:rsidRPr="00400EA7">
              <w:rPr>
                <w:rFonts w:ascii="Calibri" w:eastAsia="Calibri" w:hAnsi="Calibri" w:cs="Calibri"/>
                <w:sz w:val="16"/>
                <w:szCs w:val="16"/>
              </w:rPr>
              <w:t>If not possible then explain why</w:t>
            </w:r>
          </w:p>
        </w:tc>
        <w:tc>
          <w:tcPr>
            <w:tcW w:w="5147" w:type="dxa"/>
            <w:vMerge/>
          </w:tcPr>
          <w:p w14:paraId="3C5F04D7" w14:textId="77777777" w:rsidR="00530142" w:rsidRPr="00400EA7" w:rsidRDefault="00530142" w:rsidP="00121782">
            <w:pPr>
              <w:rPr>
                <w:rFonts w:ascii="Calibri" w:hAnsi="Calibri" w:cs="Calibri"/>
                <w:sz w:val="24"/>
                <w:szCs w:val="24"/>
              </w:rPr>
            </w:pPr>
          </w:p>
        </w:tc>
      </w:tr>
      <w:tr w:rsidR="00530142" w:rsidRPr="00400EA7" w14:paraId="3C5F04DE" w14:textId="77777777" w:rsidTr="004470AF">
        <w:trPr>
          <w:trHeight w:val="317"/>
        </w:trPr>
        <w:tc>
          <w:tcPr>
            <w:tcW w:w="2527" w:type="dxa"/>
          </w:tcPr>
          <w:p w14:paraId="3C5F04D9" w14:textId="77777777" w:rsidR="00530142" w:rsidRPr="00400EA7" w:rsidRDefault="00530142" w:rsidP="00121782">
            <w:pPr>
              <w:pStyle w:val="ListParagraph"/>
              <w:numPr>
                <w:ilvl w:val="0"/>
                <w:numId w:val="38"/>
              </w:numPr>
              <w:ind w:left="313" w:hanging="284"/>
              <w:rPr>
                <w:rFonts w:ascii="Calibri" w:hAnsi="Calibri" w:cs="Calibri"/>
                <w:sz w:val="24"/>
                <w:szCs w:val="24"/>
              </w:rPr>
            </w:pPr>
            <w:r w:rsidRPr="00400EA7">
              <w:rPr>
                <w:rFonts w:ascii="Calibri" w:eastAsia="Calibri" w:hAnsi="Calibri" w:cs="Calibri"/>
                <w:sz w:val="16"/>
                <w:szCs w:val="16"/>
              </w:rPr>
              <w:t>Physical controls</w:t>
            </w:r>
          </w:p>
        </w:tc>
        <w:tc>
          <w:tcPr>
            <w:tcW w:w="3938" w:type="dxa"/>
          </w:tcPr>
          <w:p w14:paraId="3C5F04DB" w14:textId="4F16C324" w:rsidR="00530142" w:rsidRPr="00400EA7" w:rsidRDefault="00530142" w:rsidP="004470AF">
            <w:pPr>
              <w:rPr>
                <w:rFonts w:ascii="Calibri" w:eastAsia="Calibri" w:hAnsi="Calibri" w:cs="Calibri"/>
                <w:sz w:val="16"/>
                <w:szCs w:val="16"/>
              </w:rPr>
            </w:pPr>
            <w:r w:rsidRPr="00400EA7">
              <w:rPr>
                <w:rFonts w:ascii="Calibri" w:eastAsia="Calibri" w:hAnsi="Calibri" w:cs="Calibri"/>
                <w:sz w:val="16"/>
                <w:szCs w:val="16"/>
              </w:rPr>
              <w:t>Examples: enclosure, fume cupboard, glove box</w:t>
            </w:r>
          </w:p>
        </w:tc>
        <w:tc>
          <w:tcPr>
            <w:tcW w:w="3656" w:type="dxa"/>
          </w:tcPr>
          <w:p w14:paraId="3C5F04DC" w14:textId="77777777" w:rsidR="00530142" w:rsidRPr="00400EA7" w:rsidRDefault="00530142" w:rsidP="00121782">
            <w:pPr>
              <w:rPr>
                <w:rFonts w:ascii="Calibri" w:hAnsi="Calibri" w:cs="Calibri"/>
                <w:sz w:val="24"/>
                <w:szCs w:val="24"/>
              </w:rPr>
            </w:pPr>
            <w:r w:rsidRPr="00400EA7">
              <w:rPr>
                <w:rFonts w:ascii="Calibri" w:eastAsia="Calibri" w:hAnsi="Calibri" w:cs="Calibri"/>
                <w:sz w:val="16"/>
                <w:szCs w:val="16"/>
              </w:rPr>
              <w:t>Likely to still require admin controls as well</w:t>
            </w:r>
          </w:p>
        </w:tc>
        <w:tc>
          <w:tcPr>
            <w:tcW w:w="5147" w:type="dxa"/>
            <w:vMerge/>
          </w:tcPr>
          <w:p w14:paraId="3C5F04DD" w14:textId="77777777" w:rsidR="00530142" w:rsidRPr="00400EA7" w:rsidRDefault="00530142" w:rsidP="00121782">
            <w:pPr>
              <w:rPr>
                <w:rFonts w:ascii="Calibri" w:hAnsi="Calibri" w:cs="Calibri"/>
                <w:sz w:val="24"/>
                <w:szCs w:val="24"/>
              </w:rPr>
            </w:pPr>
          </w:p>
        </w:tc>
      </w:tr>
      <w:tr w:rsidR="00530142" w:rsidRPr="00400EA7" w14:paraId="3C5F04E4" w14:textId="77777777" w:rsidTr="004470AF">
        <w:trPr>
          <w:trHeight w:val="406"/>
        </w:trPr>
        <w:tc>
          <w:tcPr>
            <w:tcW w:w="2527" w:type="dxa"/>
          </w:tcPr>
          <w:p w14:paraId="3C5F04DF" w14:textId="77777777" w:rsidR="00530142" w:rsidRPr="00400EA7" w:rsidRDefault="00530142" w:rsidP="00121782">
            <w:pPr>
              <w:pStyle w:val="ListParagraph"/>
              <w:numPr>
                <w:ilvl w:val="0"/>
                <w:numId w:val="38"/>
              </w:numPr>
              <w:ind w:left="313" w:hanging="284"/>
              <w:rPr>
                <w:rFonts w:ascii="Calibri" w:hAnsi="Calibri" w:cs="Calibri"/>
                <w:sz w:val="24"/>
                <w:szCs w:val="24"/>
              </w:rPr>
            </w:pPr>
            <w:r w:rsidRPr="00400EA7">
              <w:rPr>
                <w:rFonts w:ascii="Calibri" w:eastAsia="Calibri" w:hAnsi="Calibri" w:cs="Calibri"/>
                <w:sz w:val="16"/>
                <w:szCs w:val="16"/>
              </w:rPr>
              <w:t>Admin controls</w:t>
            </w:r>
          </w:p>
        </w:tc>
        <w:tc>
          <w:tcPr>
            <w:tcW w:w="3938" w:type="dxa"/>
          </w:tcPr>
          <w:p w14:paraId="3C5F04E1" w14:textId="719BE07D" w:rsidR="00530142" w:rsidRPr="00400EA7" w:rsidRDefault="00530142" w:rsidP="004470AF">
            <w:pPr>
              <w:rPr>
                <w:rFonts w:ascii="Calibri" w:hAnsi="Calibri" w:cs="Calibri"/>
                <w:sz w:val="24"/>
                <w:szCs w:val="24"/>
              </w:rPr>
            </w:pPr>
            <w:r w:rsidRPr="00400EA7">
              <w:rPr>
                <w:rFonts w:ascii="Calibri" w:eastAsia="Calibri" w:hAnsi="Calibri" w:cs="Calibri"/>
                <w:sz w:val="16"/>
                <w:szCs w:val="16"/>
              </w:rPr>
              <w:t>Examples: training, supervision, signage</w:t>
            </w:r>
          </w:p>
        </w:tc>
        <w:tc>
          <w:tcPr>
            <w:tcW w:w="3656" w:type="dxa"/>
          </w:tcPr>
          <w:p w14:paraId="3C5F04E2" w14:textId="77777777" w:rsidR="00530142" w:rsidRPr="00400EA7" w:rsidRDefault="00530142" w:rsidP="00121782">
            <w:pPr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5147" w:type="dxa"/>
            <w:vMerge/>
          </w:tcPr>
          <w:p w14:paraId="3C5F04E3" w14:textId="77777777" w:rsidR="00530142" w:rsidRPr="00400EA7" w:rsidRDefault="00530142" w:rsidP="00121782">
            <w:pPr>
              <w:rPr>
                <w:rFonts w:ascii="Calibri" w:hAnsi="Calibri" w:cs="Calibri"/>
                <w:sz w:val="24"/>
                <w:szCs w:val="24"/>
              </w:rPr>
            </w:pPr>
          </w:p>
        </w:tc>
      </w:tr>
      <w:tr w:rsidR="00530142" w:rsidRPr="00400EA7" w14:paraId="3C5F04EA" w14:textId="77777777" w:rsidTr="004470AF">
        <w:trPr>
          <w:trHeight w:val="393"/>
        </w:trPr>
        <w:tc>
          <w:tcPr>
            <w:tcW w:w="2527" w:type="dxa"/>
          </w:tcPr>
          <w:p w14:paraId="3C5F04E5" w14:textId="77777777" w:rsidR="00530142" w:rsidRPr="00400EA7" w:rsidRDefault="00530142" w:rsidP="00121782">
            <w:pPr>
              <w:pStyle w:val="ListParagraph"/>
              <w:numPr>
                <w:ilvl w:val="0"/>
                <w:numId w:val="38"/>
              </w:numPr>
              <w:ind w:left="313" w:hanging="284"/>
              <w:rPr>
                <w:rFonts w:ascii="Calibri" w:eastAsia="Calibri" w:hAnsi="Calibri" w:cs="Calibri"/>
                <w:sz w:val="16"/>
                <w:szCs w:val="16"/>
              </w:rPr>
            </w:pPr>
            <w:r w:rsidRPr="00400EA7">
              <w:rPr>
                <w:rFonts w:ascii="Calibri" w:eastAsia="Calibri" w:hAnsi="Calibri" w:cs="Calibri"/>
                <w:sz w:val="16"/>
                <w:szCs w:val="16"/>
              </w:rPr>
              <w:t>Personal protection</w:t>
            </w:r>
          </w:p>
        </w:tc>
        <w:tc>
          <w:tcPr>
            <w:tcW w:w="3938" w:type="dxa"/>
          </w:tcPr>
          <w:p w14:paraId="3C5F04E7" w14:textId="0D4DC55C" w:rsidR="00530142" w:rsidRPr="00400EA7" w:rsidRDefault="00530142" w:rsidP="004470AF">
            <w:pPr>
              <w:rPr>
                <w:rFonts w:ascii="Calibri" w:hAnsi="Calibri" w:cs="Calibri"/>
                <w:sz w:val="24"/>
                <w:szCs w:val="24"/>
              </w:rPr>
            </w:pPr>
            <w:r w:rsidRPr="00400EA7">
              <w:rPr>
                <w:rFonts w:ascii="Calibri" w:eastAsia="Calibri" w:hAnsi="Calibri" w:cs="Calibri"/>
                <w:sz w:val="16"/>
                <w:szCs w:val="16"/>
              </w:rPr>
              <w:t>Examples: respirators, safety specs, gloves</w:t>
            </w:r>
          </w:p>
        </w:tc>
        <w:tc>
          <w:tcPr>
            <w:tcW w:w="3656" w:type="dxa"/>
          </w:tcPr>
          <w:p w14:paraId="3C5F04E8" w14:textId="77777777" w:rsidR="00530142" w:rsidRPr="00400EA7" w:rsidRDefault="00530142" w:rsidP="00121782">
            <w:pPr>
              <w:rPr>
                <w:rFonts w:ascii="Calibri" w:hAnsi="Calibri" w:cs="Calibri"/>
                <w:sz w:val="24"/>
                <w:szCs w:val="24"/>
              </w:rPr>
            </w:pPr>
            <w:r w:rsidRPr="00400EA7">
              <w:rPr>
                <w:rFonts w:ascii="Calibri" w:eastAsia="Calibri" w:hAnsi="Calibri" w:cs="Calibri"/>
                <w:sz w:val="16"/>
                <w:szCs w:val="16"/>
              </w:rPr>
              <w:t>Last resort as it only protects the individual</w:t>
            </w:r>
          </w:p>
        </w:tc>
        <w:tc>
          <w:tcPr>
            <w:tcW w:w="5147" w:type="dxa"/>
            <w:vMerge/>
          </w:tcPr>
          <w:p w14:paraId="3C5F04E9" w14:textId="77777777" w:rsidR="00530142" w:rsidRPr="00400EA7" w:rsidRDefault="00530142" w:rsidP="00121782">
            <w:pPr>
              <w:rPr>
                <w:rFonts w:ascii="Calibri" w:hAnsi="Calibri" w:cs="Calibri"/>
                <w:sz w:val="24"/>
                <w:szCs w:val="24"/>
              </w:rPr>
            </w:pPr>
          </w:p>
        </w:tc>
      </w:tr>
    </w:tbl>
    <w:tbl>
      <w:tblPr>
        <w:tblpPr w:leftFromText="180" w:rightFromText="180" w:vertAnchor="text" w:horzAnchor="margin" w:tblpY="639"/>
        <w:tblOverlap w:val="never"/>
        <w:tblW w:w="3879" w:type="dxa"/>
        <w:tblLook w:val="04A0" w:firstRow="1" w:lastRow="0" w:firstColumn="1" w:lastColumn="0" w:noHBand="0" w:noVBand="1"/>
      </w:tblPr>
      <w:tblGrid>
        <w:gridCol w:w="508"/>
        <w:gridCol w:w="466"/>
        <w:gridCol w:w="580"/>
        <w:gridCol w:w="580"/>
        <w:gridCol w:w="580"/>
        <w:gridCol w:w="580"/>
        <w:gridCol w:w="585"/>
      </w:tblGrid>
      <w:tr w:rsidR="004470AF" w:rsidRPr="00400EA7" w14:paraId="59EB825D" w14:textId="77777777" w:rsidTr="004470AF">
        <w:trPr>
          <w:cantSplit/>
          <w:trHeight w:val="481"/>
        </w:trPr>
        <w:tc>
          <w:tcPr>
            <w:tcW w:w="508" w:type="dxa"/>
            <w:vMerge w:val="restart"/>
            <w:shd w:val="clear" w:color="auto" w:fill="FFFFFF" w:themeFill="background1"/>
            <w:textDirection w:val="btLr"/>
            <w:hideMark/>
          </w:tcPr>
          <w:p w14:paraId="3049D8C6" w14:textId="77777777" w:rsidR="004470AF" w:rsidRPr="00400EA7" w:rsidRDefault="004470AF" w:rsidP="004470AF">
            <w:pPr>
              <w:spacing w:after="0" w:line="240" w:lineRule="auto"/>
              <w:ind w:left="113" w:right="113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</w:pPr>
            <w:r w:rsidRPr="00400EA7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  <w:t>LIKELIHOOD</w:t>
            </w:r>
          </w:p>
        </w:tc>
        <w:tc>
          <w:tcPr>
            <w:tcW w:w="465" w:type="dxa"/>
            <w:tcBorders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1C0DEF29" w14:textId="77777777" w:rsidR="004470AF" w:rsidRPr="00400EA7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00EA7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5D9CB975" w14:textId="77777777" w:rsidR="004470AF" w:rsidRPr="00400EA7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00EA7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608394DE" w14:textId="77777777" w:rsidR="004470AF" w:rsidRPr="00400EA7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00EA7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0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noWrap/>
            <w:vAlign w:val="center"/>
            <w:hideMark/>
          </w:tcPr>
          <w:p w14:paraId="32F300E9" w14:textId="77777777" w:rsidR="004470AF" w:rsidRPr="00400EA7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00EA7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5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noWrap/>
            <w:vAlign w:val="center"/>
            <w:hideMark/>
          </w:tcPr>
          <w:p w14:paraId="2F76B294" w14:textId="77777777" w:rsidR="004470AF" w:rsidRPr="00400EA7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00EA7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0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noWrap/>
            <w:vAlign w:val="center"/>
            <w:hideMark/>
          </w:tcPr>
          <w:p w14:paraId="77AD99A0" w14:textId="77777777" w:rsidR="004470AF" w:rsidRPr="00400EA7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00EA7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5</w:t>
            </w:r>
          </w:p>
        </w:tc>
      </w:tr>
      <w:tr w:rsidR="004470AF" w:rsidRPr="00400EA7" w14:paraId="5BB096D0" w14:textId="77777777" w:rsidTr="004470AF">
        <w:trPr>
          <w:cantSplit/>
          <w:trHeight w:val="481"/>
        </w:trPr>
        <w:tc>
          <w:tcPr>
            <w:tcW w:w="0" w:type="auto"/>
            <w:vMerge/>
            <w:vAlign w:val="center"/>
            <w:hideMark/>
          </w:tcPr>
          <w:p w14:paraId="3AF511B6" w14:textId="77777777" w:rsidR="004470AF" w:rsidRPr="00400EA7" w:rsidRDefault="004470AF" w:rsidP="004470A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465" w:type="dxa"/>
            <w:tcBorders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66B54A7B" w14:textId="77777777" w:rsidR="004470AF" w:rsidRPr="00400EA7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00EA7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53F748F1" w14:textId="77777777" w:rsidR="004470AF" w:rsidRPr="00400EA7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00EA7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50B633D8" w14:textId="77777777" w:rsidR="004470AF" w:rsidRPr="00400EA7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00EA7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8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78EFCDB1" w14:textId="77777777" w:rsidR="004470AF" w:rsidRPr="00400EA7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00EA7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2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noWrap/>
            <w:vAlign w:val="center"/>
            <w:hideMark/>
          </w:tcPr>
          <w:p w14:paraId="22B2F28B" w14:textId="77777777" w:rsidR="004470AF" w:rsidRPr="00400EA7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00EA7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6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noWrap/>
            <w:vAlign w:val="center"/>
            <w:hideMark/>
          </w:tcPr>
          <w:p w14:paraId="460F800F" w14:textId="77777777" w:rsidR="004470AF" w:rsidRPr="00400EA7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00EA7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0</w:t>
            </w:r>
          </w:p>
        </w:tc>
      </w:tr>
      <w:tr w:rsidR="004470AF" w:rsidRPr="00400EA7" w14:paraId="2B1106EF" w14:textId="77777777" w:rsidTr="004470AF">
        <w:trPr>
          <w:cantSplit/>
          <w:trHeight w:val="481"/>
        </w:trPr>
        <w:tc>
          <w:tcPr>
            <w:tcW w:w="0" w:type="auto"/>
            <w:vMerge/>
            <w:vAlign w:val="center"/>
            <w:hideMark/>
          </w:tcPr>
          <w:p w14:paraId="2096A1D3" w14:textId="77777777" w:rsidR="004470AF" w:rsidRPr="00400EA7" w:rsidRDefault="004470AF" w:rsidP="004470A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465" w:type="dxa"/>
            <w:tcBorders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4DCAE395" w14:textId="77777777" w:rsidR="004470AF" w:rsidRPr="00400EA7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00EA7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7B89B35A" w14:textId="77777777" w:rsidR="004470AF" w:rsidRPr="00400EA7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00EA7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6CB276EF" w14:textId="77777777" w:rsidR="004470AF" w:rsidRPr="00400EA7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00EA7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158996C1" w14:textId="77777777" w:rsidR="004470AF" w:rsidRPr="00400EA7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00EA7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9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5A691B31" w14:textId="77777777" w:rsidR="004470AF" w:rsidRPr="00400EA7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00EA7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2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noWrap/>
            <w:vAlign w:val="center"/>
            <w:hideMark/>
          </w:tcPr>
          <w:p w14:paraId="0D44FFAB" w14:textId="77777777" w:rsidR="004470AF" w:rsidRPr="00400EA7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00EA7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5</w:t>
            </w:r>
          </w:p>
        </w:tc>
      </w:tr>
      <w:tr w:rsidR="004470AF" w:rsidRPr="00400EA7" w14:paraId="5513A293" w14:textId="77777777" w:rsidTr="004470AF">
        <w:trPr>
          <w:cantSplit/>
          <w:trHeight w:val="481"/>
        </w:trPr>
        <w:tc>
          <w:tcPr>
            <w:tcW w:w="0" w:type="auto"/>
            <w:vMerge/>
            <w:vAlign w:val="center"/>
            <w:hideMark/>
          </w:tcPr>
          <w:p w14:paraId="4743C110" w14:textId="77777777" w:rsidR="004470AF" w:rsidRPr="00400EA7" w:rsidRDefault="004470AF" w:rsidP="004470A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465" w:type="dxa"/>
            <w:tcBorders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0D524C2C" w14:textId="77777777" w:rsidR="004470AF" w:rsidRPr="00400EA7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00EA7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2940E0CB" w14:textId="77777777" w:rsidR="004470AF" w:rsidRPr="00400EA7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00EA7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38FC970D" w14:textId="77777777" w:rsidR="004470AF" w:rsidRPr="00400EA7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00EA7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4D3B9641" w14:textId="77777777" w:rsidR="004470AF" w:rsidRPr="00400EA7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00EA7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02000EDD" w14:textId="77777777" w:rsidR="004470AF" w:rsidRPr="00400EA7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00EA7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8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5746E031" w14:textId="77777777" w:rsidR="004470AF" w:rsidRPr="00400EA7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00EA7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0</w:t>
            </w:r>
          </w:p>
        </w:tc>
      </w:tr>
      <w:tr w:rsidR="004470AF" w:rsidRPr="00400EA7" w14:paraId="06DB8015" w14:textId="77777777" w:rsidTr="004470AF">
        <w:trPr>
          <w:cantSplit/>
          <w:trHeight w:val="481"/>
        </w:trPr>
        <w:tc>
          <w:tcPr>
            <w:tcW w:w="0" w:type="auto"/>
            <w:vMerge/>
            <w:vAlign w:val="center"/>
            <w:hideMark/>
          </w:tcPr>
          <w:p w14:paraId="6D50CC06" w14:textId="77777777" w:rsidR="004470AF" w:rsidRPr="00400EA7" w:rsidRDefault="004470AF" w:rsidP="004470A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465" w:type="dxa"/>
            <w:tcBorders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4FAFEE3A" w14:textId="77777777" w:rsidR="004470AF" w:rsidRPr="00400EA7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00EA7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2B52FE37" w14:textId="77777777" w:rsidR="004470AF" w:rsidRPr="00400EA7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00EA7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29EF40F9" w14:textId="77777777" w:rsidR="004470AF" w:rsidRPr="00400EA7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00EA7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5A9C64C0" w14:textId="77777777" w:rsidR="004470AF" w:rsidRPr="00400EA7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00EA7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3CD200DA" w14:textId="77777777" w:rsidR="004470AF" w:rsidRPr="00400EA7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00EA7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5F7782A3" w14:textId="77777777" w:rsidR="004470AF" w:rsidRPr="00400EA7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00EA7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</w:t>
            </w:r>
          </w:p>
        </w:tc>
      </w:tr>
      <w:tr w:rsidR="004470AF" w:rsidRPr="00400EA7" w14:paraId="1BF94D8F" w14:textId="77777777" w:rsidTr="004470AF">
        <w:trPr>
          <w:cantSplit/>
          <w:trHeight w:val="481"/>
        </w:trPr>
        <w:tc>
          <w:tcPr>
            <w:tcW w:w="974" w:type="dxa"/>
            <w:gridSpan w:val="2"/>
            <w:vMerge w:val="restart"/>
            <w:shd w:val="clear" w:color="auto" w:fill="auto"/>
          </w:tcPr>
          <w:p w14:paraId="2DCD6971" w14:textId="77777777" w:rsidR="004470AF" w:rsidRPr="00400EA7" w:rsidRDefault="004470AF" w:rsidP="004470AF">
            <w:pPr>
              <w:spacing w:after="0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580" w:type="dxa"/>
            <w:tcBorders>
              <w:top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3C52D64A" w14:textId="77777777" w:rsidR="004470AF" w:rsidRPr="00400EA7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00EA7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</w:t>
            </w:r>
          </w:p>
        </w:tc>
        <w:tc>
          <w:tcPr>
            <w:tcW w:w="580" w:type="dxa"/>
            <w:tcBorders>
              <w:top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50F39E3D" w14:textId="77777777" w:rsidR="004470AF" w:rsidRPr="00400EA7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00EA7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</w:t>
            </w:r>
          </w:p>
        </w:tc>
        <w:tc>
          <w:tcPr>
            <w:tcW w:w="580" w:type="dxa"/>
            <w:tcBorders>
              <w:top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2D0A5D55" w14:textId="77777777" w:rsidR="004470AF" w:rsidRPr="00400EA7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00EA7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</w:t>
            </w:r>
          </w:p>
        </w:tc>
        <w:tc>
          <w:tcPr>
            <w:tcW w:w="580" w:type="dxa"/>
            <w:tcBorders>
              <w:top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01AB5130" w14:textId="77777777" w:rsidR="004470AF" w:rsidRPr="00400EA7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00EA7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</w:t>
            </w:r>
          </w:p>
        </w:tc>
        <w:tc>
          <w:tcPr>
            <w:tcW w:w="585" w:type="dxa"/>
            <w:tcBorders>
              <w:top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2456409B" w14:textId="77777777" w:rsidR="004470AF" w:rsidRPr="00400EA7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00EA7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</w:t>
            </w:r>
          </w:p>
        </w:tc>
      </w:tr>
      <w:tr w:rsidR="004470AF" w:rsidRPr="00400EA7" w14:paraId="6B50FAEE" w14:textId="77777777" w:rsidTr="004470AF">
        <w:trPr>
          <w:trHeight w:val="336"/>
        </w:trPr>
        <w:tc>
          <w:tcPr>
            <w:tcW w:w="974" w:type="dxa"/>
            <w:gridSpan w:val="2"/>
            <w:vMerge/>
            <w:shd w:val="clear" w:color="auto" w:fill="auto"/>
          </w:tcPr>
          <w:p w14:paraId="462129DC" w14:textId="77777777" w:rsidR="004470AF" w:rsidRPr="00400EA7" w:rsidRDefault="004470AF" w:rsidP="004470A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2905" w:type="dxa"/>
            <w:gridSpan w:val="5"/>
            <w:shd w:val="clear" w:color="auto" w:fill="FFFFFF" w:themeFill="background1"/>
            <w:noWrap/>
            <w:vAlign w:val="bottom"/>
            <w:hideMark/>
          </w:tcPr>
          <w:p w14:paraId="014FBEA2" w14:textId="6D448F3D" w:rsidR="004470AF" w:rsidRPr="00400EA7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</w:pPr>
            <w:r w:rsidRPr="00400EA7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  <w:t>IMPACT</w:t>
            </w:r>
          </w:p>
        </w:tc>
      </w:tr>
    </w:tbl>
    <w:p w14:paraId="3C5F051D" w14:textId="6B269876" w:rsidR="00530142" w:rsidRPr="00400EA7" w:rsidRDefault="00530142" w:rsidP="00530142">
      <w:pPr>
        <w:spacing w:after="0"/>
        <w:rPr>
          <w:rFonts w:ascii="Calibri" w:eastAsia="Calibri" w:hAnsi="Calibri" w:cs="Calibri"/>
          <w:sz w:val="16"/>
          <w:szCs w:val="16"/>
        </w:rPr>
      </w:pPr>
      <w:r w:rsidRPr="00400EA7">
        <w:rPr>
          <w:rFonts w:ascii="Calibri" w:hAnsi="Calibri" w:cs="Calibri"/>
          <w:noProof/>
          <w:sz w:val="24"/>
          <w:szCs w:val="24"/>
          <w:lang w:eastAsia="en-GB"/>
        </w:rPr>
        <w:t xml:space="preserve"> </w:t>
      </w:r>
    </w:p>
    <w:tbl>
      <w:tblPr>
        <w:tblStyle w:val="TableGrid"/>
        <w:tblpPr w:leftFromText="180" w:rightFromText="180" w:vertAnchor="text" w:horzAnchor="margin" w:tblpXSpec="right" w:tblpY="211"/>
        <w:tblW w:w="0" w:type="auto"/>
        <w:tblLook w:val="04A0" w:firstRow="1" w:lastRow="0" w:firstColumn="1" w:lastColumn="0" w:noHBand="0" w:noVBand="1"/>
      </w:tblPr>
      <w:tblGrid>
        <w:gridCol w:w="446"/>
        <w:gridCol w:w="1277"/>
        <w:gridCol w:w="3069"/>
        <w:gridCol w:w="1277"/>
        <w:gridCol w:w="3320"/>
      </w:tblGrid>
      <w:tr w:rsidR="00530142" w:rsidRPr="00400EA7" w14:paraId="3C5F0521" w14:textId="77777777" w:rsidTr="001D1E79">
        <w:trPr>
          <w:trHeight w:val="291"/>
        </w:trPr>
        <w:tc>
          <w:tcPr>
            <w:tcW w:w="1724" w:type="dxa"/>
            <w:gridSpan w:val="4"/>
            <w:shd w:val="clear" w:color="auto" w:fill="D9D9D9" w:themeFill="background1" w:themeFillShade="D9"/>
          </w:tcPr>
          <w:p w14:paraId="3C5F051E" w14:textId="77777777" w:rsidR="00530142" w:rsidRPr="00400EA7" w:rsidRDefault="00530142" w:rsidP="00121782">
            <w:pPr>
              <w:rPr>
                <w:rFonts w:ascii="Calibri" w:hAnsi="Calibri" w:cs="Calibri"/>
                <w:sz w:val="16"/>
                <w:szCs w:val="16"/>
              </w:rPr>
            </w:pPr>
            <w:r w:rsidRPr="00400EA7">
              <w:rPr>
                <w:rFonts w:ascii="Calibri" w:hAnsi="Calibri" w:cs="Calibri"/>
                <w:sz w:val="16"/>
                <w:szCs w:val="16"/>
              </w:rPr>
              <w:t>Impact</w:t>
            </w:r>
          </w:p>
          <w:p w14:paraId="3C5F051F" w14:textId="77777777" w:rsidR="00530142" w:rsidRPr="00400EA7" w:rsidRDefault="00530142" w:rsidP="00121782">
            <w:pPr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3069" w:type="dxa"/>
            <w:shd w:val="clear" w:color="auto" w:fill="D9D9D9" w:themeFill="background1" w:themeFillShade="D9"/>
          </w:tcPr>
          <w:p w14:paraId="3C5F0520" w14:textId="77777777" w:rsidR="00530142" w:rsidRPr="00400EA7" w:rsidRDefault="00530142" w:rsidP="00121782">
            <w:pPr>
              <w:rPr>
                <w:rFonts w:ascii="Calibri" w:hAnsi="Calibri" w:cs="Calibri"/>
                <w:sz w:val="16"/>
                <w:szCs w:val="16"/>
              </w:rPr>
            </w:pPr>
            <w:r w:rsidRPr="00400EA7">
              <w:rPr>
                <w:rFonts w:ascii="Calibri" w:hAnsi="Calibri" w:cs="Calibri"/>
                <w:sz w:val="16"/>
                <w:szCs w:val="16"/>
              </w:rPr>
              <w:t>Health &amp; Safety</w:t>
            </w:r>
          </w:p>
        </w:tc>
      </w:tr>
      <w:tr w:rsidR="00530142" w:rsidRPr="00400EA7" w14:paraId="3C5F0525" w14:textId="77777777" w:rsidTr="001D1E79">
        <w:trPr>
          <w:trHeight w:val="291"/>
        </w:trPr>
        <w:tc>
          <w:tcPr>
            <w:tcW w:w="446" w:type="dxa"/>
            <w:gridSpan w:val="3"/>
          </w:tcPr>
          <w:p w14:paraId="3C5F0522" w14:textId="77777777" w:rsidR="00530142" w:rsidRPr="00400EA7" w:rsidRDefault="00530142" w:rsidP="00121782">
            <w:pPr>
              <w:rPr>
                <w:rFonts w:ascii="Calibri" w:hAnsi="Calibri" w:cs="Calibri"/>
                <w:sz w:val="16"/>
                <w:szCs w:val="16"/>
              </w:rPr>
            </w:pPr>
            <w:r w:rsidRPr="00400EA7">
              <w:rPr>
                <w:rFonts w:ascii="Calibri" w:hAnsi="Calibri" w:cs="Calibri"/>
                <w:sz w:val="16"/>
                <w:szCs w:val="16"/>
              </w:rPr>
              <w:t>1</w:t>
            </w:r>
          </w:p>
        </w:tc>
        <w:tc>
          <w:tcPr>
            <w:tcW w:w="1277" w:type="dxa"/>
          </w:tcPr>
          <w:p w14:paraId="3C5F0523" w14:textId="77777777" w:rsidR="00530142" w:rsidRPr="00400EA7" w:rsidRDefault="00530142" w:rsidP="00121782">
            <w:pPr>
              <w:rPr>
                <w:rFonts w:ascii="Calibri" w:hAnsi="Calibri" w:cs="Calibri"/>
                <w:sz w:val="16"/>
                <w:szCs w:val="16"/>
              </w:rPr>
            </w:pPr>
            <w:r w:rsidRPr="00400EA7">
              <w:rPr>
                <w:rFonts w:ascii="Calibri" w:hAnsi="Calibri" w:cs="Calibri"/>
                <w:sz w:val="16"/>
                <w:szCs w:val="16"/>
              </w:rPr>
              <w:t>Trivial - insignificant</w:t>
            </w:r>
          </w:p>
        </w:tc>
        <w:tc>
          <w:tcPr>
            <w:tcW w:w="3069" w:type="dxa"/>
          </w:tcPr>
          <w:p w14:paraId="3C5F0524" w14:textId="77777777" w:rsidR="00530142" w:rsidRPr="00400EA7" w:rsidRDefault="00530142" w:rsidP="00121782">
            <w:pPr>
              <w:rPr>
                <w:rFonts w:ascii="Calibri" w:hAnsi="Calibri" w:cs="Calibri"/>
                <w:sz w:val="16"/>
                <w:szCs w:val="16"/>
              </w:rPr>
            </w:pPr>
            <w:r w:rsidRPr="00400EA7">
              <w:rPr>
                <w:rFonts w:ascii="Calibri" w:hAnsi="Calibri" w:cs="Calibri"/>
                <w:sz w:val="16"/>
                <w:szCs w:val="16"/>
              </w:rPr>
              <w:t>Very minor injuries e.g. slight bruising</w:t>
            </w:r>
          </w:p>
        </w:tc>
      </w:tr>
      <w:tr w:rsidR="00530142" w:rsidRPr="00400EA7" w14:paraId="3C5F0529" w14:textId="77777777" w:rsidTr="001D1E79">
        <w:trPr>
          <w:trHeight w:val="583"/>
        </w:trPr>
        <w:tc>
          <w:tcPr>
            <w:tcW w:w="446" w:type="dxa"/>
            <w:gridSpan w:val="3"/>
          </w:tcPr>
          <w:p w14:paraId="3C5F0526" w14:textId="77777777" w:rsidR="00530142" w:rsidRPr="00400EA7" w:rsidRDefault="00530142" w:rsidP="00121782">
            <w:pPr>
              <w:rPr>
                <w:rFonts w:ascii="Calibri" w:hAnsi="Calibri" w:cs="Calibri"/>
                <w:sz w:val="16"/>
                <w:szCs w:val="16"/>
              </w:rPr>
            </w:pPr>
            <w:r w:rsidRPr="00400EA7">
              <w:rPr>
                <w:rFonts w:ascii="Calibri" w:hAnsi="Calibri" w:cs="Calibri"/>
                <w:sz w:val="16"/>
                <w:szCs w:val="16"/>
              </w:rPr>
              <w:t>2</w:t>
            </w:r>
          </w:p>
        </w:tc>
        <w:tc>
          <w:tcPr>
            <w:tcW w:w="1277" w:type="dxa"/>
          </w:tcPr>
          <w:p w14:paraId="3C5F0527" w14:textId="77777777" w:rsidR="00530142" w:rsidRPr="00400EA7" w:rsidRDefault="00530142" w:rsidP="00121782">
            <w:pPr>
              <w:rPr>
                <w:rFonts w:ascii="Calibri" w:hAnsi="Calibri" w:cs="Calibri"/>
                <w:sz w:val="16"/>
                <w:szCs w:val="16"/>
              </w:rPr>
            </w:pPr>
            <w:r w:rsidRPr="00400EA7">
              <w:rPr>
                <w:rFonts w:ascii="Calibri" w:hAnsi="Calibri" w:cs="Calibri"/>
                <w:sz w:val="16"/>
                <w:szCs w:val="16"/>
              </w:rPr>
              <w:t>Minor</w:t>
            </w:r>
          </w:p>
        </w:tc>
        <w:tc>
          <w:tcPr>
            <w:tcW w:w="3069" w:type="dxa"/>
          </w:tcPr>
          <w:p w14:paraId="3C5F0528" w14:textId="77777777" w:rsidR="00530142" w:rsidRPr="00400EA7" w:rsidRDefault="00530142" w:rsidP="00121782">
            <w:pPr>
              <w:rPr>
                <w:rFonts w:ascii="Calibri" w:hAnsi="Calibri" w:cs="Calibri"/>
                <w:sz w:val="16"/>
                <w:szCs w:val="16"/>
              </w:rPr>
            </w:pPr>
            <w:r w:rsidRPr="00400EA7">
              <w:rPr>
                <w:rFonts w:ascii="Calibri" w:hAnsi="Calibri" w:cs="Calibri"/>
                <w:sz w:val="16"/>
                <w:szCs w:val="16"/>
              </w:rPr>
              <w:t xml:space="preserve">Injuries or illness e.g. small cut or abrasion which require basic first aid treatment even in self-administered.  </w:t>
            </w:r>
          </w:p>
        </w:tc>
      </w:tr>
      <w:tr w:rsidR="00530142" w:rsidRPr="00400EA7" w14:paraId="3C5F052D" w14:textId="77777777" w:rsidTr="001D1E79">
        <w:trPr>
          <w:trHeight w:val="431"/>
        </w:trPr>
        <w:tc>
          <w:tcPr>
            <w:tcW w:w="446" w:type="dxa"/>
            <w:gridSpan w:val="3"/>
          </w:tcPr>
          <w:p w14:paraId="3C5F052A" w14:textId="77777777" w:rsidR="00530142" w:rsidRPr="00400EA7" w:rsidRDefault="00530142" w:rsidP="00121782">
            <w:pPr>
              <w:rPr>
                <w:rFonts w:ascii="Calibri" w:hAnsi="Calibri" w:cs="Calibri"/>
                <w:sz w:val="16"/>
                <w:szCs w:val="16"/>
              </w:rPr>
            </w:pPr>
            <w:r w:rsidRPr="00400EA7">
              <w:rPr>
                <w:rFonts w:ascii="Calibri" w:hAnsi="Calibri" w:cs="Calibri"/>
                <w:sz w:val="16"/>
                <w:szCs w:val="16"/>
              </w:rPr>
              <w:t>3</w:t>
            </w:r>
          </w:p>
        </w:tc>
        <w:tc>
          <w:tcPr>
            <w:tcW w:w="1277" w:type="dxa"/>
          </w:tcPr>
          <w:p w14:paraId="3C5F052B" w14:textId="77777777" w:rsidR="00530142" w:rsidRPr="00400EA7" w:rsidRDefault="00530142" w:rsidP="00121782">
            <w:pPr>
              <w:rPr>
                <w:rFonts w:ascii="Calibri" w:hAnsi="Calibri" w:cs="Calibri"/>
                <w:sz w:val="16"/>
                <w:szCs w:val="16"/>
              </w:rPr>
            </w:pPr>
            <w:r w:rsidRPr="00400EA7">
              <w:rPr>
                <w:rFonts w:ascii="Calibri" w:hAnsi="Calibri" w:cs="Calibri"/>
                <w:sz w:val="16"/>
                <w:szCs w:val="16"/>
              </w:rPr>
              <w:t>Moderate</w:t>
            </w:r>
          </w:p>
        </w:tc>
        <w:tc>
          <w:tcPr>
            <w:tcW w:w="3069" w:type="dxa"/>
          </w:tcPr>
          <w:p w14:paraId="3C5F052C" w14:textId="77777777" w:rsidR="00530142" w:rsidRPr="00400EA7" w:rsidRDefault="00530142" w:rsidP="00121782">
            <w:pPr>
              <w:rPr>
                <w:rFonts w:ascii="Calibri" w:hAnsi="Calibri" w:cs="Calibri"/>
                <w:sz w:val="16"/>
                <w:szCs w:val="16"/>
              </w:rPr>
            </w:pPr>
            <w:r w:rsidRPr="00400EA7">
              <w:rPr>
                <w:rFonts w:ascii="Calibri" w:hAnsi="Calibri" w:cs="Calibri"/>
                <w:sz w:val="16"/>
                <w:szCs w:val="16"/>
              </w:rPr>
              <w:t xml:space="preserve">Injuries or illness e.g. strain or sprain requiring first aid or medical support.  </w:t>
            </w:r>
          </w:p>
        </w:tc>
      </w:tr>
      <w:tr w:rsidR="00530142" w:rsidRPr="00400EA7" w14:paraId="3C5F0531" w14:textId="77777777" w:rsidTr="001D1E79">
        <w:trPr>
          <w:trHeight w:val="431"/>
        </w:trPr>
        <w:tc>
          <w:tcPr>
            <w:tcW w:w="446" w:type="dxa"/>
            <w:gridSpan w:val="3"/>
          </w:tcPr>
          <w:p w14:paraId="3C5F052E" w14:textId="77777777" w:rsidR="00530142" w:rsidRPr="00400EA7" w:rsidRDefault="00530142" w:rsidP="00121782">
            <w:pPr>
              <w:rPr>
                <w:rFonts w:ascii="Calibri" w:hAnsi="Calibri" w:cs="Calibri"/>
                <w:sz w:val="16"/>
                <w:szCs w:val="16"/>
              </w:rPr>
            </w:pPr>
            <w:r w:rsidRPr="00400EA7">
              <w:rPr>
                <w:rFonts w:ascii="Calibri" w:hAnsi="Calibri" w:cs="Calibri"/>
                <w:sz w:val="16"/>
                <w:szCs w:val="16"/>
              </w:rPr>
              <w:t>4</w:t>
            </w:r>
          </w:p>
        </w:tc>
        <w:tc>
          <w:tcPr>
            <w:tcW w:w="1277" w:type="dxa"/>
          </w:tcPr>
          <w:p w14:paraId="3C5F052F" w14:textId="77777777" w:rsidR="00530142" w:rsidRPr="00400EA7" w:rsidRDefault="00530142" w:rsidP="00121782">
            <w:pPr>
              <w:rPr>
                <w:rFonts w:ascii="Calibri" w:hAnsi="Calibri" w:cs="Calibri"/>
                <w:sz w:val="16"/>
                <w:szCs w:val="16"/>
              </w:rPr>
            </w:pPr>
            <w:r w:rsidRPr="00400EA7">
              <w:rPr>
                <w:rFonts w:ascii="Calibri" w:hAnsi="Calibri" w:cs="Calibri"/>
                <w:sz w:val="16"/>
                <w:szCs w:val="16"/>
              </w:rPr>
              <w:t xml:space="preserve">Major </w:t>
            </w:r>
          </w:p>
        </w:tc>
        <w:tc>
          <w:tcPr>
            <w:tcW w:w="3069" w:type="dxa"/>
          </w:tcPr>
          <w:p w14:paraId="3C5F0530" w14:textId="77777777" w:rsidR="00530142" w:rsidRPr="00400EA7" w:rsidRDefault="00530142" w:rsidP="00121782">
            <w:pPr>
              <w:rPr>
                <w:rFonts w:ascii="Calibri" w:hAnsi="Calibri" w:cs="Calibri"/>
                <w:sz w:val="16"/>
                <w:szCs w:val="16"/>
              </w:rPr>
            </w:pPr>
            <w:r w:rsidRPr="00400EA7">
              <w:rPr>
                <w:rFonts w:ascii="Calibri" w:hAnsi="Calibri" w:cs="Calibri"/>
                <w:sz w:val="16"/>
                <w:szCs w:val="16"/>
              </w:rPr>
              <w:t>Injuries or illness e.g. broken bone requiring medical support &gt;24 hours and time off work &gt;4 weeks.</w:t>
            </w:r>
          </w:p>
        </w:tc>
      </w:tr>
      <w:tr w:rsidR="00530142" w:rsidRPr="00400EA7" w14:paraId="3C5F0535" w14:textId="77777777" w:rsidTr="001D1E79">
        <w:trPr>
          <w:gridAfter w:val="2"/>
          <w:wAfter w:w="4597" w:type="dxa"/>
          <w:trHeight w:val="583"/>
        </w:trPr>
        <w:tc>
          <w:tcPr>
            <w:tcW w:w="446" w:type="dxa"/>
          </w:tcPr>
          <w:p w14:paraId="3C5F0532" w14:textId="77777777" w:rsidR="00530142" w:rsidRPr="00400EA7" w:rsidRDefault="00530142" w:rsidP="00121782">
            <w:pPr>
              <w:rPr>
                <w:rFonts w:ascii="Calibri" w:hAnsi="Calibri" w:cs="Calibri"/>
                <w:sz w:val="16"/>
                <w:szCs w:val="16"/>
              </w:rPr>
            </w:pPr>
            <w:r w:rsidRPr="00400EA7">
              <w:rPr>
                <w:rFonts w:ascii="Calibri" w:hAnsi="Calibri" w:cs="Calibri"/>
                <w:sz w:val="16"/>
                <w:szCs w:val="16"/>
              </w:rPr>
              <w:t>5</w:t>
            </w:r>
          </w:p>
        </w:tc>
        <w:tc>
          <w:tcPr>
            <w:tcW w:w="1277" w:type="dxa"/>
          </w:tcPr>
          <w:p w14:paraId="3C5F0533" w14:textId="77777777" w:rsidR="00530142" w:rsidRPr="00400EA7" w:rsidRDefault="00530142" w:rsidP="00121782">
            <w:pPr>
              <w:rPr>
                <w:rFonts w:ascii="Calibri" w:hAnsi="Calibri" w:cs="Calibri"/>
                <w:sz w:val="16"/>
                <w:szCs w:val="16"/>
              </w:rPr>
            </w:pPr>
            <w:r w:rsidRPr="00400EA7">
              <w:rPr>
                <w:rFonts w:ascii="Calibri" w:hAnsi="Calibri" w:cs="Calibri"/>
                <w:sz w:val="16"/>
                <w:szCs w:val="16"/>
              </w:rPr>
              <w:t>Severe – extremely significant</w:t>
            </w:r>
          </w:p>
        </w:tc>
        <w:tc>
          <w:tcPr>
            <w:tcW w:w="3069" w:type="dxa"/>
          </w:tcPr>
          <w:p w14:paraId="3C5F0534" w14:textId="77777777" w:rsidR="00530142" w:rsidRPr="00400EA7" w:rsidRDefault="00530142" w:rsidP="00121782">
            <w:pPr>
              <w:rPr>
                <w:rFonts w:ascii="Calibri" w:hAnsi="Calibri" w:cs="Calibri"/>
                <w:sz w:val="16"/>
                <w:szCs w:val="16"/>
              </w:rPr>
            </w:pPr>
            <w:r w:rsidRPr="00400EA7">
              <w:rPr>
                <w:rFonts w:ascii="Calibri" w:hAnsi="Calibri" w:cs="Calibri"/>
                <w:sz w:val="16"/>
                <w:szCs w:val="16"/>
              </w:rPr>
              <w:t xml:space="preserve">Fatality or multiple serious injuries or illness requiring hospital admission or significant time off work.  </w:t>
            </w:r>
          </w:p>
        </w:tc>
      </w:tr>
    </w:tbl>
    <w:p w14:paraId="3C5F0547" w14:textId="6F2A4974" w:rsidR="00530142" w:rsidRPr="00400EA7" w:rsidRDefault="00530142" w:rsidP="00530142">
      <w:pPr>
        <w:rPr>
          <w:rFonts w:ascii="Calibri" w:eastAsia="Calibri" w:hAnsi="Calibri" w:cs="Calibri"/>
          <w:b/>
          <w:bCs/>
          <w:szCs w:val="18"/>
        </w:rPr>
      </w:pPr>
    </w:p>
    <w:p w14:paraId="3C5F0548" w14:textId="56AF5CDE" w:rsidR="00530142" w:rsidRPr="00400EA7" w:rsidRDefault="00530142" w:rsidP="00530142">
      <w:pPr>
        <w:rPr>
          <w:rFonts w:ascii="Calibri" w:hAnsi="Calibri" w:cs="Calibri"/>
        </w:rPr>
      </w:pPr>
    </w:p>
    <w:tbl>
      <w:tblPr>
        <w:tblStyle w:val="TableGrid"/>
        <w:tblpPr w:leftFromText="180" w:rightFromText="180" w:vertAnchor="text" w:horzAnchor="margin" w:tblpXSpec="right" w:tblpY="58"/>
        <w:tblW w:w="0" w:type="auto"/>
        <w:tblLook w:val="04A0" w:firstRow="1" w:lastRow="0" w:firstColumn="1" w:lastColumn="0" w:noHBand="0" w:noVBand="1"/>
      </w:tblPr>
      <w:tblGrid>
        <w:gridCol w:w="1006"/>
        <w:gridCol w:w="3811"/>
      </w:tblGrid>
      <w:tr w:rsidR="001D1E79" w:rsidRPr="00400EA7" w14:paraId="51752901" w14:textId="77777777" w:rsidTr="001D1E79">
        <w:trPr>
          <w:trHeight w:val="481"/>
        </w:trPr>
        <w:tc>
          <w:tcPr>
            <w:tcW w:w="4817" w:type="dxa"/>
            <w:gridSpan w:val="2"/>
            <w:shd w:val="clear" w:color="auto" w:fill="D9D9D9" w:themeFill="background1" w:themeFillShade="D9"/>
          </w:tcPr>
          <w:p w14:paraId="446AD4DE" w14:textId="77777777" w:rsidR="001D1E79" w:rsidRPr="00400EA7" w:rsidRDefault="001D1E79" w:rsidP="001D1E79">
            <w:pPr>
              <w:rPr>
                <w:rFonts w:ascii="Calibri" w:hAnsi="Calibri" w:cs="Calibri"/>
                <w:color w:val="000000" w:themeColor="text1"/>
                <w:sz w:val="16"/>
                <w:szCs w:val="16"/>
              </w:rPr>
            </w:pPr>
            <w:r w:rsidRPr="00400EA7">
              <w:rPr>
                <w:rFonts w:ascii="Calibri" w:hAnsi="Calibri" w:cs="Calibri"/>
                <w:color w:val="000000" w:themeColor="text1"/>
                <w:sz w:val="16"/>
                <w:szCs w:val="16"/>
              </w:rPr>
              <w:t>Likelihood</w:t>
            </w:r>
          </w:p>
        </w:tc>
      </w:tr>
      <w:tr w:rsidR="001D1E79" w:rsidRPr="00400EA7" w14:paraId="585ED1AE" w14:textId="77777777" w:rsidTr="001D1E79">
        <w:trPr>
          <w:trHeight w:val="220"/>
        </w:trPr>
        <w:tc>
          <w:tcPr>
            <w:tcW w:w="1006" w:type="dxa"/>
          </w:tcPr>
          <w:p w14:paraId="16B2FBD5" w14:textId="77777777" w:rsidR="001D1E79" w:rsidRPr="00400EA7" w:rsidRDefault="001D1E79" w:rsidP="001D1E79">
            <w:pPr>
              <w:rPr>
                <w:rFonts w:ascii="Calibri" w:hAnsi="Calibri" w:cs="Calibri"/>
                <w:sz w:val="16"/>
                <w:szCs w:val="16"/>
              </w:rPr>
            </w:pPr>
            <w:r w:rsidRPr="00400EA7">
              <w:rPr>
                <w:rFonts w:ascii="Calibri" w:hAnsi="Calibri" w:cs="Calibri"/>
                <w:sz w:val="16"/>
                <w:szCs w:val="16"/>
              </w:rPr>
              <w:t>1</w:t>
            </w:r>
          </w:p>
        </w:tc>
        <w:tc>
          <w:tcPr>
            <w:tcW w:w="3811" w:type="dxa"/>
          </w:tcPr>
          <w:p w14:paraId="6B73E681" w14:textId="77777777" w:rsidR="001D1E79" w:rsidRPr="00400EA7" w:rsidRDefault="001D1E79" w:rsidP="001D1E79">
            <w:pPr>
              <w:rPr>
                <w:rFonts w:ascii="Calibri" w:hAnsi="Calibri" w:cs="Calibri"/>
                <w:sz w:val="16"/>
                <w:szCs w:val="16"/>
              </w:rPr>
            </w:pPr>
            <w:r w:rsidRPr="00400EA7">
              <w:rPr>
                <w:rFonts w:ascii="Calibri" w:hAnsi="Calibri" w:cs="Calibri"/>
                <w:sz w:val="16"/>
                <w:szCs w:val="16"/>
              </w:rPr>
              <w:t>Rare e.g. 1 in 100,000 chance or higher</w:t>
            </w:r>
          </w:p>
        </w:tc>
      </w:tr>
      <w:tr w:rsidR="001D1E79" w:rsidRPr="00400EA7" w14:paraId="158DADC9" w14:textId="77777777" w:rsidTr="001D1E79">
        <w:trPr>
          <w:trHeight w:val="239"/>
        </w:trPr>
        <w:tc>
          <w:tcPr>
            <w:tcW w:w="1006" w:type="dxa"/>
          </w:tcPr>
          <w:p w14:paraId="489EF2ED" w14:textId="77777777" w:rsidR="001D1E79" w:rsidRPr="00400EA7" w:rsidRDefault="001D1E79" w:rsidP="001D1E79">
            <w:pPr>
              <w:rPr>
                <w:rFonts w:ascii="Calibri" w:hAnsi="Calibri" w:cs="Calibri"/>
                <w:sz w:val="16"/>
                <w:szCs w:val="16"/>
              </w:rPr>
            </w:pPr>
            <w:r w:rsidRPr="00400EA7">
              <w:rPr>
                <w:rFonts w:ascii="Calibri" w:hAnsi="Calibri" w:cs="Calibri"/>
                <w:sz w:val="16"/>
                <w:szCs w:val="16"/>
              </w:rPr>
              <w:t>2</w:t>
            </w:r>
          </w:p>
        </w:tc>
        <w:tc>
          <w:tcPr>
            <w:tcW w:w="3811" w:type="dxa"/>
          </w:tcPr>
          <w:p w14:paraId="14DA4B76" w14:textId="77777777" w:rsidR="001D1E79" w:rsidRPr="00400EA7" w:rsidRDefault="001D1E79" w:rsidP="001D1E79">
            <w:pPr>
              <w:rPr>
                <w:rFonts w:ascii="Calibri" w:hAnsi="Calibri" w:cs="Calibri"/>
                <w:sz w:val="16"/>
                <w:szCs w:val="16"/>
              </w:rPr>
            </w:pPr>
            <w:r w:rsidRPr="00400EA7">
              <w:rPr>
                <w:rFonts w:ascii="Calibri" w:hAnsi="Calibri" w:cs="Calibri"/>
                <w:sz w:val="16"/>
                <w:szCs w:val="16"/>
              </w:rPr>
              <w:t>Unlikely e.g. 1 in 10,000 chance or higher</w:t>
            </w:r>
          </w:p>
        </w:tc>
      </w:tr>
      <w:tr w:rsidR="001D1E79" w:rsidRPr="00400EA7" w14:paraId="2702240E" w14:textId="77777777" w:rsidTr="001D1E79">
        <w:trPr>
          <w:trHeight w:val="239"/>
        </w:trPr>
        <w:tc>
          <w:tcPr>
            <w:tcW w:w="1006" w:type="dxa"/>
          </w:tcPr>
          <w:p w14:paraId="7750A92B" w14:textId="77777777" w:rsidR="001D1E79" w:rsidRPr="00400EA7" w:rsidRDefault="001D1E79" w:rsidP="001D1E79">
            <w:pPr>
              <w:rPr>
                <w:rFonts w:ascii="Calibri" w:hAnsi="Calibri" w:cs="Calibri"/>
                <w:sz w:val="16"/>
                <w:szCs w:val="16"/>
              </w:rPr>
            </w:pPr>
            <w:r w:rsidRPr="00400EA7">
              <w:rPr>
                <w:rFonts w:ascii="Calibri" w:hAnsi="Calibri" w:cs="Calibri"/>
                <w:sz w:val="16"/>
                <w:szCs w:val="16"/>
              </w:rPr>
              <w:t>3</w:t>
            </w:r>
          </w:p>
        </w:tc>
        <w:tc>
          <w:tcPr>
            <w:tcW w:w="3811" w:type="dxa"/>
          </w:tcPr>
          <w:p w14:paraId="6C76DCD1" w14:textId="77777777" w:rsidR="001D1E79" w:rsidRPr="00400EA7" w:rsidRDefault="001D1E79" w:rsidP="001D1E79">
            <w:pPr>
              <w:rPr>
                <w:rFonts w:ascii="Calibri" w:hAnsi="Calibri" w:cs="Calibri"/>
                <w:sz w:val="16"/>
                <w:szCs w:val="16"/>
              </w:rPr>
            </w:pPr>
            <w:r w:rsidRPr="00400EA7">
              <w:rPr>
                <w:rFonts w:ascii="Calibri" w:hAnsi="Calibri" w:cs="Calibri"/>
                <w:sz w:val="16"/>
                <w:szCs w:val="16"/>
              </w:rPr>
              <w:t>Possible e.g. 1 in 1,000 chance or higher</w:t>
            </w:r>
          </w:p>
        </w:tc>
      </w:tr>
      <w:tr w:rsidR="001D1E79" w:rsidRPr="00400EA7" w14:paraId="0D7E9D93" w14:textId="77777777" w:rsidTr="001D1E79">
        <w:trPr>
          <w:trHeight w:val="220"/>
        </w:trPr>
        <w:tc>
          <w:tcPr>
            <w:tcW w:w="1006" w:type="dxa"/>
          </w:tcPr>
          <w:p w14:paraId="182DF6BE" w14:textId="77777777" w:rsidR="001D1E79" w:rsidRPr="00400EA7" w:rsidRDefault="001D1E79" w:rsidP="001D1E79">
            <w:pPr>
              <w:rPr>
                <w:rFonts w:ascii="Calibri" w:hAnsi="Calibri" w:cs="Calibri"/>
                <w:sz w:val="16"/>
                <w:szCs w:val="16"/>
              </w:rPr>
            </w:pPr>
            <w:r w:rsidRPr="00400EA7">
              <w:rPr>
                <w:rFonts w:ascii="Calibri" w:hAnsi="Calibri" w:cs="Calibri"/>
                <w:sz w:val="16"/>
                <w:szCs w:val="16"/>
              </w:rPr>
              <w:t>4</w:t>
            </w:r>
          </w:p>
        </w:tc>
        <w:tc>
          <w:tcPr>
            <w:tcW w:w="3811" w:type="dxa"/>
          </w:tcPr>
          <w:p w14:paraId="365F9FB4" w14:textId="77777777" w:rsidR="001D1E79" w:rsidRPr="00400EA7" w:rsidRDefault="001D1E79" w:rsidP="001D1E79">
            <w:pPr>
              <w:rPr>
                <w:rFonts w:ascii="Calibri" w:hAnsi="Calibri" w:cs="Calibri"/>
                <w:sz w:val="16"/>
                <w:szCs w:val="16"/>
              </w:rPr>
            </w:pPr>
            <w:r w:rsidRPr="00400EA7">
              <w:rPr>
                <w:rFonts w:ascii="Calibri" w:hAnsi="Calibri" w:cs="Calibri"/>
                <w:sz w:val="16"/>
                <w:szCs w:val="16"/>
              </w:rPr>
              <w:t>Likely e.g. 1 in 100 chance or higher</w:t>
            </w:r>
          </w:p>
        </w:tc>
      </w:tr>
      <w:tr w:rsidR="001D1E79" w:rsidRPr="00400EA7" w14:paraId="58DBF69F" w14:textId="77777777" w:rsidTr="001D1E79">
        <w:trPr>
          <w:trHeight w:val="75"/>
        </w:trPr>
        <w:tc>
          <w:tcPr>
            <w:tcW w:w="1006" w:type="dxa"/>
          </w:tcPr>
          <w:p w14:paraId="4D6FDA6E" w14:textId="77777777" w:rsidR="001D1E79" w:rsidRPr="00400EA7" w:rsidRDefault="001D1E79" w:rsidP="001D1E79">
            <w:pPr>
              <w:rPr>
                <w:rFonts w:ascii="Calibri" w:hAnsi="Calibri" w:cs="Calibri"/>
                <w:sz w:val="16"/>
                <w:szCs w:val="16"/>
              </w:rPr>
            </w:pPr>
            <w:r w:rsidRPr="00400EA7">
              <w:rPr>
                <w:rFonts w:ascii="Calibri" w:hAnsi="Calibri" w:cs="Calibri"/>
                <w:sz w:val="16"/>
                <w:szCs w:val="16"/>
              </w:rPr>
              <w:t>5</w:t>
            </w:r>
          </w:p>
        </w:tc>
        <w:tc>
          <w:tcPr>
            <w:tcW w:w="3811" w:type="dxa"/>
          </w:tcPr>
          <w:p w14:paraId="571B997B" w14:textId="77777777" w:rsidR="001D1E79" w:rsidRPr="00400EA7" w:rsidRDefault="001D1E79" w:rsidP="001D1E79">
            <w:pPr>
              <w:rPr>
                <w:rFonts w:ascii="Calibri" w:hAnsi="Calibri" w:cs="Calibri"/>
                <w:sz w:val="16"/>
                <w:szCs w:val="16"/>
              </w:rPr>
            </w:pPr>
            <w:r w:rsidRPr="00400EA7">
              <w:rPr>
                <w:rFonts w:ascii="Calibri" w:hAnsi="Calibri" w:cs="Calibri"/>
                <w:sz w:val="16"/>
                <w:szCs w:val="16"/>
              </w:rPr>
              <w:t>Very Likely e.g. 1 in 10 chance or higher</w:t>
            </w:r>
          </w:p>
        </w:tc>
      </w:tr>
    </w:tbl>
    <w:p w14:paraId="208A81A6" w14:textId="4450E03A" w:rsidR="001D1E79" w:rsidRPr="00400EA7" w:rsidRDefault="00C328BE" w:rsidP="00530142">
      <w:pPr>
        <w:rPr>
          <w:rFonts w:ascii="Calibri" w:hAnsi="Calibri" w:cs="Calibri"/>
        </w:rPr>
      </w:pPr>
      <w:r w:rsidRPr="00400EA7">
        <w:rPr>
          <w:rFonts w:ascii="Calibri" w:hAnsi="Calibri" w:cs="Calibri"/>
          <w:noProof/>
          <w:sz w:val="24"/>
          <w:szCs w:val="24"/>
          <w:lang w:eastAsia="en-GB"/>
        </w:rPr>
        <w:lastRenderedPageBreak/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3C5F0551" wp14:editId="3C372CB0">
                <wp:simplePos x="0" y="0"/>
                <wp:positionH relativeFrom="margin">
                  <wp:posOffset>1130300</wp:posOffset>
                </wp:positionH>
                <wp:positionV relativeFrom="paragraph">
                  <wp:posOffset>-1541145</wp:posOffset>
                </wp:positionV>
                <wp:extent cx="3514725" cy="3314700"/>
                <wp:effectExtent l="0" t="0" r="9525" b="0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14725" cy="3314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C5F055B" w14:textId="77777777" w:rsidR="00530142" w:rsidRPr="00185766" w:rsidRDefault="00530142" w:rsidP="00530142">
                            <w:pPr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>Risk process</w:t>
                            </w:r>
                          </w:p>
                          <w:p w14:paraId="3C5F055C" w14:textId="77777777" w:rsidR="00530142" w:rsidRPr="00185766" w:rsidRDefault="00530142" w:rsidP="00530142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>Identify the impact and likelihood using the tables above.</w:t>
                            </w:r>
                          </w:p>
                          <w:p w14:paraId="3C5F055D" w14:textId="77777777" w:rsidR="00530142" w:rsidRPr="00185766" w:rsidRDefault="00530142" w:rsidP="00530142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>Identify the risk rating by multiplying the Impact by the likelihood using the coloured matrix.</w:t>
                            </w:r>
                          </w:p>
                          <w:p w14:paraId="3C5F055E" w14:textId="77777777" w:rsidR="00530142" w:rsidRPr="00185766" w:rsidRDefault="00530142" w:rsidP="00530142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>If the risk is amber or red – identify control measures to reduce the risk to as low as is reasonably practicable.</w:t>
                            </w:r>
                          </w:p>
                          <w:p w14:paraId="3C5F055F" w14:textId="77777777" w:rsidR="00530142" w:rsidRPr="00185766" w:rsidRDefault="00530142" w:rsidP="00530142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 xml:space="preserve">If the residual risk is green, additional controls are not necessary.  </w:t>
                            </w:r>
                          </w:p>
                          <w:p w14:paraId="3C5F0560" w14:textId="77777777" w:rsidR="00530142" w:rsidRPr="00185766" w:rsidRDefault="00530142" w:rsidP="00530142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 xml:space="preserve">If the residual risk is amber the activity can continue but you must identify and implement further controls to reduce the risk to as low as reasonably practicable. </w:t>
                            </w:r>
                          </w:p>
                          <w:p w14:paraId="3C5F0561" w14:textId="77777777" w:rsidR="00530142" w:rsidRPr="00185766" w:rsidRDefault="00530142" w:rsidP="00530142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 xml:space="preserve">If the residual risk is red </w:t>
                            </w: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  <w:u w:val="single"/>
                              </w:rPr>
                              <w:t>do not continue with the activity</w:t>
                            </w: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 xml:space="preserve"> until additional controls have been implemented and the risk is reduced.</w:t>
                            </w:r>
                          </w:p>
                          <w:p w14:paraId="3C5F0562" w14:textId="77777777" w:rsidR="00530142" w:rsidRPr="00185766" w:rsidRDefault="00530142" w:rsidP="00530142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>Control measures should follow the risk hierarchy, where appropriate as per the pyramid above.</w:t>
                            </w:r>
                          </w:p>
                          <w:p w14:paraId="3C5F0563" w14:textId="77777777" w:rsidR="00530142" w:rsidRPr="00185766" w:rsidRDefault="00530142" w:rsidP="00530142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>The cost of implementing control measures can be taken into account but should be proportional to the risk i.e. a control to reduce low risk may not need to be carried out if the cost is high but a control to manage high risk means that even at high cost the control would be necessary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C5F055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89pt;margin-top:-121.35pt;width:276.75pt;height:261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" stroked="f">
                <v:textbox>
                  <w:txbxContent>
                    <w:p w14:paraId="3C5F055B" w14:textId="77777777" w:rsidR="00530142" w:rsidRPr="00185766" w:rsidRDefault="00530142" w:rsidP="00530142">
                      <w:pPr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>Risk process</w:t>
                      </w:r>
                    </w:p>
                    <w:p w14:paraId="3C5F055C" w14:textId="77777777" w:rsidR="00530142" w:rsidRPr="00185766" w:rsidRDefault="00530142" w:rsidP="00530142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>Identify the impact and likelihood using the tables above.</w:t>
                      </w:r>
                    </w:p>
                    <w:p w14:paraId="3C5F055D" w14:textId="77777777" w:rsidR="00530142" w:rsidRPr="00185766" w:rsidRDefault="00530142" w:rsidP="00530142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>Identify the risk rating by multiplying the Impact by the likelihood using the coloured matrix.</w:t>
                      </w:r>
                    </w:p>
                    <w:p w14:paraId="3C5F055E" w14:textId="77777777" w:rsidR="00530142" w:rsidRPr="00185766" w:rsidRDefault="00530142" w:rsidP="00530142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>If the risk is amber or red – identify control measures to reduce the risk to as low as is reasonably practicable.</w:t>
                      </w:r>
                    </w:p>
                    <w:p w14:paraId="3C5F055F" w14:textId="77777777" w:rsidR="00530142" w:rsidRPr="00185766" w:rsidRDefault="00530142" w:rsidP="00530142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 xml:space="preserve">If the residual risk is green, additional controls are not necessary.  </w:t>
                      </w:r>
                    </w:p>
                    <w:p w14:paraId="3C5F0560" w14:textId="77777777" w:rsidR="00530142" w:rsidRPr="00185766" w:rsidRDefault="00530142" w:rsidP="00530142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 xml:space="preserve">If the residual risk is amber the activity can continue but you must identify and implement further controls to reduce the risk to as low as reasonably practicable. </w:t>
                      </w:r>
                    </w:p>
                    <w:p w14:paraId="3C5F0561" w14:textId="77777777" w:rsidR="00530142" w:rsidRPr="00185766" w:rsidRDefault="00530142" w:rsidP="00530142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 xml:space="preserve">If the residual risk is red </w:t>
                      </w: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  <w:u w:val="single"/>
                        </w:rPr>
                        <w:t>do not continue with the activity</w:t>
                      </w: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 xml:space="preserve"> until additional controls have been implemented and the risk is reduced.</w:t>
                      </w:r>
                    </w:p>
                    <w:p w14:paraId="3C5F0562" w14:textId="77777777" w:rsidR="00530142" w:rsidRPr="00185766" w:rsidRDefault="00530142" w:rsidP="00530142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>Control measures should follow the risk hierarchy, where appropriate as per the pyramid above.</w:t>
                      </w:r>
                    </w:p>
                    <w:p w14:paraId="3C5F0563" w14:textId="77777777" w:rsidR="00530142" w:rsidRPr="00185766" w:rsidRDefault="00530142" w:rsidP="00530142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 xml:space="preserve">The cost of implementing control measures can be </w:t>
                      </w:r>
                      <w:proofErr w:type="gramStart"/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>taken into account</w:t>
                      </w:r>
                      <w:proofErr w:type="gramEnd"/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 xml:space="preserve"> but should be proportional to the risk i.e. a control to reduce low risk may not need to be carried out if the cost is high but a control to manage high risk means that even at high cost the control would be necessary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172D7DAC" w14:textId="4A72AF24" w:rsidR="001D1E79" w:rsidRPr="00400EA7" w:rsidRDefault="001D1E79" w:rsidP="00530142">
      <w:pPr>
        <w:rPr>
          <w:rFonts w:ascii="Calibri" w:hAnsi="Calibri" w:cs="Calibri"/>
        </w:rPr>
      </w:pPr>
    </w:p>
    <w:p w14:paraId="2CB5D2F8" w14:textId="2C8C5E3D" w:rsidR="001D1E79" w:rsidRPr="00400EA7" w:rsidRDefault="001D1E79" w:rsidP="00530142">
      <w:pPr>
        <w:rPr>
          <w:rFonts w:ascii="Calibri" w:hAnsi="Calibri" w:cs="Calibri"/>
        </w:rPr>
      </w:pPr>
    </w:p>
    <w:p w14:paraId="200812C5" w14:textId="3500A7CD" w:rsidR="001D1E79" w:rsidRPr="00400EA7" w:rsidRDefault="001D1E79" w:rsidP="00530142">
      <w:pPr>
        <w:rPr>
          <w:rFonts w:ascii="Calibri" w:hAnsi="Calibri" w:cs="Calibri"/>
        </w:rPr>
      </w:pPr>
    </w:p>
    <w:p w14:paraId="521CCADB" w14:textId="455E6390" w:rsidR="001D1E79" w:rsidRPr="00400EA7" w:rsidRDefault="001D1E79" w:rsidP="00530142">
      <w:pPr>
        <w:rPr>
          <w:rFonts w:ascii="Calibri" w:hAnsi="Calibri" w:cs="Calibri"/>
        </w:rPr>
      </w:pPr>
    </w:p>
    <w:p w14:paraId="511E69A6" w14:textId="199371EF" w:rsidR="001D1E79" w:rsidRPr="00400EA7" w:rsidRDefault="001D1E79" w:rsidP="00530142">
      <w:pPr>
        <w:rPr>
          <w:rFonts w:ascii="Calibri" w:hAnsi="Calibri" w:cs="Calibri"/>
        </w:rPr>
      </w:pPr>
    </w:p>
    <w:p w14:paraId="48868C94" w14:textId="4850B4ED" w:rsidR="001D1E79" w:rsidRPr="00400EA7" w:rsidRDefault="001D1E79" w:rsidP="00530142">
      <w:pPr>
        <w:rPr>
          <w:rFonts w:ascii="Calibri" w:hAnsi="Calibri" w:cs="Calibri"/>
        </w:rPr>
      </w:pPr>
    </w:p>
    <w:p w14:paraId="5B39BF03" w14:textId="77777777" w:rsidR="001D1E79" w:rsidRPr="00400EA7" w:rsidRDefault="001D1E79" w:rsidP="00530142">
      <w:pPr>
        <w:rPr>
          <w:rFonts w:ascii="Calibri" w:hAnsi="Calibri" w:cs="Calibri"/>
        </w:rPr>
      </w:pPr>
    </w:p>
    <w:p w14:paraId="3C5F0549" w14:textId="53C2A6FC" w:rsidR="00530142" w:rsidRPr="00400EA7" w:rsidRDefault="00530142" w:rsidP="00530142">
      <w:pPr>
        <w:rPr>
          <w:rFonts w:ascii="Calibri" w:hAnsi="Calibri" w:cs="Calibri"/>
        </w:rPr>
      </w:pPr>
    </w:p>
    <w:p w14:paraId="3C5F054A" w14:textId="77777777" w:rsidR="00530142" w:rsidRPr="00400EA7" w:rsidRDefault="00530142" w:rsidP="00530142">
      <w:pPr>
        <w:rPr>
          <w:rFonts w:ascii="Calibri" w:hAnsi="Calibri" w:cs="Calibri"/>
        </w:rPr>
      </w:pPr>
    </w:p>
    <w:p w14:paraId="3C5F054B" w14:textId="77777777" w:rsidR="00530142" w:rsidRPr="00400EA7" w:rsidRDefault="00530142" w:rsidP="00530142">
      <w:pPr>
        <w:rPr>
          <w:rFonts w:ascii="Calibri" w:hAnsi="Calibri" w:cs="Calibri"/>
        </w:rPr>
      </w:pPr>
    </w:p>
    <w:p w14:paraId="3C5F054C" w14:textId="51F149E6" w:rsidR="00530142" w:rsidRPr="00400EA7" w:rsidRDefault="00530142" w:rsidP="00530142">
      <w:pPr>
        <w:rPr>
          <w:rFonts w:ascii="Calibri" w:hAnsi="Calibri" w:cs="Calibri"/>
        </w:rPr>
      </w:pPr>
    </w:p>
    <w:p w14:paraId="30ACE994" w14:textId="4CC7DD34" w:rsidR="004470AF" w:rsidRPr="00400EA7" w:rsidRDefault="004470AF" w:rsidP="00530142">
      <w:pPr>
        <w:rPr>
          <w:rFonts w:ascii="Calibri" w:hAnsi="Calibri" w:cs="Calibri"/>
        </w:rPr>
      </w:pPr>
    </w:p>
    <w:p w14:paraId="2A7DF6B9" w14:textId="7B7BA7A4" w:rsidR="004470AF" w:rsidRPr="00400EA7" w:rsidRDefault="004470AF" w:rsidP="00530142">
      <w:pPr>
        <w:rPr>
          <w:rFonts w:ascii="Calibri" w:hAnsi="Calibri" w:cs="Calibri"/>
        </w:rPr>
      </w:pPr>
    </w:p>
    <w:p w14:paraId="51DB3723" w14:textId="77777777" w:rsidR="004470AF" w:rsidRPr="00400EA7" w:rsidRDefault="004470AF" w:rsidP="00530142">
      <w:pPr>
        <w:rPr>
          <w:rFonts w:ascii="Calibri" w:hAnsi="Calibri" w:cs="Calibri"/>
        </w:rPr>
      </w:pPr>
    </w:p>
    <w:p w14:paraId="3C5F054D" w14:textId="6B38A39C" w:rsidR="00530142" w:rsidRPr="00400EA7" w:rsidRDefault="00530142" w:rsidP="00530142">
      <w:pPr>
        <w:rPr>
          <w:rFonts w:ascii="Calibri" w:hAnsi="Calibri" w:cs="Calibri"/>
        </w:rPr>
      </w:pPr>
    </w:p>
    <w:p w14:paraId="3C5F054E" w14:textId="206232FC" w:rsidR="007361BE" w:rsidRPr="00400EA7" w:rsidRDefault="007361BE" w:rsidP="00F1527D">
      <w:pPr>
        <w:rPr>
          <w:rFonts w:ascii="Calibri" w:hAnsi="Calibri" w:cs="Calibri"/>
          <w:sz w:val="24"/>
          <w:szCs w:val="24"/>
        </w:rPr>
      </w:pPr>
    </w:p>
    <w:sectPr w:rsidR="007361BE" w:rsidRPr="00400EA7" w:rsidSect="008C216A">
      <w:headerReference w:type="default" r:id="rId16"/>
      <w:footerReference w:type="default" r:id="rId17"/>
      <w:pgSz w:w="16839" w:h="11907" w:orient="landscape" w:code="9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7A1034F" w14:textId="77777777" w:rsidR="00DE1EA6" w:rsidRDefault="00DE1EA6" w:rsidP="00AC47B4">
      <w:pPr>
        <w:spacing w:after="0" w:line="240" w:lineRule="auto"/>
      </w:pPr>
      <w:r>
        <w:separator/>
      </w:r>
    </w:p>
  </w:endnote>
  <w:endnote w:type="continuationSeparator" w:id="0">
    <w:p w14:paraId="770F8879" w14:textId="77777777" w:rsidR="00DE1EA6" w:rsidRDefault="00DE1EA6" w:rsidP="00AC47B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65086611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C5F0559" w14:textId="20F7D98C" w:rsidR="00B817BD" w:rsidRDefault="00B817BD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54B45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3C5F055A" w14:textId="77777777" w:rsidR="00B817BD" w:rsidRDefault="00B817B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E8EBE8E" w14:textId="77777777" w:rsidR="00DE1EA6" w:rsidRDefault="00DE1EA6" w:rsidP="00AC47B4">
      <w:pPr>
        <w:spacing w:after="0" w:line="240" w:lineRule="auto"/>
      </w:pPr>
      <w:r>
        <w:separator/>
      </w:r>
    </w:p>
  </w:footnote>
  <w:footnote w:type="continuationSeparator" w:id="0">
    <w:p w14:paraId="125EE75E" w14:textId="77777777" w:rsidR="00DE1EA6" w:rsidRDefault="00DE1EA6" w:rsidP="00AC47B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C5F0557" w14:textId="77777777" w:rsidR="00B817BD" w:rsidRDefault="00B817BD" w:rsidP="009A2665">
    <w:pPr>
      <w:pStyle w:val="Header"/>
      <w:tabs>
        <w:tab w:val="left" w:pos="9844"/>
      </w:tabs>
      <w:rPr>
        <w:rFonts w:ascii="Georgia" w:hAnsi="Georgia"/>
        <w:color w:val="1F497D" w:themeColor="text2"/>
        <w:sz w:val="32"/>
      </w:rPr>
    </w:pPr>
    <w:r w:rsidRPr="0067220D">
      <w:rPr>
        <w:rFonts w:ascii="Georgia" w:hAnsi="Georgia"/>
        <w:color w:val="1F497D" w:themeColor="text2"/>
        <w:sz w:val="32"/>
      </w:rPr>
      <w:t xml:space="preserve">University of Southampton </w:t>
    </w:r>
    <w:r w:rsidR="00EB5320">
      <w:rPr>
        <w:rFonts w:ascii="Georgia" w:hAnsi="Georgia"/>
        <w:color w:val="1F497D" w:themeColor="text2"/>
        <w:sz w:val="32"/>
      </w:rPr>
      <w:t xml:space="preserve">Health &amp; Safety </w:t>
    </w:r>
    <w:r w:rsidRPr="0067220D">
      <w:rPr>
        <w:rFonts w:ascii="Georgia" w:hAnsi="Georgia"/>
        <w:color w:val="1F497D" w:themeColor="text2"/>
        <w:sz w:val="32"/>
      </w:rPr>
      <w:t xml:space="preserve">Risk </w:t>
    </w:r>
    <w:r w:rsidR="00EB5320">
      <w:rPr>
        <w:rFonts w:ascii="Georgia" w:hAnsi="Georgia"/>
        <w:color w:val="1F497D" w:themeColor="text2"/>
        <w:sz w:val="32"/>
      </w:rPr>
      <w:t>Assessment</w:t>
    </w:r>
  </w:p>
  <w:p w14:paraId="3C5F0558" w14:textId="77777777" w:rsidR="00B817BD" w:rsidRPr="00E64593" w:rsidRDefault="00B817BD" w:rsidP="009A2665">
    <w:pPr>
      <w:pStyle w:val="Header"/>
      <w:tabs>
        <w:tab w:val="left" w:pos="9844"/>
      </w:tabs>
      <w:rPr>
        <w:color w:val="808080" w:themeColor="background1" w:themeShade="80"/>
      </w:rPr>
    </w:pPr>
    <w:r w:rsidRPr="00AB6277">
      <w:rPr>
        <w:color w:val="808080" w:themeColor="background1" w:themeShade="80"/>
      </w:rPr>
      <w:ptab w:relativeTo="margin" w:alignment="center" w:leader="none"/>
    </w:r>
    <w:r w:rsidRPr="00AB6277">
      <w:rPr>
        <w:color w:val="808080" w:themeColor="background1" w:themeShade="80"/>
      </w:rPr>
      <w:ptab w:relativeTo="margin" w:alignment="right" w:leader="none"/>
    </w:r>
    <w:r>
      <w:rPr>
        <w:color w:val="808080" w:themeColor="background1" w:themeShade="80"/>
      </w:rPr>
      <w:t xml:space="preserve">Version: </w:t>
    </w:r>
    <w:r w:rsidR="004F2903">
      <w:rPr>
        <w:color w:val="808080" w:themeColor="background1" w:themeShade="80"/>
      </w:rPr>
      <w:t>2</w:t>
    </w:r>
    <w:r w:rsidR="00312ADB">
      <w:rPr>
        <w:color w:val="808080" w:themeColor="background1" w:themeShade="80"/>
      </w:rPr>
      <w:t>.3</w:t>
    </w:r>
    <w:r>
      <w:rPr>
        <w:color w:val="808080" w:themeColor="background1" w:themeShade="80"/>
      </w:rPr>
      <w:t>/2</w:t>
    </w:r>
    <w:r w:rsidR="00EB5320">
      <w:rPr>
        <w:color w:val="808080" w:themeColor="background1" w:themeShade="80"/>
      </w:rPr>
      <w:t>0</w:t>
    </w:r>
    <w:r>
      <w:rPr>
        <w:color w:val="808080" w:themeColor="background1" w:themeShade="80"/>
      </w:rPr>
      <w:t>1</w:t>
    </w:r>
    <w:r w:rsidR="00EB5320">
      <w:rPr>
        <w:color w:val="808080" w:themeColor="background1" w:themeShade="80"/>
      </w:rPr>
      <w:t>7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070652"/>
    <w:multiLevelType w:val="hybridMultilevel"/>
    <w:tmpl w:val="5F862DF4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BC75CD"/>
    <w:multiLevelType w:val="hybridMultilevel"/>
    <w:tmpl w:val="032AD8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F3403B"/>
    <w:multiLevelType w:val="hybridMultilevel"/>
    <w:tmpl w:val="9E443286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B35931"/>
    <w:multiLevelType w:val="hybridMultilevel"/>
    <w:tmpl w:val="E42E7992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84573EF"/>
    <w:multiLevelType w:val="hybridMultilevel"/>
    <w:tmpl w:val="9154BC2C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B9E5130"/>
    <w:multiLevelType w:val="hybridMultilevel"/>
    <w:tmpl w:val="CBEC928E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C721D63"/>
    <w:multiLevelType w:val="hybridMultilevel"/>
    <w:tmpl w:val="4D9497A6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F63023B"/>
    <w:multiLevelType w:val="hybridMultilevel"/>
    <w:tmpl w:val="6A40B12E"/>
    <w:lvl w:ilvl="0" w:tplc="DD08387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AD8013F"/>
    <w:multiLevelType w:val="hybridMultilevel"/>
    <w:tmpl w:val="E2E0541E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4840E01"/>
    <w:multiLevelType w:val="hybridMultilevel"/>
    <w:tmpl w:val="139CBC72"/>
    <w:lvl w:ilvl="0" w:tplc="C96EFFC6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9B2431C"/>
    <w:multiLevelType w:val="hybridMultilevel"/>
    <w:tmpl w:val="39B0A57C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E326656"/>
    <w:multiLevelType w:val="hybridMultilevel"/>
    <w:tmpl w:val="6E4E0432"/>
    <w:lvl w:ilvl="0" w:tplc="C882A5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FDC3A1E"/>
    <w:multiLevelType w:val="hybridMultilevel"/>
    <w:tmpl w:val="A20EA222"/>
    <w:lvl w:ilvl="0" w:tplc="C882A5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FEB112B"/>
    <w:multiLevelType w:val="hybridMultilevel"/>
    <w:tmpl w:val="8CECC570"/>
    <w:lvl w:ilvl="0" w:tplc="C882A5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4CB7ED0"/>
    <w:multiLevelType w:val="hybridMultilevel"/>
    <w:tmpl w:val="1E2C0822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BCD73BA"/>
    <w:multiLevelType w:val="hybridMultilevel"/>
    <w:tmpl w:val="044A001C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0FD7C90"/>
    <w:multiLevelType w:val="hybridMultilevel"/>
    <w:tmpl w:val="F0CC78AA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1186A6C"/>
    <w:multiLevelType w:val="hybridMultilevel"/>
    <w:tmpl w:val="03D418EE"/>
    <w:lvl w:ilvl="0" w:tplc="C882A5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17E3368"/>
    <w:multiLevelType w:val="hybridMultilevel"/>
    <w:tmpl w:val="93A8046C"/>
    <w:lvl w:ilvl="0" w:tplc="C882A5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28932BD"/>
    <w:multiLevelType w:val="hybridMultilevel"/>
    <w:tmpl w:val="76786D44"/>
    <w:lvl w:ilvl="0" w:tplc="08090001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3502548"/>
    <w:multiLevelType w:val="hybridMultilevel"/>
    <w:tmpl w:val="38708E14"/>
    <w:lvl w:ilvl="0" w:tplc="C882A5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9840F9E"/>
    <w:multiLevelType w:val="hybridMultilevel"/>
    <w:tmpl w:val="F7369250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25C661B"/>
    <w:multiLevelType w:val="hybridMultilevel"/>
    <w:tmpl w:val="AEF47408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43655CE"/>
    <w:multiLevelType w:val="hybridMultilevel"/>
    <w:tmpl w:val="F5241B0A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B6D2A5C"/>
    <w:multiLevelType w:val="hybridMultilevel"/>
    <w:tmpl w:val="97867F5E"/>
    <w:lvl w:ilvl="0" w:tplc="C882A5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B812367"/>
    <w:multiLevelType w:val="hybridMultilevel"/>
    <w:tmpl w:val="D604E1AE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4B55225"/>
    <w:multiLevelType w:val="hybridMultilevel"/>
    <w:tmpl w:val="4986FC1C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6533B26"/>
    <w:multiLevelType w:val="hybridMultilevel"/>
    <w:tmpl w:val="AEDA4EC4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A0938D2"/>
    <w:multiLevelType w:val="hybridMultilevel"/>
    <w:tmpl w:val="44AE13E0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C24701F"/>
    <w:multiLevelType w:val="hybridMultilevel"/>
    <w:tmpl w:val="36A81890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C5E1FF2"/>
    <w:multiLevelType w:val="hybridMultilevel"/>
    <w:tmpl w:val="AE8CABF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FF01929"/>
    <w:multiLevelType w:val="hybridMultilevel"/>
    <w:tmpl w:val="E5966EC8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347451F"/>
    <w:multiLevelType w:val="hybridMultilevel"/>
    <w:tmpl w:val="D65657CC"/>
    <w:lvl w:ilvl="0" w:tplc="C882A5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4232BEA"/>
    <w:multiLevelType w:val="hybridMultilevel"/>
    <w:tmpl w:val="E140FE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50D5761"/>
    <w:multiLevelType w:val="hybridMultilevel"/>
    <w:tmpl w:val="DE5892FA"/>
    <w:lvl w:ilvl="0" w:tplc="C882A5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5AD4C6C"/>
    <w:multiLevelType w:val="hybridMultilevel"/>
    <w:tmpl w:val="5806342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AC473B0"/>
    <w:multiLevelType w:val="hybridMultilevel"/>
    <w:tmpl w:val="DBD2ADB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0"/>
  </w:num>
  <w:num w:numId="2">
    <w:abstractNumId w:val="9"/>
  </w:num>
  <w:num w:numId="3">
    <w:abstractNumId w:val="7"/>
  </w:num>
  <w:num w:numId="4">
    <w:abstractNumId w:val="11"/>
  </w:num>
  <w:num w:numId="5">
    <w:abstractNumId w:val="12"/>
  </w:num>
  <w:num w:numId="6">
    <w:abstractNumId w:val="32"/>
  </w:num>
  <w:num w:numId="7">
    <w:abstractNumId w:val="18"/>
  </w:num>
  <w:num w:numId="8">
    <w:abstractNumId w:val="17"/>
  </w:num>
  <w:num w:numId="9">
    <w:abstractNumId w:val="24"/>
  </w:num>
  <w:num w:numId="10">
    <w:abstractNumId w:val="13"/>
  </w:num>
  <w:num w:numId="11">
    <w:abstractNumId w:val="20"/>
  </w:num>
  <w:num w:numId="12">
    <w:abstractNumId w:val="34"/>
  </w:num>
  <w:num w:numId="13">
    <w:abstractNumId w:val="19"/>
  </w:num>
  <w:num w:numId="14">
    <w:abstractNumId w:val="33"/>
  </w:num>
  <w:num w:numId="15">
    <w:abstractNumId w:val="1"/>
  </w:num>
  <w:num w:numId="16">
    <w:abstractNumId w:val="21"/>
  </w:num>
  <w:num w:numId="17">
    <w:abstractNumId w:val="10"/>
  </w:num>
  <w:num w:numId="18">
    <w:abstractNumId w:val="3"/>
  </w:num>
  <w:num w:numId="19">
    <w:abstractNumId w:val="16"/>
  </w:num>
  <w:num w:numId="20">
    <w:abstractNumId w:val="28"/>
  </w:num>
  <w:num w:numId="21">
    <w:abstractNumId w:val="6"/>
  </w:num>
  <w:num w:numId="22">
    <w:abstractNumId w:val="15"/>
  </w:num>
  <w:num w:numId="23">
    <w:abstractNumId w:val="29"/>
  </w:num>
  <w:num w:numId="24">
    <w:abstractNumId w:val="26"/>
  </w:num>
  <w:num w:numId="25">
    <w:abstractNumId w:val="8"/>
  </w:num>
  <w:num w:numId="26">
    <w:abstractNumId w:val="27"/>
  </w:num>
  <w:num w:numId="27">
    <w:abstractNumId w:val="4"/>
  </w:num>
  <w:num w:numId="28">
    <w:abstractNumId w:val="5"/>
  </w:num>
  <w:num w:numId="29">
    <w:abstractNumId w:val="23"/>
  </w:num>
  <w:num w:numId="30">
    <w:abstractNumId w:val="2"/>
  </w:num>
  <w:num w:numId="31">
    <w:abstractNumId w:val="22"/>
  </w:num>
  <w:num w:numId="32">
    <w:abstractNumId w:val="25"/>
  </w:num>
  <w:num w:numId="33">
    <w:abstractNumId w:val="31"/>
  </w:num>
  <w:num w:numId="34">
    <w:abstractNumId w:val="0"/>
  </w:num>
  <w:num w:numId="35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14"/>
  </w:num>
  <w:num w:numId="37">
    <w:abstractNumId w:val="36"/>
  </w:num>
  <w:num w:numId="38">
    <w:abstractNumId w:val="35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AcCY1MLMwtzQ1NTAyUdpeDU4uLM/DyQAsNaAKQizqYsAAAA"/>
  </w:docVars>
  <w:rsids>
    <w:rsidRoot w:val="005C214B"/>
    <w:rsid w:val="00000696"/>
    <w:rsid w:val="00001287"/>
    <w:rsid w:val="00001FFA"/>
    <w:rsid w:val="00005D1D"/>
    <w:rsid w:val="00010DCA"/>
    <w:rsid w:val="00010FCB"/>
    <w:rsid w:val="000126CB"/>
    <w:rsid w:val="00012D7A"/>
    <w:rsid w:val="00024DAD"/>
    <w:rsid w:val="00027715"/>
    <w:rsid w:val="00033835"/>
    <w:rsid w:val="000354BA"/>
    <w:rsid w:val="0003686D"/>
    <w:rsid w:val="00040853"/>
    <w:rsid w:val="00041D73"/>
    <w:rsid w:val="0004417F"/>
    <w:rsid w:val="00044942"/>
    <w:rsid w:val="00044B80"/>
    <w:rsid w:val="00050DA1"/>
    <w:rsid w:val="00053E5F"/>
    <w:rsid w:val="00055796"/>
    <w:rsid w:val="000618BF"/>
    <w:rsid w:val="0006375A"/>
    <w:rsid w:val="00066E8F"/>
    <w:rsid w:val="000670A4"/>
    <w:rsid w:val="00070D24"/>
    <w:rsid w:val="00073C24"/>
    <w:rsid w:val="00082AB9"/>
    <w:rsid w:val="0008455A"/>
    <w:rsid w:val="00085806"/>
    <w:rsid w:val="00085B98"/>
    <w:rsid w:val="00094F71"/>
    <w:rsid w:val="00097293"/>
    <w:rsid w:val="000A248D"/>
    <w:rsid w:val="000A2D02"/>
    <w:rsid w:val="000A4A11"/>
    <w:rsid w:val="000B0F92"/>
    <w:rsid w:val="000B7597"/>
    <w:rsid w:val="000C4E23"/>
    <w:rsid w:val="000C4FAC"/>
    <w:rsid w:val="000C584B"/>
    <w:rsid w:val="000C5FCD"/>
    <w:rsid w:val="000C6C98"/>
    <w:rsid w:val="000C734A"/>
    <w:rsid w:val="000D265D"/>
    <w:rsid w:val="000D6DA0"/>
    <w:rsid w:val="000E211C"/>
    <w:rsid w:val="000E4942"/>
    <w:rsid w:val="000E60A3"/>
    <w:rsid w:val="000E76F2"/>
    <w:rsid w:val="000F1FF8"/>
    <w:rsid w:val="000F3A6A"/>
    <w:rsid w:val="000F7BD4"/>
    <w:rsid w:val="0010289E"/>
    <w:rsid w:val="00105A0F"/>
    <w:rsid w:val="00105B57"/>
    <w:rsid w:val="00107CDC"/>
    <w:rsid w:val="00111101"/>
    <w:rsid w:val="00114030"/>
    <w:rsid w:val="00116D9B"/>
    <w:rsid w:val="0011721E"/>
    <w:rsid w:val="0011791A"/>
    <w:rsid w:val="001205C3"/>
    <w:rsid w:val="001239DE"/>
    <w:rsid w:val="0012482F"/>
    <w:rsid w:val="00124DF9"/>
    <w:rsid w:val="00133077"/>
    <w:rsid w:val="0013426F"/>
    <w:rsid w:val="00140E8A"/>
    <w:rsid w:val="00147C5C"/>
    <w:rsid w:val="00155D42"/>
    <w:rsid w:val="001611F8"/>
    <w:rsid w:val="00166A4C"/>
    <w:rsid w:val="001674E1"/>
    <w:rsid w:val="00170B84"/>
    <w:rsid w:val="001800EB"/>
    <w:rsid w:val="001800FB"/>
    <w:rsid w:val="00180261"/>
    <w:rsid w:val="00180AF6"/>
    <w:rsid w:val="0018326E"/>
    <w:rsid w:val="001847B9"/>
    <w:rsid w:val="00185CB7"/>
    <w:rsid w:val="00187567"/>
    <w:rsid w:val="001909C9"/>
    <w:rsid w:val="0019377A"/>
    <w:rsid w:val="001A09B8"/>
    <w:rsid w:val="001A1709"/>
    <w:rsid w:val="001A1CAB"/>
    <w:rsid w:val="001A292A"/>
    <w:rsid w:val="001A32D6"/>
    <w:rsid w:val="001A52C9"/>
    <w:rsid w:val="001A6E94"/>
    <w:rsid w:val="001A7110"/>
    <w:rsid w:val="001A7FD3"/>
    <w:rsid w:val="001B01C0"/>
    <w:rsid w:val="001B0845"/>
    <w:rsid w:val="001B1342"/>
    <w:rsid w:val="001B2773"/>
    <w:rsid w:val="001B4339"/>
    <w:rsid w:val="001C36F2"/>
    <w:rsid w:val="001C4518"/>
    <w:rsid w:val="001C5A56"/>
    <w:rsid w:val="001D0DCB"/>
    <w:rsid w:val="001D1E79"/>
    <w:rsid w:val="001D2CE5"/>
    <w:rsid w:val="001D5C4A"/>
    <w:rsid w:val="001D6808"/>
    <w:rsid w:val="001E2AAE"/>
    <w:rsid w:val="001E2BD4"/>
    <w:rsid w:val="001E4A0A"/>
    <w:rsid w:val="001E4E5C"/>
    <w:rsid w:val="001E5435"/>
    <w:rsid w:val="001F09E1"/>
    <w:rsid w:val="001F142F"/>
    <w:rsid w:val="001F2C91"/>
    <w:rsid w:val="001F7CA3"/>
    <w:rsid w:val="00204367"/>
    <w:rsid w:val="00206901"/>
    <w:rsid w:val="00206B86"/>
    <w:rsid w:val="00210954"/>
    <w:rsid w:val="00222D79"/>
    <w:rsid w:val="00223C86"/>
    <w:rsid w:val="00232EB0"/>
    <w:rsid w:val="00236EDC"/>
    <w:rsid w:val="00241F4E"/>
    <w:rsid w:val="0024594E"/>
    <w:rsid w:val="00246B6F"/>
    <w:rsid w:val="0025209D"/>
    <w:rsid w:val="00253B73"/>
    <w:rsid w:val="00256722"/>
    <w:rsid w:val="002607CF"/>
    <w:rsid w:val="002635D1"/>
    <w:rsid w:val="00271C94"/>
    <w:rsid w:val="00274F2E"/>
    <w:rsid w:val="002770D4"/>
    <w:rsid w:val="002860FE"/>
    <w:rsid w:val="002871EB"/>
    <w:rsid w:val="002A2D8C"/>
    <w:rsid w:val="002A32DB"/>
    <w:rsid w:val="002A35C1"/>
    <w:rsid w:val="002A631F"/>
    <w:rsid w:val="002A7C41"/>
    <w:rsid w:val="002B246E"/>
    <w:rsid w:val="002B2901"/>
    <w:rsid w:val="002C0286"/>
    <w:rsid w:val="002C29DD"/>
    <w:rsid w:val="002C2F81"/>
    <w:rsid w:val="002C33C6"/>
    <w:rsid w:val="002D05EC"/>
    <w:rsid w:val="002D1086"/>
    <w:rsid w:val="002D318C"/>
    <w:rsid w:val="002D6018"/>
    <w:rsid w:val="002E38DC"/>
    <w:rsid w:val="002E64AC"/>
    <w:rsid w:val="002F3BF7"/>
    <w:rsid w:val="002F5C84"/>
    <w:rsid w:val="002F68E1"/>
    <w:rsid w:val="002F7755"/>
    <w:rsid w:val="003053D5"/>
    <w:rsid w:val="00305F83"/>
    <w:rsid w:val="00312ADB"/>
    <w:rsid w:val="003210A0"/>
    <w:rsid w:val="00321C83"/>
    <w:rsid w:val="0032678E"/>
    <w:rsid w:val="0033042F"/>
    <w:rsid w:val="00332B4C"/>
    <w:rsid w:val="0033543E"/>
    <w:rsid w:val="00337BD9"/>
    <w:rsid w:val="0034005E"/>
    <w:rsid w:val="00341CED"/>
    <w:rsid w:val="0034511B"/>
    <w:rsid w:val="00345452"/>
    <w:rsid w:val="00346858"/>
    <w:rsid w:val="00347838"/>
    <w:rsid w:val="00355E36"/>
    <w:rsid w:val="0036014E"/>
    <w:rsid w:val="00363BC7"/>
    <w:rsid w:val="003758D3"/>
    <w:rsid w:val="00376463"/>
    <w:rsid w:val="003769A8"/>
    <w:rsid w:val="00382484"/>
    <w:rsid w:val="003A1818"/>
    <w:rsid w:val="003B4F4C"/>
    <w:rsid w:val="003B62E8"/>
    <w:rsid w:val="003C6B63"/>
    <w:rsid w:val="003C7C7E"/>
    <w:rsid w:val="003D673B"/>
    <w:rsid w:val="003E3E05"/>
    <w:rsid w:val="003E4C21"/>
    <w:rsid w:val="003E4E89"/>
    <w:rsid w:val="003F1281"/>
    <w:rsid w:val="003F1A18"/>
    <w:rsid w:val="003F2EF6"/>
    <w:rsid w:val="003F49F3"/>
    <w:rsid w:val="003F5BE9"/>
    <w:rsid w:val="003F70B0"/>
    <w:rsid w:val="00400EA7"/>
    <w:rsid w:val="00400FE0"/>
    <w:rsid w:val="004014C3"/>
    <w:rsid w:val="00401B99"/>
    <w:rsid w:val="00414C62"/>
    <w:rsid w:val="004259E0"/>
    <w:rsid w:val="00426F08"/>
    <w:rsid w:val="004275F1"/>
    <w:rsid w:val="004337ED"/>
    <w:rsid w:val="00434FD4"/>
    <w:rsid w:val="00436AF8"/>
    <w:rsid w:val="004375F6"/>
    <w:rsid w:val="004452CA"/>
    <w:rsid w:val="004459F4"/>
    <w:rsid w:val="004470AF"/>
    <w:rsid w:val="00451092"/>
    <w:rsid w:val="0045152F"/>
    <w:rsid w:val="00453065"/>
    <w:rsid w:val="00453B62"/>
    <w:rsid w:val="004564FC"/>
    <w:rsid w:val="00461F5D"/>
    <w:rsid w:val="0047445C"/>
    <w:rsid w:val="0047550C"/>
    <w:rsid w:val="0047605E"/>
    <w:rsid w:val="004768EF"/>
    <w:rsid w:val="0048330E"/>
    <w:rsid w:val="00484EE8"/>
    <w:rsid w:val="00487488"/>
    <w:rsid w:val="00490C37"/>
    <w:rsid w:val="004942CF"/>
    <w:rsid w:val="00496177"/>
    <w:rsid w:val="00496A6B"/>
    <w:rsid w:val="004A24A5"/>
    <w:rsid w:val="004A2529"/>
    <w:rsid w:val="004A34B0"/>
    <w:rsid w:val="004A4639"/>
    <w:rsid w:val="004A7B54"/>
    <w:rsid w:val="004B03B9"/>
    <w:rsid w:val="004B204F"/>
    <w:rsid w:val="004C1D8F"/>
    <w:rsid w:val="004C2A99"/>
    <w:rsid w:val="004C559E"/>
    <w:rsid w:val="004C5714"/>
    <w:rsid w:val="004D2010"/>
    <w:rsid w:val="004D442C"/>
    <w:rsid w:val="004D4EBB"/>
    <w:rsid w:val="004E0B6F"/>
    <w:rsid w:val="004E5406"/>
    <w:rsid w:val="004E59E3"/>
    <w:rsid w:val="004E7DF2"/>
    <w:rsid w:val="004F2419"/>
    <w:rsid w:val="004F241A"/>
    <w:rsid w:val="004F2903"/>
    <w:rsid w:val="004F3435"/>
    <w:rsid w:val="00500E01"/>
    <w:rsid w:val="005015F2"/>
    <w:rsid w:val="00505824"/>
    <w:rsid w:val="00507589"/>
    <w:rsid w:val="005221F0"/>
    <w:rsid w:val="00522DA5"/>
    <w:rsid w:val="00522F70"/>
    <w:rsid w:val="0052309E"/>
    <w:rsid w:val="005271F3"/>
    <w:rsid w:val="00530142"/>
    <w:rsid w:val="00533146"/>
    <w:rsid w:val="00533B4C"/>
    <w:rsid w:val="00533C90"/>
    <w:rsid w:val="00534F17"/>
    <w:rsid w:val="00537037"/>
    <w:rsid w:val="00540C91"/>
    <w:rsid w:val="00541522"/>
    <w:rsid w:val="00541922"/>
    <w:rsid w:val="00543E4A"/>
    <w:rsid w:val="00544E22"/>
    <w:rsid w:val="0054687F"/>
    <w:rsid w:val="0056022D"/>
    <w:rsid w:val="00567BD2"/>
    <w:rsid w:val="00575803"/>
    <w:rsid w:val="00577601"/>
    <w:rsid w:val="00577FEC"/>
    <w:rsid w:val="00585152"/>
    <w:rsid w:val="00586AE4"/>
    <w:rsid w:val="005901AF"/>
    <w:rsid w:val="00590645"/>
    <w:rsid w:val="0059266B"/>
    <w:rsid w:val="005932CA"/>
    <w:rsid w:val="0059359A"/>
    <w:rsid w:val="00593BAE"/>
    <w:rsid w:val="00596D1E"/>
    <w:rsid w:val="005A31EF"/>
    <w:rsid w:val="005A64A3"/>
    <w:rsid w:val="005A72DC"/>
    <w:rsid w:val="005A7977"/>
    <w:rsid w:val="005B30AB"/>
    <w:rsid w:val="005C214B"/>
    <w:rsid w:val="005C545E"/>
    <w:rsid w:val="005D0ACF"/>
    <w:rsid w:val="005D0AED"/>
    <w:rsid w:val="005D2194"/>
    <w:rsid w:val="005D772F"/>
    <w:rsid w:val="005D7866"/>
    <w:rsid w:val="005E0DEF"/>
    <w:rsid w:val="005E205D"/>
    <w:rsid w:val="005E442E"/>
    <w:rsid w:val="005F0267"/>
    <w:rsid w:val="005F20B4"/>
    <w:rsid w:val="005F5F80"/>
    <w:rsid w:val="006001C5"/>
    <w:rsid w:val="00600D37"/>
    <w:rsid w:val="00602958"/>
    <w:rsid w:val="0061204B"/>
    <w:rsid w:val="00615672"/>
    <w:rsid w:val="0061632C"/>
    <w:rsid w:val="00616963"/>
    <w:rsid w:val="00621340"/>
    <w:rsid w:val="00626B76"/>
    <w:rsid w:val="006417F0"/>
    <w:rsid w:val="006422F6"/>
    <w:rsid w:val="00646097"/>
    <w:rsid w:val="006507FB"/>
    <w:rsid w:val="00650CBC"/>
    <w:rsid w:val="00652E84"/>
    <w:rsid w:val="00652EC7"/>
    <w:rsid w:val="00653DD3"/>
    <w:rsid w:val="0065453E"/>
    <w:rsid w:val="006545E3"/>
    <w:rsid w:val="00654F86"/>
    <w:rsid w:val="006558D5"/>
    <w:rsid w:val="006619CB"/>
    <w:rsid w:val="00662342"/>
    <w:rsid w:val="0066407A"/>
    <w:rsid w:val="00671D3B"/>
    <w:rsid w:val="0067220D"/>
    <w:rsid w:val="0067375F"/>
    <w:rsid w:val="006764BF"/>
    <w:rsid w:val="00676FA5"/>
    <w:rsid w:val="00685B62"/>
    <w:rsid w:val="00686895"/>
    <w:rsid w:val="00691E1A"/>
    <w:rsid w:val="006A29A5"/>
    <w:rsid w:val="006A3F39"/>
    <w:rsid w:val="006A50BA"/>
    <w:rsid w:val="006A6063"/>
    <w:rsid w:val="006B0714"/>
    <w:rsid w:val="006B078E"/>
    <w:rsid w:val="006B42EF"/>
    <w:rsid w:val="006B5B3A"/>
    <w:rsid w:val="006B65DD"/>
    <w:rsid w:val="006C224F"/>
    <w:rsid w:val="006C41D5"/>
    <w:rsid w:val="006C5027"/>
    <w:rsid w:val="006C66BF"/>
    <w:rsid w:val="006D3C18"/>
    <w:rsid w:val="006D6844"/>
    <w:rsid w:val="006D7D78"/>
    <w:rsid w:val="006E4961"/>
    <w:rsid w:val="006E5274"/>
    <w:rsid w:val="007041AF"/>
    <w:rsid w:val="00714975"/>
    <w:rsid w:val="00715772"/>
    <w:rsid w:val="00715C49"/>
    <w:rsid w:val="00716F42"/>
    <w:rsid w:val="007218DD"/>
    <w:rsid w:val="00722A7F"/>
    <w:rsid w:val="00726ECC"/>
    <w:rsid w:val="007270C9"/>
    <w:rsid w:val="00731F50"/>
    <w:rsid w:val="0073372A"/>
    <w:rsid w:val="007361BE"/>
    <w:rsid w:val="00736CAF"/>
    <w:rsid w:val="00742C0A"/>
    <w:rsid w:val="007434AF"/>
    <w:rsid w:val="00753FFD"/>
    <w:rsid w:val="00754130"/>
    <w:rsid w:val="00754B45"/>
    <w:rsid w:val="00757F2A"/>
    <w:rsid w:val="00761A72"/>
    <w:rsid w:val="00761C74"/>
    <w:rsid w:val="00763593"/>
    <w:rsid w:val="00777628"/>
    <w:rsid w:val="00785A8F"/>
    <w:rsid w:val="0079362C"/>
    <w:rsid w:val="0079424F"/>
    <w:rsid w:val="007A2D4B"/>
    <w:rsid w:val="007A72FE"/>
    <w:rsid w:val="007B2D30"/>
    <w:rsid w:val="007C2470"/>
    <w:rsid w:val="007C29E3"/>
    <w:rsid w:val="007C3CC0"/>
    <w:rsid w:val="007C46C7"/>
    <w:rsid w:val="007C50AE"/>
    <w:rsid w:val="007D3D09"/>
    <w:rsid w:val="007D4F69"/>
    <w:rsid w:val="007D5007"/>
    <w:rsid w:val="007D5D55"/>
    <w:rsid w:val="007E2445"/>
    <w:rsid w:val="007F1D5A"/>
    <w:rsid w:val="007F39AE"/>
    <w:rsid w:val="00800795"/>
    <w:rsid w:val="0080233A"/>
    <w:rsid w:val="00806B3D"/>
    <w:rsid w:val="00815A9A"/>
    <w:rsid w:val="00815D63"/>
    <w:rsid w:val="0081625B"/>
    <w:rsid w:val="00824EA1"/>
    <w:rsid w:val="00834223"/>
    <w:rsid w:val="008415D4"/>
    <w:rsid w:val="00844F2E"/>
    <w:rsid w:val="00847448"/>
    <w:rsid w:val="00847485"/>
    <w:rsid w:val="00851186"/>
    <w:rsid w:val="00853926"/>
    <w:rsid w:val="008561C9"/>
    <w:rsid w:val="0085740C"/>
    <w:rsid w:val="00860115"/>
    <w:rsid w:val="00860E74"/>
    <w:rsid w:val="008715F0"/>
    <w:rsid w:val="00880842"/>
    <w:rsid w:val="00891247"/>
    <w:rsid w:val="0089263B"/>
    <w:rsid w:val="008A0F1D"/>
    <w:rsid w:val="008A1127"/>
    <w:rsid w:val="008A1D7D"/>
    <w:rsid w:val="008A3E24"/>
    <w:rsid w:val="008B08F6"/>
    <w:rsid w:val="008B2267"/>
    <w:rsid w:val="008B35FC"/>
    <w:rsid w:val="008B3B39"/>
    <w:rsid w:val="008C1B08"/>
    <w:rsid w:val="008C216A"/>
    <w:rsid w:val="008C445C"/>
    <w:rsid w:val="008C557F"/>
    <w:rsid w:val="008C7B92"/>
    <w:rsid w:val="008D0BAD"/>
    <w:rsid w:val="008D11DE"/>
    <w:rsid w:val="008D40F1"/>
    <w:rsid w:val="008D7EA7"/>
    <w:rsid w:val="008F0C2A"/>
    <w:rsid w:val="008F326F"/>
    <w:rsid w:val="008F37C0"/>
    <w:rsid w:val="008F3AA5"/>
    <w:rsid w:val="009117F1"/>
    <w:rsid w:val="00913DC1"/>
    <w:rsid w:val="00920763"/>
    <w:rsid w:val="0092228E"/>
    <w:rsid w:val="009402B4"/>
    <w:rsid w:val="00941051"/>
    <w:rsid w:val="00942190"/>
    <w:rsid w:val="00946DF9"/>
    <w:rsid w:val="009503B7"/>
    <w:rsid w:val="009534F0"/>
    <w:rsid w:val="009539A7"/>
    <w:rsid w:val="00953AC7"/>
    <w:rsid w:val="00961063"/>
    <w:rsid w:val="009636C6"/>
    <w:rsid w:val="009671C0"/>
    <w:rsid w:val="0097038D"/>
    <w:rsid w:val="00970CE3"/>
    <w:rsid w:val="00981ABD"/>
    <w:rsid w:val="00984F58"/>
    <w:rsid w:val="009936B2"/>
    <w:rsid w:val="00994D96"/>
    <w:rsid w:val="00996FD5"/>
    <w:rsid w:val="009A03D5"/>
    <w:rsid w:val="009A095A"/>
    <w:rsid w:val="009A2665"/>
    <w:rsid w:val="009A57C6"/>
    <w:rsid w:val="009A6BA2"/>
    <w:rsid w:val="009B252C"/>
    <w:rsid w:val="009B4008"/>
    <w:rsid w:val="009C3528"/>
    <w:rsid w:val="009C6E67"/>
    <w:rsid w:val="009D3362"/>
    <w:rsid w:val="009D36FF"/>
    <w:rsid w:val="009E164C"/>
    <w:rsid w:val="009E3539"/>
    <w:rsid w:val="009E38E0"/>
    <w:rsid w:val="009F036F"/>
    <w:rsid w:val="009F042A"/>
    <w:rsid w:val="009F0EF9"/>
    <w:rsid w:val="009F19A1"/>
    <w:rsid w:val="009F7E71"/>
    <w:rsid w:val="00A004D6"/>
    <w:rsid w:val="00A02BC8"/>
    <w:rsid w:val="00A030F8"/>
    <w:rsid w:val="00A03B9B"/>
    <w:rsid w:val="00A04DFB"/>
    <w:rsid w:val="00A06526"/>
    <w:rsid w:val="00A11649"/>
    <w:rsid w:val="00A11EED"/>
    <w:rsid w:val="00A156C3"/>
    <w:rsid w:val="00A20A94"/>
    <w:rsid w:val="00A21B7B"/>
    <w:rsid w:val="00A221E3"/>
    <w:rsid w:val="00A231B4"/>
    <w:rsid w:val="00A24331"/>
    <w:rsid w:val="00A26576"/>
    <w:rsid w:val="00A301ED"/>
    <w:rsid w:val="00A31B98"/>
    <w:rsid w:val="00A33385"/>
    <w:rsid w:val="00A346CB"/>
    <w:rsid w:val="00A37901"/>
    <w:rsid w:val="00A37D70"/>
    <w:rsid w:val="00A40C69"/>
    <w:rsid w:val="00A414FB"/>
    <w:rsid w:val="00A455B1"/>
    <w:rsid w:val="00A464D6"/>
    <w:rsid w:val="00A46FA9"/>
    <w:rsid w:val="00A52FB5"/>
    <w:rsid w:val="00A539AF"/>
    <w:rsid w:val="00A55E99"/>
    <w:rsid w:val="00A57C76"/>
    <w:rsid w:val="00A63290"/>
    <w:rsid w:val="00A63A95"/>
    <w:rsid w:val="00A65ADE"/>
    <w:rsid w:val="00A6700C"/>
    <w:rsid w:val="00A704A1"/>
    <w:rsid w:val="00A71729"/>
    <w:rsid w:val="00A76BC5"/>
    <w:rsid w:val="00A81FB4"/>
    <w:rsid w:val="00A83076"/>
    <w:rsid w:val="00A86869"/>
    <w:rsid w:val="00A86B3F"/>
    <w:rsid w:val="00A874FA"/>
    <w:rsid w:val="00A94BB7"/>
    <w:rsid w:val="00AA2152"/>
    <w:rsid w:val="00AA24FA"/>
    <w:rsid w:val="00AA2E7C"/>
    <w:rsid w:val="00AA5394"/>
    <w:rsid w:val="00AB104C"/>
    <w:rsid w:val="00AB3F60"/>
    <w:rsid w:val="00AB4070"/>
    <w:rsid w:val="00AB6277"/>
    <w:rsid w:val="00AB659E"/>
    <w:rsid w:val="00AB6B76"/>
    <w:rsid w:val="00AB74B6"/>
    <w:rsid w:val="00AC0E5F"/>
    <w:rsid w:val="00AC17D9"/>
    <w:rsid w:val="00AC47B4"/>
    <w:rsid w:val="00AD2B7B"/>
    <w:rsid w:val="00AE3BA6"/>
    <w:rsid w:val="00AE4B0C"/>
    <w:rsid w:val="00AE5076"/>
    <w:rsid w:val="00AE5758"/>
    <w:rsid w:val="00AE68C3"/>
    <w:rsid w:val="00AE7687"/>
    <w:rsid w:val="00AE7C0B"/>
    <w:rsid w:val="00AF1D19"/>
    <w:rsid w:val="00AF5284"/>
    <w:rsid w:val="00B04584"/>
    <w:rsid w:val="00B05A18"/>
    <w:rsid w:val="00B06C82"/>
    <w:rsid w:val="00B07FDE"/>
    <w:rsid w:val="00B1244C"/>
    <w:rsid w:val="00B14945"/>
    <w:rsid w:val="00B16CCA"/>
    <w:rsid w:val="00B17ED6"/>
    <w:rsid w:val="00B218CA"/>
    <w:rsid w:val="00B24B7C"/>
    <w:rsid w:val="00B468E7"/>
    <w:rsid w:val="00B5426F"/>
    <w:rsid w:val="00B55DCE"/>
    <w:rsid w:val="00B56E78"/>
    <w:rsid w:val="00B62F5C"/>
    <w:rsid w:val="00B637BD"/>
    <w:rsid w:val="00B64A95"/>
    <w:rsid w:val="00B6727D"/>
    <w:rsid w:val="00B717DD"/>
    <w:rsid w:val="00B817BD"/>
    <w:rsid w:val="00B82D46"/>
    <w:rsid w:val="00B91535"/>
    <w:rsid w:val="00B97B27"/>
    <w:rsid w:val="00BA20A6"/>
    <w:rsid w:val="00BC25C1"/>
    <w:rsid w:val="00BC4701"/>
    <w:rsid w:val="00BC5128"/>
    <w:rsid w:val="00BD0504"/>
    <w:rsid w:val="00BD558D"/>
    <w:rsid w:val="00BD5887"/>
    <w:rsid w:val="00BD6E5C"/>
    <w:rsid w:val="00BF095F"/>
    <w:rsid w:val="00BF0E7F"/>
    <w:rsid w:val="00BF0ECC"/>
    <w:rsid w:val="00BF4272"/>
    <w:rsid w:val="00C025BA"/>
    <w:rsid w:val="00C0480E"/>
    <w:rsid w:val="00C0738B"/>
    <w:rsid w:val="00C13974"/>
    <w:rsid w:val="00C139F9"/>
    <w:rsid w:val="00C1481E"/>
    <w:rsid w:val="00C16BCB"/>
    <w:rsid w:val="00C328BE"/>
    <w:rsid w:val="00C33747"/>
    <w:rsid w:val="00C34232"/>
    <w:rsid w:val="00C3431B"/>
    <w:rsid w:val="00C36B40"/>
    <w:rsid w:val="00C40DCF"/>
    <w:rsid w:val="00C45622"/>
    <w:rsid w:val="00C469E6"/>
    <w:rsid w:val="00C474A8"/>
    <w:rsid w:val="00C52E9B"/>
    <w:rsid w:val="00C57458"/>
    <w:rsid w:val="00C600F2"/>
    <w:rsid w:val="00C6072F"/>
    <w:rsid w:val="00C6378F"/>
    <w:rsid w:val="00C642F4"/>
    <w:rsid w:val="00C6430D"/>
    <w:rsid w:val="00C734C7"/>
    <w:rsid w:val="00C75D01"/>
    <w:rsid w:val="00C822A5"/>
    <w:rsid w:val="00C83597"/>
    <w:rsid w:val="00C838B3"/>
    <w:rsid w:val="00C84043"/>
    <w:rsid w:val="00C84126"/>
    <w:rsid w:val="00C86C4F"/>
    <w:rsid w:val="00C90665"/>
    <w:rsid w:val="00C92DE2"/>
    <w:rsid w:val="00C9586E"/>
    <w:rsid w:val="00C96C30"/>
    <w:rsid w:val="00CA1A89"/>
    <w:rsid w:val="00CB3623"/>
    <w:rsid w:val="00CB4A25"/>
    <w:rsid w:val="00CB512B"/>
    <w:rsid w:val="00CB5A64"/>
    <w:rsid w:val="00CC1151"/>
    <w:rsid w:val="00CC228A"/>
    <w:rsid w:val="00CC2B66"/>
    <w:rsid w:val="00CC7624"/>
    <w:rsid w:val="00CD3884"/>
    <w:rsid w:val="00CD7904"/>
    <w:rsid w:val="00CE066B"/>
    <w:rsid w:val="00CE0971"/>
    <w:rsid w:val="00CE1A5E"/>
    <w:rsid w:val="00CE1AAA"/>
    <w:rsid w:val="00CE5B1E"/>
    <w:rsid w:val="00CE6D83"/>
    <w:rsid w:val="00CF4183"/>
    <w:rsid w:val="00CF6E07"/>
    <w:rsid w:val="00D0291C"/>
    <w:rsid w:val="00D036AA"/>
    <w:rsid w:val="00D1055E"/>
    <w:rsid w:val="00D11304"/>
    <w:rsid w:val="00D139DC"/>
    <w:rsid w:val="00D15FE6"/>
    <w:rsid w:val="00D25FE5"/>
    <w:rsid w:val="00D27AE1"/>
    <w:rsid w:val="00D27AE3"/>
    <w:rsid w:val="00D3449F"/>
    <w:rsid w:val="00D3690B"/>
    <w:rsid w:val="00D37FE9"/>
    <w:rsid w:val="00D40B9C"/>
    <w:rsid w:val="00D42363"/>
    <w:rsid w:val="00D42B42"/>
    <w:rsid w:val="00D5311F"/>
    <w:rsid w:val="00D53554"/>
    <w:rsid w:val="00D53DC4"/>
    <w:rsid w:val="00D53E0A"/>
    <w:rsid w:val="00D667A6"/>
    <w:rsid w:val="00D71B15"/>
    <w:rsid w:val="00D77BD4"/>
    <w:rsid w:val="00D77D5E"/>
    <w:rsid w:val="00D8260C"/>
    <w:rsid w:val="00D8765E"/>
    <w:rsid w:val="00D93156"/>
    <w:rsid w:val="00D967F0"/>
    <w:rsid w:val="00DA3F26"/>
    <w:rsid w:val="00DA7205"/>
    <w:rsid w:val="00DC15AB"/>
    <w:rsid w:val="00DC17FC"/>
    <w:rsid w:val="00DC1843"/>
    <w:rsid w:val="00DC6631"/>
    <w:rsid w:val="00DE0D1D"/>
    <w:rsid w:val="00DE0EEF"/>
    <w:rsid w:val="00DE1EA6"/>
    <w:rsid w:val="00DE3192"/>
    <w:rsid w:val="00DE5488"/>
    <w:rsid w:val="00DF16B8"/>
    <w:rsid w:val="00DF1875"/>
    <w:rsid w:val="00DF3A3F"/>
    <w:rsid w:val="00DF7A62"/>
    <w:rsid w:val="00E04567"/>
    <w:rsid w:val="00E04DAC"/>
    <w:rsid w:val="00E06DB2"/>
    <w:rsid w:val="00E1266D"/>
    <w:rsid w:val="00E13613"/>
    <w:rsid w:val="00E14A1F"/>
    <w:rsid w:val="00E159BC"/>
    <w:rsid w:val="00E169A3"/>
    <w:rsid w:val="00E1747F"/>
    <w:rsid w:val="00E23A72"/>
    <w:rsid w:val="00E30B9F"/>
    <w:rsid w:val="00E30E42"/>
    <w:rsid w:val="00E341F0"/>
    <w:rsid w:val="00E3481D"/>
    <w:rsid w:val="00E3544B"/>
    <w:rsid w:val="00E3736A"/>
    <w:rsid w:val="00E40EC6"/>
    <w:rsid w:val="00E42B33"/>
    <w:rsid w:val="00E45049"/>
    <w:rsid w:val="00E45A70"/>
    <w:rsid w:val="00E45ACF"/>
    <w:rsid w:val="00E4750D"/>
    <w:rsid w:val="00E50366"/>
    <w:rsid w:val="00E5159F"/>
    <w:rsid w:val="00E557DC"/>
    <w:rsid w:val="00E6428B"/>
    <w:rsid w:val="00E64593"/>
    <w:rsid w:val="00E713D3"/>
    <w:rsid w:val="00E733F9"/>
    <w:rsid w:val="00E749A5"/>
    <w:rsid w:val="00E8309E"/>
    <w:rsid w:val="00E84519"/>
    <w:rsid w:val="00E928A8"/>
    <w:rsid w:val="00E96225"/>
    <w:rsid w:val="00EA0219"/>
    <w:rsid w:val="00EA3246"/>
    <w:rsid w:val="00EA48D9"/>
    <w:rsid w:val="00EA5378"/>
    <w:rsid w:val="00EA5959"/>
    <w:rsid w:val="00EA6996"/>
    <w:rsid w:val="00EB03D4"/>
    <w:rsid w:val="00EB0C99"/>
    <w:rsid w:val="00EB2632"/>
    <w:rsid w:val="00EB5320"/>
    <w:rsid w:val="00EC07A6"/>
    <w:rsid w:val="00EC282F"/>
    <w:rsid w:val="00EC3E46"/>
    <w:rsid w:val="00EC3FA2"/>
    <w:rsid w:val="00EC657E"/>
    <w:rsid w:val="00ED3485"/>
    <w:rsid w:val="00ED6CED"/>
    <w:rsid w:val="00EE0394"/>
    <w:rsid w:val="00EE11BF"/>
    <w:rsid w:val="00EE1602"/>
    <w:rsid w:val="00EE51A1"/>
    <w:rsid w:val="00EE5A8F"/>
    <w:rsid w:val="00EF57CA"/>
    <w:rsid w:val="00F03999"/>
    <w:rsid w:val="00F06FE5"/>
    <w:rsid w:val="00F14F58"/>
    <w:rsid w:val="00F1527D"/>
    <w:rsid w:val="00F158C6"/>
    <w:rsid w:val="00F2354A"/>
    <w:rsid w:val="00F254DC"/>
    <w:rsid w:val="00F26296"/>
    <w:rsid w:val="00F27DCB"/>
    <w:rsid w:val="00F32335"/>
    <w:rsid w:val="00F343AD"/>
    <w:rsid w:val="00F34A14"/>
    <w:rsid w:val="00F37F3F"/>
    <w:rsid w:val="00F43F59"/>
    <w:rsid w:val="00F4425B"/>
    <w:rsid w:val="00F4628B"/>
    <w:rsid w:val="00F46785"/>
    <w:rsid w:val="00F46AFC"/>
    <w:rsid w:val="00F534AC"/>
    <w:rsid w:val="00F54752"/>
    <w:rsid w:val="00F63F99"/>
    <w:rsid w:val="00F679B6"/>
    <w:rsid w:val="00F67D92"/>
    <w:rsid w:val="00F705B1"/>
    <w:rsid w:val="00F7163F"/>
    <w:rsid w:val="00F80857"/>
    <w:rsid w:val="00F80957"/>
    <w:rsid w:val="00F80CB5"/>
    <w:rsid w:val="00F82431"/>
    <w:rsid w:val="00F84C27"/>
    <w:rsid w:val="00F91623"/>
    <w:rsid w:val="00F91990"/>
    <w:rsid w:val="00F935F2"/>
    <w:rsid w:val="00F94653"/>
    <w:rsid w:val="00F95CB3"/>
    <w:rsid w:val="00F96B46"/>
    <w:rsid w:val="00FA6550"/>
    <w:rsid w:val="00FA6C1D"/>
    <w:rsid w:val="00FB35B9"/>
    <w:rsid w:val="00FB618F"/>
    <w:rsid w:val="00FC6DF3"/>
    <w:rsid w:val="00FD2A5B"/>
    <w:rsid w:val="00FD4731"/>
    <w:rsid w:val="00FD4FDB"/>
    <w:rsid w:val="00FD5754"/>
    <w:rsid w:val="00FD5C35"/>
    <w:rsid w:val="00FD71D2"/>
    <w:rsid w:val="00FD7EC6"/>
    <w:rsid w:val="00FF04DE"/>
    <w:rsid w:val="00FF33FF"/>
    <w:rsid w:val="00FF4601"/>
    <w:rsid w:val="00FF6FC9"/>
    <w:rsid w:val="00FF74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C5F03FA"/>
  <w15:docId w15:val="{F9AFA878-85E9-684C-B506-9A0550B514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19377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704A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704A1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C47B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47B4"/>
  </w:style>
  <w:style w:type="paragraph" w:styleId="Footer">
    <w:name w:val="footer"/>
    <w:basedOn w:val="Normal"/>
    <w:link w:val="FooterChar"/>
    <w:uiPriority w:val="99"/>
    <w:unhideWhenUsed/>
    <w:rsid w:val="00AC47B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47B4"/>
  </w:style>
  <w:style w:type="paragraph" w:styleId="PlainText">
    <w:name w:val="Plain Text"/>
    <w:basedOn w:val="Normal"/>
    <w:link w:val="PlainTextChar"/>
    <w:uiPriority w:val="99"/>
    <w:unhideWhenUsed/>
    <w:rsid w:val="00F80957"/>
    <w:pPr>
      <w:spacing w:after="0" w:line="240" w:lineRule="auto"/>
    </w:pPr>
    <w:rPr>
      <w:rFonts w:ascii="Calibri" w:eastAsiaTheme="minorEastAsia" w:hAnsi="Calibri"/>
      <w:szCs w:val="21"/>
      <w:lang w:eastAsia="zh-CN"/>
    </w:rPr>
  </w:style>
  <w:style w:type="character" w:customStyle="1" w:styleId="PlainTextChar">
    <w:name w:val="Plain Text Char"/>
    <w:basedOn w:val="DefaultParagraphFont"/>
    <w:link w:val="PlainText"/>
    <w:uiPriority w:val="99"/>
    <w:rsid w:val="00F80957"/>
    <w:rPr>
      <w:rFonts w:ascii="Calibri" w:eastAsiaTheme="minorEastAsia" w:hAnsi="Calibri"/>
      <w:szCs w:val="21"/>
      <w:lang w:eastAsia="zh-CN"/>
    </w:rPr>
  </w:style>
  <w:style w:type="paragraph" w:styleId="ListParagraph">
    <w:name w:val="List Paragraph"/>
    <w:basedOn w:val="Normal"/>
    <w:uiPriority w:val="34"/>
    <w:qFormat/>
    <w:rsid w:val="00F34A14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2F5C8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F5C8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F5C8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F5C8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F5C84"/>
    <w:rPr>
      <w:b/>
      <w:bCs/>
      <w:sz w:val="20"/>
      <w:szCs w:val="20"/>
    </w:rPr>
  </w:style>
  <w:style w:type="table" w:styleId="TableGrid">
    <w:name w:val="Table Grid"/>
    <w:basedOn w:val="TableNormal"/>
    <w:uiPriority w:val="59"/>
    <w:rsid w:val="005C545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736CA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0458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282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160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789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618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898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46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358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594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34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114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458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831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470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090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33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132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616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229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04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461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739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808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226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946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996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888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644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291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41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5713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7298073">
                  <w:marLeft w:val="0"/>
                  <w:marRight w:val="0"/>
                  <w:marTop w:val="19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65115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578474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63210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35508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786692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124150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2478180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4270495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010905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18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2389496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0847322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6765237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24953494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01032601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32008609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46785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691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077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diagramQuickStyle" Target="diagrams/quickStyle1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diagramLayout" Target="diagrams/layout1.xm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diagramData" Target="diagrams/data1.xml"/><Relationship Id="rId5" Type="http://schemas.openxmlformats.org/officeDocument/2006/relationships/numbering" Target="numbering.xml"/><Relationship Id="rId15" Type="http://schemas.microsoft.com/office/2007/relationships/diagramDrawing" Target="diagrams/drawing1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diagramColors" Target="diagrams/colors1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6_1">
  <dgm:title val=""/>
  <dgm:desc val=""/>
  <dgm:catLst>
    <dgm:cat type="accent6" pri="11100"/>
  </dgm:catLst>
  <dgm:styleLbl name="node0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1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lignNode1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lnNode1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vennNode1">
    <dgm:fillClrLst meth="repeat">
      <a:schemeClr val="lt1">
        <a:alpha val="50000"/>
      </a:schemeClr>
    </dgm:fillClrLst>
    <dgm:linClrLst meth="repeat">
      <a:schemeClr val="accent6">
        <a:shade val="80000"/>
      </a:schemeClr>
    </dgm:linClrLst>
    <dgm:effectClrLst/>
    <dgm:txLinClrLst/>
    <dgm:txFillClrLst/>
    <dgm:txEffectClrLst/>
  </dgm:styleLbl>
  <dgm:styleLbl name="node2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3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4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ImgPlace1">
    <dgm:fillClrLst meth="repeat">
      <a:schemeClr val="accent6">
        <a:tint val="40000"/>
      </a:schemeClr>
    </dgm:fillClrLst>
    <dgm:linClrLst meth="repeat">
      <a:schemeClr val="accent6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6">
        <a:tint val="40000"/>
      </a:schemeClr>
    </dgm:fillClrLst>
    <dgm:linClrLst meth="repeat">
      <a:schemeClr val="accent6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6">
        <a:tint val="40000"/>
      </a:schemeClr>
    </dgm:fillClrLst>
    <dgm:linClrLst meth="repeat">
      <a:schemeClr val="accent6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6">
        <a:tint val="60000"/>
      </a:schemeClr>
    </dgm:fillClrLst>
    <dgm:linClrLst meth="repeat">
      <a:schemeClr val="accent6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fgSibTrans2D1">
    <dgm:fillClrLst meth="repeat">
      <a:schemeClr val="accent6">
        <a:tint val="60000"/>
      </a:schemeClr>
    </dgm:fillClrLst>
    <dgm:linClrLst meth="repeat">
      <a:schemeClr val="accent6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bgSibTrans2D1">
    <dgm:fillClrLst meth="repeat">
      <a:schemeClr val="accent6">
        <a:tint val="60000"/>
      </a:schemeClr>
    </dgm:fillClrLst>
    <dgm:linClrLst meth="repeat">
      <a:schemeClr val="accent6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sibTrans1D1">
    <dgm:fillClrLst meth="repeat">
      <a:schemeClr val="accent6"/>
    </dgm:fillClrLst>
    <dgm:linClrLst meth="repeat">
      <a:schemeClr val="accent6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6"/>
    </dgm:fillClrLst>
    <dgm:linClrLst meth="repeat">
      <a:schemeClr val="accent6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1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2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3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4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parChTrans2D1">
    <dgm:fillClrLst meth="repeat">
      <a:schemeClr val="accent6">
        <a:tint val="60000"/>
      </a:schemeClr>
    </dgm:fillClrLst>
    <dgm:linClrLst meth="repeat">
      <a:schemeClr val="accent6">
        <a:tint val="60000"/>
      </a:schemeClr>
    </dgm:linClrLst>
    <dgm:effectClrLst/>
    <dgm:txLinClrLst/>
    <dgm:txFillClrLst/>
    <dgm:txEffectClrLst/>
  </dgm:styleLbl>
  <dgm:styleLbl name="parChTrans2D2">
    <dgm:fillClrLst meth="repeat">
      <a:schemeClr val="accent6"/>
    </dgm:fillClrLst>
    <dgm:linClrLst meth="repeat">
      <a:schemeClr val="accent6"/>
    </dgm:linClrLst>
    <dgm:effectClrLst/>
    <dgm:txLinClrLst/>
    <dgm:txFillClrLst/>
    <dgm:txEffectClrLst/>
  </dgm:styleLbl>
  <dgm:styleLbl name="parChTrans2D3">
    <dgm:fillClrLst meth="repeat">
      <a:schemeClr val="accent6"/>
    </dgm:fillClrLst>
    <dgm:linClrLst meth="repeat">
      <a:schemeClr val="accent6"/>
    </dgm:linClrLst>
    <dgm:effectClrLst/>
    <dgm:txLinClrLst/>
    <dgm:txFillClrLst/>
    <dgm:txEffectClrLst/>
  </dgm:styleLbl>
  <dgm:styleLbl name="parChTrans2D4">
    <dgm:fillClrLst meth="repeat">
      <a:schemeClr val="accent6"/>
    </dgm:fillClrLst>
    <dgm:linClrLst meth="repeat">
      <a:schemeClr val="accent6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6"/>
    </dgm:fillClrLst>
    <dgm:linClrLst meth="repeat">
      <a:schemeClr val="accent6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6"/>
    </dgm:fillClrLst>
    <dgm:linClrLst meth="repeat">
      <a:schemeClr val="accent6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6"/>
    </dgm:fillClrLst>
    <dgm:linClrLst meth="repeat">
      <a:schemeClr val="accent6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6"/>
    </dgm:fillClrLst>
    <dgm:linClrLst meth="repeat">
      <a:schemeClr val="accent6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accent6">
        <a:alpha val="4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lt1">
        <a:alpha val="90000"/>
        <a:tint val="40000"/>
      </a:schemeClr>
    </dgm:fillClrLst>
    <dgm:linClrLst meth="repeat">
      <a:schemeClr val="accent6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lt1">
        <a:alpha val="90000"/>
        <a:tint val="40000"/>
      </a:schemeClr>
    </dgm:fillClrLst>
    <dgm:linClrLst meth="repeat">
      <a:schemeClr val="accent6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lt1">
        <a:alpha val="90000"/>
        <a:tint val="40000"/>
      </a:schemeClr>
    </dgm:fillClrLst>
    <dgm:linClrLst meth="repeat">
      <a:schemeClr val="accent6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6"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6">
        <a:shade val="80000"/>
      </a:schemeClr>
    </dgm:fillClrLst>
    <dgm:linClrLst meth="repeat">
      <a:schemeClr val="accent6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6">
        <a:tint val="50000"/>
        <a:alpha val="40000"/>
      </a:schemeClr>
    </dgm:fillClrLst>
    <dgm:linClrLst meth="repeat">
      <a:schemeClr val="accent6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6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0017951F-AEEA-4E30-B3D9-AD8C3C26A9BE}" type="doc">
      <dgm:prSet loTypeId="urn:microsoft.com/office/officeart/2005/8/layout/pyramid3" loCatId="pyramid" qsTypeId="urn:microsoft.com/office/officeart/2005/8/quickstyle/simple1" qsCatId="simple" csTypeId="urn:microsoft.com/office/officeart/2005/8/colors/accent6_1" csCatId="accent6" phldr="1"/>
      <dgm:spPr/>
    </dgm:pt>
    <dgm:pt modelId="{99AC002F-5127-4C80-B52C-2DAF5069D67A}">
      <dgm:prSet phldrT="[Text]" custT="1"/>
      <dgm:spPr>
        <a:xfrm rot="10800000">
          <a:off x="0" y="0"/>
          <a:ext cx="3337559" cy="396239"/>
        </a:xfr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gm:spPr>
      <dgm:t>
        <a:bodyPr/>
        <a:lstStyle/>
        <a:p>
          <a:r>
            <a:rPr lang="en-GB" sz="10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1</a:t>
          </a:r>
        </a:p>
      </dgm:t>
    </dgm:pt>
    <dgm:pt modelId="{080AD6E0-1A83-467E-954C-65521E477932}" type="parTrans" cxnId="{3ECE74CF-99FC-47A0-BDAC-2867A5621B3F}">
      <dgm:prSet/>
      <dgm:spPr/>
      <dgm:t>
        <a:bodyPr/>
        <a:lstStyle/>
        <a:p>
          <a:endParaRPr lang="en-GB"/>
        </a:p>
      </dgm:t>
    </dgm:pt>
    <dgm:pt modelId="{C7FA38F2-265D-4D78-AC31-67B32995F744}" type="sibTrans" cxnId="{3ECE74CF-99FC-47A0-BDAC-2867A5621B3F}">
      <dgm:prSet/>
      <dgm:spPr/>
      <dgm:t>
        <a:bodyPr/>
        <a:lstStyle/>
        <a:p>
          <a:endParaRPr lang="en-GB"/>
        </a:p>
      </dgm:t>
    </dgm:pt>
    <dgm:pt modelId="{46D3249E-5334-4DB3-911A-CA9ABCA38CEC}">
      <dgm:prSet phldrT="[Text]" custT="1"/>
      <dgm:spPr>
        <a:xfrm rot="10800000">
          <a:off x="333756" y="396239"/>
          <a:ext cx="2670047" cy="396239"/>
        </a:xfr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gm:spPr>
      <dgm:t>
        <a:bodyPr/>
        <a:lstStyle/>
        <a:p>
          <a:r>
            <a:rPr lang="en-GB" sz="10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2</a:t>
          </a:r>
        </a:p>
      </dgm:t>
    </dgm:pt>
    <dgm:pt modelId="{BD5CB89B-D00E-4629-85E0-BEF3A4750F87}" type="parTrans" cxnId="{5D7F84B4-6EE8-4F4A-9FEB-9E63DF4DA1D2}">
      <dgm:prSet/>
      <dgm:spPr/>
      <dgm:t>
        <a:bodyPr/>
        <a:lstStyle/>
        <a:p>
          <a:endParaRPr lang="en-GB"/>
        </a:p>
      </dgm:t>
    </dgm:pt>
    <dgm:pt modelId="{7B781DF5-9A45-48AD-A801-34DB21FC5400}" type="sibTrans" cxnId="{5D7F84B4-6EE8-4F4A-9FEB-9E63DF4DA1D2}">
      <dgm:prSet/>
      <dgm:spPr/>
      <dgm:t>
        <a:bodyPr/>
        <a:lstStyle/>
        <a:p>
          <a:endParaRPr lang="en-GB"/>
        </a:p>
      </dgm:t>
    </dgm:pt>
    <dgm:pt modelId="{88AD2523-143D-4043-A8E6-D19A4D266368}">
      <dgm:prSet phldrT="[Text]" custT="1"/>
      <dgm:spPr>
        <a:xfrm rot="10800000">
          <a:off x="667512" y="792480"/>
          <a:ext cx="2002535" cy="396239"/>
        </a:xfr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gm:spPr>
      <dgm:t>
        <a:bodyPr/>
        <a:lstStyle/>
        <a:p>
          <a:r>
            <a:rPr lang="en-GB" sz="10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3</a:t>
          </a:r>
        </a:p>
      </dgm:t>
    </dgm:pt>
    <dgm:pt modelId="{F4B5687E-13E4-4452-99C5-FAA6845D28F9}" type="parTrans" cxnId="{2094A57C-55DE-4FC4-872B-0654CA85FEB5}">
      <dgm:prSet/>
      <dgm:spPr/>
      <dgm:t>
        <a:bodyPr/>
        <a:lstStyle/>
        <a:p>
          <a:endParaRPr lang="en-GB"/>
        </a:p>
      </dgm:t>
    </dgm:pt>
    <dgm:pt modelId="{55671147-1C83-4A45-B78A-09FCEECC7102}" type="sibTrans" cxnId="{2094A57C-55DE-4FC4-872B-0654CA85FEB5}">
      <dgm:prSet/>
      <dgm:spPr/>
      <dgm:t>
        <a:bodyPr/>
        <a:lstStyle/>
        <a:p>
          <a:endParaRPr lang="en-GB"/>
        </a:p>
      </dgm:t>
    </dgm:pt>
    <dgm:pt modelId="{6C31482E-35FE-425A-9588-751B5CFF4E16}">
      <dgm:prSet phldrT="[Text]" custT="1"/>
      <dgm:spPr>
        <a:xfrm rot="10800000">
          <a:off x="999358" y="1188720"/>
          <a:ext cx="1338842" cy="396239"/>
        </a:xfr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gm:spPr>
      <dgm:t>
        <a:bodyPr/>
        <a:lstStyle/>
        <a:p>
          <a:r>
            <a:rPr lang="en-GB" sz="10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4</a:t>
          </a:r>
        </a:p>
      </dgm:t>
    </dgm:pt>
    <dgm:pt modelId="{62B4134D-3460-4129-B44F-F43D905D8436}" type="parTrans" cxnId="{DF889FAB-2C97-4F26-B111-AA3451F51CF9}">
      <dgm:prSet/>
      <dgm:spPr/>
      <dgm:t>
        <a:bodyPr/>
        <a:lstStyle/>
        <a:p>
          <a:endParaRPr lang="en-GB"/>
        </a:p>
      </dgm:t>
    </dgm:pt>
    <dgm:pt modelId="{D52A1F53-D24E-43BB-97A0-8413F812CB2E}" type="sibTrans" cxnId="{DF889FAB-2C97-4F26-B111-AA3451F51CF9}">
      <dgm:prSet/>
      <dgm:spPr/>
      <dgm:t>
        <a:bodyPr/>
        <a:lstStyle/>
        <a:p>
          <a:endParaRPr lang="en-GB"/>
        </a:p>
      </dgm:t>
    </dgm:pt>
    <dgm:pt modelId="{0B089678-C8B1-4895-8C15-42D4F9FD6B6F}">
      <dgm:prSet phldrT="[Text]" custT="1"/>
      <dgm:spPr>
        <a:xfrm rot="10800000">
          <a:off x="1344559" y="1584960"/>
          <a:ext cx="648441" cy="396239"/>
        </a:xfr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gm:spPr>
      <dgm:t>
        <a:bodyPr/>
        <a:lstStyle/>
        <a:p>
          <a:r>
            <a:rPr lang="en-GB" sz="10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5</a:t>
          </a:r>
        </a:p>
      </dgm:t>
    </dgm:pt>
    <dgm:pt modelId="{501731FE-C3BF-4D57-A611-A759E7901972}" type="parTrans" cxnId="{EFC6F1A0-19E8-4137-903B-2ECFBF25CEC3}">
      <dgm:prSet/>
      <dgm:spPr/>
      <dgm:t>
        <a:bodyPr/>
        <a:lstStyle/>
        <a:p>
          <a:endParaRPr lang="en-GB"/>
        </a:p>
      </dgm:t>
    </dgm:pt>
    <dgm:pt modelId="{BE7ED8EE-0763-4C0D-B9AC-B1541C191D88}" type="sibTrans" cxnId="{EFC6F1A0-19E8-4137-903B-2ECFBF25CEC3}">
      <dgm:prSet/>
      <dgm:spPr/>
      <dgm:t>
        <a:bodyPr/>
        <a:lstStyle/>
        <a:p>
          <a:endParaRPr lang="en-GB"/>
        </a:p>
      </dgm:t>
    </dgm:pt>
    <dgm:pt modelId="{72524314-17BB-49E2-B2E6-8DB4C09FFF7E}" type="pres">
      <dgm:prSet presAssocID="{0017951F-AEEA-4E30-B3D9-AD8C3C26A9BE}" presName="Name0" presStyleCnt="0">
        <dgm:presLayoutVars>
          <dgm:dir/>
          <dgm:animLvl val="lvl"/>
          <dgm:resizeHandles val="exact"/>
        </dgm:presLayoutVars>
      </dgm:prSet>
      <dgm:spPr/>
    </dgm:pt>
    <dgm:pt modelId="{3BBE36E5-25F2-4BA0-9FE8-748B8FF0DA8D}" type="pres">
      <dgm:prSet presAssocID="{99AC002F-5127-4C80-B52C-2DAF5069D67A}" presName="Name8" presStyleCnt="0"/>
      <dgm:spPr/>
    </dgm:pt>
    <dgm:pt modelId="{84AD9414-4518-4FE9-A1C3-9397E1BE0C44}" type="pres">
      <dgm:prSet presAssocID="{99AC002F-5127-4C80-B52C-2DAF5069D67A}" presName="level" presStyleLbl="node1" presStyleIdx="0" presStyleCnt="5" custLinFactNeighborX="229" custLinFactNeighborY="0">
        <dgm:presLayoutVars>
          <dgm:chMax val="1"/>
          <dgm:bulletEnabled val="1"/>
        </dgm:presLayoutVars>
      </dgm:prSet>
      <dgm:spPr>
        <a:prstGeom prst="trapezoid">
          <a:avLst>
            <a:gd name="adj" fmla="val 84135"/>
          </a:avLst>
        </a:prstGeom>
      </dgm:spPr>
    </dgm:pt>
    <dgm:pt modelId="{56B31B40-44C9-4CE3-9502-CAD28B942CC9}" type="pres">
      <dgm:prSet presAssocID="{99AC002F-5127-4C80-B52C-2DAF5069D67A}" presName="levelTx" presStyleLbl="revTx" presStyleIdx="0" presStyleCnt="0">
        <dgm:presLayoutVars>
          <dgm:chMax val="1"/>
          <dgm:bulletEnabled val="1"/>
        </dgm:presLayoutVars>
      </dgm:prSet>
      <dgm:spPr/>
    </dgm:pt>
    <dgm:pt modelId="{43994162-78F2-4CB2-A28C-F7617BB144EA}" type="pres">
      <dgm:prSet presAssocID="{46D3249E-5334-4DB3-911A-CA9ABCA38CEC}" presName="Name8" presStyleCnt="0"/>
      <dgm:spPr/>
    </dgm:pt>
    <dgm:pt modelId="{8BE9400F-80D5-468B-9C7C-5519C857E740}" type="pres">
      <dgm:prSet presAssocID="{46D3249E-5334-4DB3-911A-CA9ABCA38CEC}" presName="level" presStyleLbl="node1" presStyleIdx="1" presStyleCnt="5">
        <dgm:presLayoutVars>
          <dgm:chMax val="1"/>
          <dgm:bulletEnabled val="1"/>
        </dgm:presLayoutVars>
      </dgm:prSet>
      <dgm:spPr>
        <a:prstGeom prst="trapezoid">
          <a:avLst>
            <a:gd name="adj" fmla="val 84135"/>
          </a:avLst>
        </a:prstGeom>
      </dgm:spPr>
    </dgm:pt>
    <dgm:pt modelId="{931330A6-91AD-41E7-B223-7D488476D325}" type="pres">
      <dgm:prSet presAssocID="{46D3249E-5334-4DB3-911A-CA9ABCA38CEC}" presName="levelTx" presStyleLbl="revTx" presStyleIdx="0" presStyleCnt="0">
        <dgm:presLayoutVars>
          <dgm:chMax val="1"/>
          <dgm:bulletEnabled val="1"/>
        </dgm:presLayoutVars>
      </dgm:prSet>
      <dgm:spPr/>
    </dgm:pt>
    <dgm:pt modelId="{83138B3B-9680-4451-B42C-DCDDBAF05160}" type="pres">
      <dgm:prSet presAssocID="{88AD2523-143D-4043-A8E6-D19A4D266368}" presName="Name8" presStyleCnt="0"/>
      <dgm:spPr/>
    </dgm:pt>
    <dgm:pt modelId="{CBB7E45B-FC76-4043-AE67-E57C276105A3}" type="pres">
      <dgm:prSet presAssocID="{88AD2523-143D-4043-A8E6-D19A4D266368}" presName="level" presStyleLbl="node1" presStyleIdx="2" presStyleCnt="5">
        <dgm:presLayoutVars>
          <dgm:chMax val="1"/>
          <dgm:bulletEnabled val="1"/>
        </dgm:presLayoutVars>
      </dgm:prSet>
      <dgm:spPr>
        <a:prstGeom prst="trapezoid">
          <a:avLst>
            <a:gd name="adj" fmla="val 84135"/>
          </a:avLst>
        </a:prstGeom>
      </dgm:spPr>
    </dgm:pt>
    <dgm:pt modelId="{6399385F-9D77-42B0-BD05-35177EB763F2}" type="pres">
      <dgm:prSet presAssocID="{88AD2523-143D-4043-A8E6-D19A4D266368}" presName="levelTx" presStyleLbl="revTx" presStyleIdx="0" presStyleCnt="0">
        <dgm:presLayoutVars>
          <dgm:chMax val="1"/>
          <dgm:bulletEnabled val="1"/>
        </dgm:presLayoutVars>
      </dgm:prSet>
      <dgm:spPr/>
    </dgm:pt>
    <dgm:pt modelId="{81D96034-E0F3-42E7-BB3B-E4DA86F131CA}" type="pres">
      <dgm:prSet presAssocID="{6C31482E-35FE-425A-9588-751B5CFF4E16}" presName="Name8" presStyleCnt="0"/>
      <dgm:spPr/>
    </dgm:pt>
    <dgm:pt modelId="{28742439-8CBE-4D19-B870-E4CDECF8B07E}" type="pres">
      <dgm:prSet presAssocID="{6C31482E-35FE-425A-9588-751B5CFF4E16}" presName="level" presStyleLbl="node1" presStyleIdx="3" presStyleCnt="5" custScaleX="100286">
        <dgm:presLayoutVars>
          <dgm:chMax val="1"/>
          <dgm:bulletEnabled val="1"/>
        </dgm:presLayoutVars>
      </dgm:prSet>
      <dgm:spPr>
        <a:prstGeom prst="trapezoid">
          <a:avLst>
            <a:gd name="adj" fmla="val 84135"/>
          </a:avLst>
        </a:prstGeom>
      </dgm:spPr>
    </dgm:pt>
    <dgm:pt modelId="{7AF156CF-770E-4015-A861-2CC81683C61C}" type="pres">
      <dgm:prSet presAssocID="{6C31482E-35FE-425A-9588-751B5CFF4E16}" presName="levelTx" presStyleLbl="revTx" presStyleIdx="0" presStyleCnt="0">
        <dgm:presLayoutVars>
          <dgm:chMax val="1"/>
          <dgm:bulletEnabled val="1"/>
        </dgm:presLayoutVars>
      </dgm:prSet>
      <dgm:spPr/>
    </dgm:pt>
    <dgm:pt modelId="{CFAFA6FA-8881-432C-A7FE-B4A51C530034}" type="pres">
      <dgm:prSet presAssocID="{0B089678-C8B1-4895-8C15-42D4F9FD6B6F}" presName="Name8" presStyleCnt="0"/>
      <dgm:spPr/>
    </dgm:pt>
    <dgm:pt modelId="{BFC64CB6-37F6-4C43-A75F-8F748FB9BA1C}" type="pres">
      <dgm:prSet presAssocID="{0B089678-C8B1-4895-8C15-42D4F9FD6B6F}" presName="level" presStyleLbl="node1" presStyleIdx="4" presStyleCnt="5" custScaleX="97143">
        <dgm:presLayoutVars>
          <dgm:chMax val="1"/>
          <dgm:bulletEnabled val="1"/>
        </dgm:presLayoutVars>
      </dgm:prSet>
      <dgm:spPr>
        <a:prstGeom prst="trapezoid">
          <a:avLst>
            <a:gd name="adj" fmla="val 84135"/>
          </a:avLst>
        </a:prstGeom>
      </dgm:spPr>
    </dgm:pt>
    <dgm:pt modelId="{9849C49E-AD54-4C30-8D52-1876A14774FB}" type="pres">
      <dgm:prSet presAssocID="{0B089678-C8B1-4895-8C15-42D4F9FD6B6F}" presName="levelTx" presStyleLbl="revTx" presStyleIdx="0" presStyleCnt="0">
        <dgm:presLayoutVars>
          <dgm:chMax val="1"/>
          <dgm:bulletEnabled val="1"/>
        </dgm:presLayoutVars>
      </dgm:prSet>
      <dgm:spPr/>
    </dgm:pt>
  </dgm:ptLst>
  <dgm:cxnLst>
    <dgm:cxn modelId="{3993700C-362E-42D4-B769-065B90A49078}" type="presOf" srcId="{88AD2523-143D-4043-A8E6-D19A4D266368}" destId="{CBB7E45B-FC76-4043-AE67-E57C276105A3}" srcOrd="0" destOrd="0" presId="urn:microsoft.com/office/officeart/2005/8/layout/pyramid3"/>
    <dgm:cxn modelId="{7440E82D-BF85-42D1-9EF8-B574BCDD5FEF}" type="presOf" srcId="{88AD2523-143D-4043-A8E6-D19A4D266368}" destId="{6399385F-9D77-42B0-BD05-35177EB763F2}" srcOrd="1" destOrd="0" presId="urn:microsoft.com/office/officeart/2005/8/layout/pyramid3"/>
    <dgm:cxn modelId="{E9DA1640-DBFF-4D95-90DA-C01871B62043}" type="presOf" srcId="{0B089678-C8B1-4895-8C15-42D4F9FD6B6F}" destId="{BFC64CB6-37F6-4C43-A75F-8F748FB9BA1C}" srcOrd="0" destOrd="0" presId="urn:microsoft.com/office/officeart/2005/8/layout/pyramid3"/>
    <dgm:cxn modelId="{42C5DB63-BCAF-4D9C-B4EE-B31EFD52FED9}" type="presOf" srcId="{99AC002F-5127-4C80-B52C-2DAF5069D67A}" destId="{56B31B40-44C9-4CE3-9502-CAD28B942CC9}" srcOrd="1" destOrd="0" presId="urn:microsoft.com/office/officeart/2005/8/layout/pyramid3"/>
    <dgm:cxn modelId="{A74AED65-8E7D-4792-8D67-49C3991514DC}" type="presOf" srcId="{0B089678-C8B1-4895-8C15-42D4F9FD6B6F}" destId="{9849C49E-AD54-4C30-8D52-1876A14774FB}" srcOrd="1" destOrd="0" presId="urn:microsoft.com/office/officeart/2005/8/layout/pyramid3"/>
    <dgm:cxn modelId="{B9CBDD52-5DEE-43FC-95A3-24AF45B6588B}" type="presOf" srcId="{46D3249E-5334-4DB3-911A-CA9ABCA38CEC}" destId="{8BE9400F-80D5-468B-9C7C-5519C857E740}" srcOrd="0" destOrd="0" presId="urn:microsoft.com/office/officeart/2005/8/layout/pyramid3"/>
    <dgm:cxn modelId="{2094A57C-55DE-4FC4-872B-0654CA85FEB5}" srcId="{0017951F-AEEA-4E30-B3D9-AD8C3C26A9BE}" destId="{88AD2523-143D-4043-A8E6-D19A4D266368}" srcOrd="2" destOrd="0" parTransId="{F4B5687E-13E4-4452-99C5-FAA6845D28F9}" sibTransId="{55671147-1C83-4A45-B78A-09FCEECC7102}"/>
    <dgm:cxn modelId="{A3B9EA84-9708-4ECD-A9B5-0BBE0230D139}" type="presOf" srcId="{99AC002F-5127-4C80-B52C-2DAF5069D67A}" destId="{84AD9414-4518-4FE9-A1C3-9397E1BE0C44}" srcOrd="0" destOrd="0" presId="urn:microsoft.com/office/officeart/2005/8/layout/pyramid3"/>
    <dgm:cxn modelId="{EFC6F1A0-19E8-4137-903B-2ECFBF25CEC3}" srcId="{0017951F-AEEA-4E30-B3D9-AD8C3C26A9BE}" destId="{0B089678-C8B1-4895-8C15-42D4F9FD6B6F}" srcOrd="4" destOrd="0" parTransId="{501731FE-C3BF-4D57-A611-A759E7901972}" sibTransId="{BE7ED8EE-0763-4C0D-B9AC-B1541C191D88}"/>
    <dgm:cxn modelId="{DF889FAB-2C97-4F26-B111-AA3451F51CF9}" srcId="{0017951F-AEEA-4E30-B3D9-AD8C3C26A9BE}" destId="{6C31482E-35FE-425A-9588-751B5CFF4E16}" srcOrd="3" destOrd="0" parTransId="{62B4134D-3460-4129-B44F-F43D905D8436}" sibTransId="{D52A1F53-D24E-43BB-97A0-8413F812CB2E}"/>
    <dgm:cxn modelId="{5D7F84B4-6EE8-4F4A-9FEB-9E63DF4DA1D2}" srcId="{0017951F-AEEA-4E30-B3D9-AD8C3C26A9BE}" destId="{46D3249E-5334-4DB3-911A-CA9ABCA38CEC}" srcOrd="1" destOrd="0" parTransId="{BD5CB89B-D00E-4629-85E0-BEF3A4750F87}" sibTransId="{7B781DF5-9A45-48AD-A801-34DB21FC5400}"/>
    <dgm:cxn modelId="{3ECE74CF-99FC-47A0-BDAC-2867A5621B3F}" srcId="{0017951F-AEEA-4E30-B3D9-AD8C3C26A9BE}" destId="{99AC002F-5127-4C80-B52C-2DAF5069D67A}" srcOrd="0" destOrd="0" parTransId="{080AD6E0-1A83-467E-954C-65521E477932}" sibTransId="{C7FA38F2-265D-4D78-AC31-67B32995F744}"/>
    <dgm:cxn modelId="{ADE9D4D3-8E74-4DCB-8225-61EB6FF92CC5}" type="presOf" srcId="{0017951F-AEEA-4E30-B3D9-AD8C3C26A9BE}" destId="{72524314-17BB-49E2-B2E6-8DB4C09FFF7E}" srcOrd="0" destOrd="0" presId="urn:microsoft.com/office/officeart/2005/8/layout/pyramid3"/>
    <dgm:cxn modelId="{9C1C0EEC-A1C2-4ED2-90CA-20DAFE3F1338}" type="presOf" srcId="{6C31482E-35FE-425A-9588-751B5CFF4E16}" destId="{7AF156CF-770E-4015-A861-2CC81683C61C}" srcOrd="1" destOrd="0" presId="urn:microsoft.com/office/officeart/2005/8/layout/pyramid3"/>
    <dgm:cxn modelId="{043B83EC-FCA9-42E2-8C3D-C3E51A52AB14}" type="presOf" srcId="{46D3249E-5334-4DB3-911A-CA9ABCA38CEC}" destId="{931330A6-91AD-41E7-B223-7D488476D325}" srcOrd="1" destOrd="0" presId="urn:microsoft.com/office/officeart/2005/8/layout/pyramid3"/>
    <dgm:cxn modelId="{24AA98F1-D2EF-4E5A-B9F6-4C9F2D3AB346}" type="presOf" srcId="{6C31482E-35FE-425A-9588-751B5CFF4E16}" destId="{28742439-8CBE-4D19-B870-E4CDECF8B07E}" srcOrd="0" destOrd="0" presId="urn:microsoft.com/office/officeart/2005/8/layout/pyramid3"/>
    <dgm:cxn modelId="{3B751DDE-C0AF-4EC9-97E4-AD015A4D5B5D}" type="presParOf" srcId="{72524314-17BB-49E2-B2E6-8DB4C09FFF7E}" destId="{3BBE36E5-25F2-4BA0-9FE8-748B8FF0DA8D}" srcOrd="0" destOrd="0" presId="urn:microsoft.com/office/officeart/2005/8/layout/pyramid3"/>
    <dgm:cxn modelId="{405A244E-08B9-42A7-926F-43FF5A21AE2B}" type="presParOf" srcId="{3BBE36E5-25F2-4BA0-9FE8-748B8FF0DA8D}" destId="{84AD9414-4518-4FE9-A1C3-9397E1BE0C44}" srcOrd="0" destOrd="0" presId="urn:microsoft.com/office/officeart/2005/8/layout/pyramid3"/>
    <dgm:cxn modelId="{51EA15F8-C103-4BCB-AC06-8BC64B980111}" type="presParOf" srcId="{3BBE36E5-25F2-4BA0-9FE8-748B8FF0DA8D}" destId="{56B31B40-44C9-4CE3-9502-CAD28B942CC9}" srcOrd="1" destOrd="0" presId="urn:microsoft.com/office/officeart/2005/8/layout/pyramid3"/>
    <dgm:cxn modelId="{8C8F910D-9653-4BF6-9AC9-EA1BF2155C78}" type="presParOf" srcId="{72524314-17BB-49E2-B2E6-8DB4C09FFF7E}" destId="{43994162-78F2-4CB2-A28C-F7617BB144EA}" srcOrd="1" destOrd="0" presId="urn:microsoft.com/office/officeart/2005/8/layout/pyramid3"/>
    <dgm:cxn modelId="{C2F4BD57-04DE-46EE-A115-564B7A1F850A}" type="presParOf" srcId="{43994162-78F2-4CB2-A28C-F7617BB144EA}" destId="{8BE9400F-80D5-468B-9C7C-5519C857E740}" srcOrd="0" destOrd="0" presId="urn:microsoft.com/office/officeart/2005/8/layout/pyramid3"/>
    <dgm:cxn modelId="{5164635E-0D82-44C0-A96A-6E36B939B381}" type="presParOf" srcId="{43994162-78F2-4CB2-A28C-F7617BB144EA}" destId="{931330A6-91AD-41E7-B223-7D488476D325}" srcOrd="1" destOrd="0" presId="urn:microsoft.com/office/officeart/2005/8/layout/pyramid3"/>
    <dgm:cxn modelId="{FF758918-180B-4BCE-A2D0-84066D44462A}" type="presParOf" srcId="{72524314-17BB-49E2-B2E6-8DB4C09FFF7E}" destId="{83138B3B-9680-4451-B42C-DCDDBAF05160}" srcOrd="2" destOrd="0" presId="urn:microsoft.com/office/officeart/2005/8/layout/pyramid3"/>
    <dgm:cxn modelId="{D6576086-D91D-4DF8-AA97-0A9A8B93EE8B}" type="presParOf" srcId="{83138B3B-9680-4451-B42C-DCDDBAF05160}" destId="{CBB7E45B-FC76-4043-AE67-E57C276105A3}" srcOrd="0" destOrd="0" presId="urn:microsoft.com/office/officeart/2005/8/layout/pyramid3"/>
    <dgm:cxn modelId="{0888A2EA-6249-4C57-866D-FF648A769EDB}" type="presParOf" srcId="{83138B3B-9680-4451-B42C-DCDDBAF05160}" destId="{6399385F-9D77-42B0-BD05-35177EB763F2}" srcOrd="1" destOrd="0" presId="urn:microsoft.com/office/officeart/2005/8/layout/pyramid3"/>
    <dgm:cxn modelId="{73110E07-33AB-46B9-B1B8-5F3D74A3208B}" type="presParOf" srcId="{72524314-17BB-49E2-B2E6-8DB4C09FFF7E}" destId="{81D96034-E0F3-42E7-BB3B-E4DA86F131CA}" srcOrd="3" destOrd="0" presId="urn:microsoft.com/office/officeart/2005/8/layout/pyramid3"/>
    <dgm:cxn modelId="{D3D9B7A5-8D80-464E-9BDC-9FD864FA7B42}" type="presParOf" srcId="{81D96034-E0F3-42E7-BB3B-E4DA86F131CA}" destId="{28742439-8CBE-4D19-B870-E4CDECF8B07E}" srcOrd="0" destOrd="0" presId="urn:microsoft.com/office/officeart/2005/8/layout/pyramid3"/>
    <dgm:cxn modelId="{40CCF1D1-E295-4F36-A84D-48B7D9FC2E1E}" type="presParOf" srcId="{81D96034-E0F3-42E7-BB3B-E4DA86F131CA}" destId="{7AF156CF-770E-4015-A861-2CC81683C61C}" srcOrd="1" destOrd="0" presId="urn:microsoft.com/office/officeart/2005/8/layout/pyramid3"/>
    <dgm:cxn modelId="{16B59B05-4F30-4EEE-9229-23747E53DC6B}" type="presParOf" srcId="{72524314-17BB-49E2-B2E6-8DB4C09FFF7E}" destId="{CFAFA6FA-8881-432C-A7FE-B4A51C530034}" srcOrd="4" destOrd="0" presId="urn:microsoft.com/office/officeart/2005/8/layout/pyramid3"/>
    <dgm:cxn modelId="{67DF65FA-1371-45BA-BDFB-6692CC9B1AEE}" type="presParOf" srcId="{CFAFA6FA-8881-432C-A7FE-B4A51C530034}" destId="{BFC64CB6-37F6-4C43-A75F-8F748FB9BA1C}" srcOrd="0" destOrd="0" presId="urn:microsoft.com/office/officeart/2005/8/layout/pyramid3"/>
    <dgm:cxn modelId="{233C7609-EDCE-45C3-83C0-E6CF6A39840D}" type="presParOf" srcId="{CFAFA6FA-8881-432C-A7FE-B4A51C530034}" destId="{9849C49E-AD54-4C30-8D52-1876A14774FB}" srcOrd="1" destOrd="0" presId="urn:microsoft.com/office/officeart/2005/8/layout/pyramid3"/>
  </dgm:cxnLst>
  <dgm:bg/>
  <dgm:whole/>
  <dgm:extLst>
    <a:ext uri="http://schemas.microsoft.com/office/drawing/2008/diagram">
      <dsp:dataModelExt xmlns:dsp="http://schemas.microsoft.com/office/drawing/2008/diagram" relId="rId15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84AD9414-4518-4FE9-A1C3-9397E1BE0C44}">
      <dsp:nvSpPr>
        <dsp:cNvPr id="0" name=""/>
        <dsp:cNvSpPr/>
      </dsp:nvSpPr>
      <dsp:spPr>
        <a:xfrm rot="10800000">
          <a:off x="0" y="0"/>
          <a:ext cx="2266950" cy="291465"/>
        </a:xfrm>
        <a:prstGeom prst="trapezoid">
          <a:avLst>
            <a:gd name="adj" fmla="val 84135"/>
          </a:avLst>
        </a:prstGeo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1</a:t>
          </a:r>
        </a:p>
      </dsp:txBody>
      <dsp:txXfrm rot="-10800000">
        <a:off x="396716" y="0"/>
        <a:ext cx="1473517" cy="291465"/>
      </dsp:txXfrm>
    </dsp:sp>
    <dsp:sp modelId="{8BE9400F-80D5-468B-9C7C-5519C857E740}">
      <dsp:nvSpPr>
        <dsp:cNvPr id="0" name=""/>
        <dsp:cNvSpPr/>
      </dsp:nvSpPr>
      <dsp:spPr>
        <a:xfrm rot="10800000">
          <a:off x="226695" y="291464"/>
          <a:ext cx="1813560" cy="291465"/>
        </a:xfrm>
        <a:prstGeom prst="trapezoid">
          <a:avLst>
            <a:gd name="adj" fmla="val 84135"/>
          </a:avLst>
        </a:prstGeo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2</a:t>
          </a:r>
        </a:p>
      </dsp:txBody>
      <dsp:txXfrm rot="-10800000">
        <a:off x="544067" y="291464"/>
        <a:ext cx="1178814" cy="291465"/>
      </dsp:txXfrm>
    </dsp:sp>
    <dsp:sp modelId="{CBB7E45B-FC76-4043-AE67-E57C276105A3}">
      <dsp:nvSpPr>
        <dsp:cNvPr id="0" name=""/>
        <dsp:cNvSpPr/>
      </dsp:nvSpPr>
      <dsp:spPr>
        <a:xfrm rot="10800000">
          <a:off x="453390" y="582930"/>
          <a:ext cx="1360170" cy="291465"/>
        </a:xfrm>
        <a:prstGeom prst="trapezoid">
          <a:avLst>
            <a:gd name="adj" fmla="val 84135"/>
          </a:avLst>
        </a:prstGeo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3</a:t>
          </a:r>
        </a:p>
      </dsp:txBody>
      <dsp:txXfrm rot="-10800000">
        <a:off x="691419" y="582930"/>
        <a:ext cx="884110" cy="291465"/>
      </dsp:txXfrm>
    </dsp:sp>
    <dsp:sp modelId="{28742439-8CBE-4D19-B870-E4CDECF8B07E}">
      <dsp:nvSpPr>
        <dsp:cNvPr id="0" name=""/>
        <dsp:cNvSpPr/>
      </dsp:nvSpPr>
      <dsp:spPr>
        <a:xfrm rot="10800000">
          <a:off x="678788" y="874395"/>
          <a:ext cx="909373" cy="291465"/>
        </a:xfrm>
        <a:prstGeom prst="trapezoid">
          <a:avLst>
            <a:gd name="adj" fmla="val 84135"/>
          </a:avLst>
        </a:prstGeo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4</a:t>
          </a:r>
        </a:p>
      </dsp:txBody>
      <dsp:txXfrm rot="-10800000">
        <a:off x="837928" y="874395"/>
        <a:ext cx="591092" cy="291465"/>
      </dsp:txXfrm>
    </dsp:sp>
    <dsp:sp modelId="{BFC64CB6-37F6-4C43-A75F-8F748FB9BA1C}">
      <dsp:nvSpPr>
        <dsp:cNvPr id="0" name=""/>
        <dsp:cNvSpPr/>
      </dsp:nvSpPr>
      <dsp:spPr>
        <a:xfrm rot="10800000">
          <a:off x="913256" y="1165860"/>
          <a:ext cx="440436" cy="291465"/>
        </a:xfrm>
        <a:prstGeom prst="trapezoid">
          <a:avLst>
            <a:gd name="adj" fmla="val 84135"/>
          </a:avLst>
        </a:prstGeo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5</a:t>
          </a:r>
        </a:p>
      </dsp:txBody>
      <dsp:txXfrm rot="-10800000">
        <a:off x="913256" y="1165860"/>
        <a:ext cx="440436" cy="291465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pyramid3">
  <dgm:title val=""/>
  <dgm:desc val=""/>
  <dgm:catLst>
    <dgm:cat type="pyramid" pri="2000"/>
  </dgm:catLst>
  <dgm:sampData useDef="1">
    <dgm:dataModel>
      <dgm:ptLst/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Name0">
    <dgm:varLst>
      <dgm:dir/>
      <dgm:animLvl val="lvl"/>
      <dgm:resizeHandles val="exact"/>
    </dgm:varLst>
    <dgm:choose name="Name1">
      <dgm:if name="Name2" func="var" arg="dir" op="equ" val="norm">
        <dgm:alg type="pyra">
          <dgm:param type="linDir" val="fromT"/>
          <dgm:param type="txDir" val="fromT"/>
          <dgm:param type="pyraAcctPos" val="aft"/>
          <dgm:param type="pyraAcctTxMar" val="step"/>
          <dgm:param type="pyraAcctBkgdNode" val="acctBkgd"/>
          <dgm:param type="pyraAcctTxNode" val="acctTx"/>
          <dgm:param type="pyraLvlNode" val="level"/>
        </dgm:alg>
      </dgm:if>
      <dgm:else name="Name3">
        <dgm:alg type="pyra">
          <dgm:param type="linDir" val="fromT"/>
          <dgm:param type="txDir" val="fromT"/>
          <dgm:param type="pyraAcctPos" val="bef"/>
          <dgm:param type="pyraAcctTxMar" val="step"/>
          <dgm:param type="pyraAcctBkgdNode" val="acctBkgd"/>
          <dgm:param type="pyraAcctTxNode" val="acctTx"/>
          <dgm:param type="pyraLvlNode" val="level"/>
        </dgm:alg>
      </dgm:else>
    </dgm:choose>
    <dgm:shape xmlns:r="http://schemas.openxmlformats.org/officeDocument/2006/relationships" r:blip="">
      <dgm:adjLst/>
    </dgm:shape>
    <dgm:presOf/>
    <dgm:choose name="Name4">
      <dgm:if name="Name5" axis="root des" ptType="all node" func="maxDepth" op="gte" val="2">
        <dgm:constrLst>
          <dgm:constr type="primFontSz" for="des" forName="levelTx" op="equ"/>
          <dgm:constr type="secFontSz" for="des" forName="acctTx" op="equ"/>
          <dgm:constr type="pyraAcctRatio" val="0.32"/>
        </dgm:constrLst>
      </dgm:if>
      <dgm:else name="Name6">
        <dgm:constrLst>
          <dgm:constr type="primFontSz" for="des" forName="levelTx" op="equ"/>
          <dgm:constr type="secFontSz" for="des" forName="acctTx" op="equ"/>
          <dgm:constr type="pyraAcctRatio"/>
        </dgm:constrLst>
      </dgm:else>
    </dgm:choose>
    <dgm:ruleLst/>
    <dgm:forEach name="Name7" axis="ch" ptType="node">
      <dgm:layoutNode name="Name8">
        <dgm:alg type="composite">
          <dgm:param type="horzAlign" val="none"/>
        </dgm:alg>
        <dgm:shape xmlns:r="http://schemas.openxmlformats.org/officeDocument/2006/relationships" r:blip="">
          <dgm:adjLst/>
        </dgm:shape>
        <dgm:presOf/>
        <dgm:choose name="Name9">
          <dgm:if name="Name10" axis="self" ptType="node" func="revPos" op="equ" val="1">
            <dgm:constrLst>
              <dgm:constr type="ctrX" for="ch" forName="acctBkgd" val="1"/>
              <dgm:constr type="ctrY" for="ch" forName="acctBkgd" val="1"/>
              <dgm:constr type="w" for="ch" forName="acctBkgd" val="1"/>
              <dgm:constr type="h" for="ch" forName="acctBkgd" val="1"/>
              <dgm:constr type="ctrX" for="ch" forName="acctTx" val="1"/>
              <dgm:constr type="ctrY" for="ch" forName="acctTx" val="1"/>
              <dgm:constr type="w" for="ch" forName="acctTx" val="1"/>
              <dgm:constr type="h" for="ch" forName="acctTx" val="1"/>
              <dgm:constr type="ctrX" for="ch" forName="level" val="1"/>
              <dgm:constr type="ctrY" for="ch" forName="level" val="1"/>
              <dgm:constr type="w" for="ch" forName="level" val="1"/>
              <dgm:constr type="h" for="ch" forName="level" val="1"/>
              <dgm:constr type="ctrX" for="ch" forName="levelTx" refType="ctrX" refFor="ch" refForName="level"/>
              <dgm:constr type="ctrY" for="ch" forName="levelTx" refType="ctrY" refFor="ch" refForName="level"/>
              <dgm:constr type="w" for="ch" forName="levelTx" refType="w" refFor="ch" refForName="level"/>
              <dgm:constr type="h" for="ch" forName="levelTx" refType="h" refFor="ch" refForName="level"/>
            </dgm:constrLst>
          </dgm:if>
          <dgm:else name="Name11">
            <dgm:constrLst>
              <dgm:constr type="ctrX" for="ch" forName="acctBkgd" val="1"/>
              <dgm:constr type="ctrY" for="ch" forName="acctBkgd" val="1"/>
              <dgm:constr type="w" for="ch" forName="acctBkgd" val="1"/>
              <dgm:constr type="h" for="ch" forName="acctBkgd" val="1"/>
              <dgm:constr type="ctrX" for="ch" forName="acctTx" val="1"/>
              <dgm:constr type="ctrY" for="ch" forName="acctTx" val="1"/>
              <dgm:constr type="w" for="ch" forName="acctTx" val="1"/>
              <dgm:constr type="h" for="ch" forName="acctTx" val="1"/>
              <dgm:constr type="ctrX" for="ch" forName="level" val="1"/>
              <dgm:constr type="ctrY" for="ch" forName="level" val="1"/>
              <dgm:constr type="w" for="ch" forName="level" val="1"/>
              <dgm:constr type="h" for="ch" forName="level" val="1"/>
              <dgm:constr type="ctrX" for="ch" forName="levelTx" refType="ctrX" refFor="ch" refForName="level"/>
              <dgm:constr type="ctrY" for="ch" forName="levelTx" refType="ctrY" refFor="ch" refForName="level"/>
              <dgm:constr type="w" for="ch" forName="levelTx" refType="w" refFor="ch" refForName="level" fact="0.65"/>
              <dgm:constr type="h" for="ch" forName="levelTx" refType="h" refFor="ch" refForName="level"/>
            </dgm:constrLst>
          </dgm:else>
        </dgm:choose>
        <dgm:ruleLst/>
        <dgm:choose name="Name12">
          <dgm:if name="Name13" axis="ch" ptType="node" func="cnt" op="gte" val="1">
            <dgm:layoutNode name="acctBkgd" styleLbl="alignAcc1">
              <dgm:alg type="sp"/>
              <dgm:shape xmlns:r="http://schemas.openxmlformats.org/officeDocument/2006/relationships" type="nonIsoscelesTrapezoid" r:blip="">
                <dgm:adjLst/>
              </dgm:shape>
              <dgm:presOf axis="des" ptType="node"/>
              <dgm:constrLst/>
              <dgm:ruleLst/>
            </dgm:layoutNode>
            <dgm:layoutNode name="acctTx" styleLbl="alignAcc1">
              <dgm:varLst>
                <dgm:bulletEnabled val="1"/>
              </dgm:varLst>
              <dgm:alg type="tx">
                <dgm:param type="stBulletLvl" val="1"/>
                <dgm:param type="txAnchorVertCh" val="t"/>
              </dgm:alg>
              <dgm:shape xmlns:r="http://schemas.openxmlformats.org/officeDocument/2006/relationships" type="nonIsoscelesTrapezoid" r:blip="" hideGeom="1">
                <dgm:adjLst/>
              </dgm:shape>
              <dgm:presOf axis="des" ptType="node"/>
              <dgm:constrLst>
                <dgm:constr type="secFontSz" val="65"/>
                <dgm:constr type="primFontSz" refType="secFontSz"/>
                <dgm:constr type="tMarg" refType="secFontSz" fact="0.3"/>
                <dgm:constr type="bMarg" refType="secFontSz" fact="0.3"/>
                <dgm:constr type="lMarg" refType="secFontSz" fact="0.3"/>
                <dgm:constr type="rMarg" refType="secFontSz" fact="0.3"/>
              </dgm:constrLst>
              <dgm:ruleLst>
                <dgm:rule type="secFontSz" val="5" fact="NaN" max="NaN"/>
              </dgm:ruleLst>
            </dgm:layoutNode>
          </dgm:if>
          <dgm:else name="Name14"/>
        </dgm:choose>
        <dgm:layoutNode name="level">
          <dgm:varLst>
            <dgm:chMax val="1"/>
            <dgm:bulletEnabled val="1"/>
          </dgm:varLst>
          <dgm:alg type="sp"/>
          <dgm:shape xmlns:r="http://schemas.openxmlformats.org/officeDocument/2006/relationships" type="trapezoid" r:blip="">
            <dgm:adjLst/>
          </dgm:shape>
          <dgm:presOf axis="self"/>
          <dgm:constrLst>
            <dgm:constr type="h" val="500"/>
            <dgm:constr type="w" val="1"/>
          </dgm:constrLst>
          <dgm:ruleLst/>
        </dgm:layoutNode>
        <dgm:layoutNode name="levelTx" styleLbl="revTx">
          <dgm:varLst>
            <dgm:chMax val="1"/>
            <dgm:bulletEnabled val="1"/>
          </dgm:varLst>
          <dgm:alg type="tx"/>
          <dgm:shape xmlns:r="http://schemas.openxmlformats.org/officeDocument/2006/relationships" type="rect" r:blip="" hideGeom="1">
            <dgm:adjLst/>
          </dgm:shape>
          <dgm:presOf axis="self"/>
          <dgm:constrLst>
            <dgm:constr type="tMarg" refType="primFontSz" fact="0.1"/>
            <dgm:constr type="bMarg" refType="primFontSz" fact="0.1"/>
            <dgm:constr type="lMarg" refType="primFontSz" fact="0.1"/>
            <dgm:constr type="rMarg" refType="primFontSz" fact="0.1"/>
            <dgm:constr type="primFontSz" val="65"/>
          </dgm:constrLst>
          <dgm:ruleLst>
            <dgm:rule type="primFontSz" val="5" fact="NaN" max="NaN"/>
          </dgm:ruleLst>
        </dgm:layoutNode>
      </dgm:layoutNode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8D04225F8D8614FA0BDD83EBBA0E8E7" ma:contentTypeVersion="0" ma:contentTypeDescription="Create a new document." ma:contentTypeScope="" ma:versionID="e099c1f381cced55c926f6f79f66cc62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c64490b4aec6201516c3a874156f37b2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8D65B1E-F08C-4C23-9494-AA84C71226A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902D0937-A1E0-4E9D-B1DC-BE89BFD3A5A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4E1C73D6-EE87-469A-A82C-6CFD6B7147B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8C2CF9D-B115-4137-BA13-D68B010D2E2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756</Words>
  <Characters>4314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Southampton</Company>
  <LinksUpToDate>false</LinksUpToDate>
  <CharactersWithSpaces>50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ccargow A.</dc:creator>
  <cp:lastModifiedBy>erten m.n. (mne1n18)</cp:lastModifiedBy>
  <cp:revision>2</cp:revision>
  <cp:lastPrinted>2016-04-18T12:10:00Z</cp:lastPrinted>
  <dcterms:created xsi:type="dcterms:W3CDTF">2020-06-06T19:43:00Z</dcterms:created>
  <dcterms:modified xsi:type="dcterms:W3CDTF">2020-06-06T19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ContentTypeId">
    <vt:lpwstr>0x01010018D04225F8D8614FA0BDD83EBBA0E8E7</vt:lpwstr>
  </property>
</Properties>
</file>